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B22" w:rsidRPr="00456156" w:rsidRDefault="00E57EC4" w:rsidP="005E2150">
      <w:pPr>
        <w:pStyle w:val="FirstParagraph"/>
        <w:rPr>
          <w:rFonts w:ascii="Times New Roman" w:hAnsi="Times New Roman" w:cs="Times New Roman"/>
        </w:rPr>
      </w:pPr>
      <w:bookmarkStart w:id="0" w:name="_GoBack"/>
      <w:r w:rsidRPr="00456156">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6C58658B" wp14:editId="163C6555">
                <wp:simplePos x="0" y="0"/>
                <wp:positionH relativeFrom="column">
                  <wp:posOffset>4547535</wp:posOffset>
                </wp:positionH>
                <wp:positionV relativeFrom="paragraph">
                  <wp:posOffset>-437839</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58.05pt;margin-top:-34.5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0"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1" o:title="ChatGPT Image Jun 18, 2025, 10_21_14 AM" chromakey="white"/>
                  <v:path arrowok="t"/>
                </v:shape>
              </v:group>
            </w:pict>
          </mc:Fallback>
        </mc:AlternateContent>
      </w:r>
      <w:bookmarkEnd w:id="0"/>
      <w:r w:rsidR="000B7B22" w:rsidRPr="00456156">
        <w:rPr>
          <w:rFonts w:ascii="Times New Roman" w:hAnsi="Times New Roman" w:cs="Times New Roman"/>
          <w:b/>
          <w:bCs/>
        </w:rPr>
        <w:t>KENYA JUNIOR SCH</w:t>
      </w:r>
      <w:r w:rsidRPr="00456156">
        <w:rPr>
          <w:rFonts w:ascii="Times New Roman" w:hAnsi="Times New Roman" w:cs="Times New Roman"/>
          <w:b/>
          <w:bCs/>
        </w:rPr>
        <w:t>OOL EDUCATION ASSESSMENT</w:t>
      </w:r>
    </w:p>
    <w:p w:rsidR="000B7B22" w:rsidRPr="00456156" w:rsidRDefault="00D6713C" w:rsidP="003213E4">
      <w:pPr>
        <w:pStyle w:val="FirstParagraph"/>
        <w:tabs>
          <w:tab w:val="left" w:pos="3544"/>
        </w:tabs>
        <w:rPr>
          <w:rFonts w:ascii="Times New Roman" w:hAnsi="Times New Roman" w:cs="Times New Roman"/>
          <w:b/>
          <w:bCs/>
        </w:rPr>
      </w:pPr>
      <w:r>
        <w:rPr>
          <w:rFonts w:ascii="Times New Roman" w:hAnsi="Times New Roman" w:cs="Times New Roman"/>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07.65pt;margin-top:13.2pt;width:83.5pt;height:59.9pt;z-index:251663360;mso-position-horizontal-relative:text;mso-position-vertical-relative:text;mso-width-relative:page;mso-height-relative:page" fillcolor="black">
            <v:fill r:id="rId12" o:title=""/>
            <v:stroke r:id="rId12" o:title=""/>
            <v:shadow color="#868686"/>
            <v:textpath style="font-family:&quot;Impact&quot;;v-text-spacing:52429f;v-text-kern:t" trim="t" fitpath="t" xscale="f" string="KJSEA"/>
          </v:shape>
        </w:pict>
      </w:r>
      <w:r w:rsidR="00CC13C3">
        <w:rPr>
          <w:rFonts w:ascii="Times New Roman" w:hAnsi="Times New Roman" w:cs="Times New Roman"/>
          <w:b/>
          <w:bCs/>
        </w:rPr>
        <w:t>GRADE 8</w:t>
      </w:r>
      <w:r w:rsidR="000B7B22" w:rsidRPr="00456156">
        <w:rPr>
          <w:rFonts w:ascii="Times New Roman" w:hAnsi="Times New Roman" w:cs="Times New Roman"/>
          <w:b/>
          <w:bCs/>
        </w:rPr>
        <w:t xml:space="preserve">: </w:t>
      </w:r>
      <w:r w:rsidR="00CC13C3">
        <w:rPr>
          <w:rFonts w:ascii="Times New Roman" w:hAnsi="Times New Roman" w:cs="Times New Roman"/>
          <w:b/>
          <w:bCs/>
        </w:rPr>
        <w:t>8</w:t>
      </w:r>
      <w:r w:rsidR="00356181">
        <w:rPr>
          <w:rFonts w:ascii="Times New Roman" w:hAnsi="Times New Roman" w:cs="Times New Roman"/>
          <w:b/>
          <w:bCs/>
        </w:rPr>
        <w:t>12/2</w:t>
      </w:r>
      <w:r w:rsidR="003213E4" w:rsidRPr="00456156">
        <w:rPr>
          <w:rFonts w:ascii="Times New Roman" w:hAnsi="Times New Roman" w:cs="Times New Roman"/>
          <w:b/>
          <w:bCs/>
        </w:rPr>
        <w:t xml:space="preserve">: </w:t>
      </w:r>
      <w:r w:rsidR="00BD27DE">
        <w:rPr>
          <w:rFonts w:ascii="Times New Roman" w:hAnsi="Times New Roman" w:cs="Times New Roman"/>
          <w:b/>
          <w:bCs/>
        </w:rPr>
        <w:t>PRETECHNICAL STUDIES</w:t>
      </w:r>
    </w:p>
    <w:p w:rsidR="000B7B22" w:rsidRPr="00456156" w:rsidRDefault="000B7B22" w:rsidP="005E2150">
      <w:pPr>
        <w:pStyle w:val="FirstParagraph"/>
        <w:rPr>
          <w:rFonts w:ascii="Times New Roman" w:hAnsi="Times New Roman" w:cs="Times New Roman"/>
        </w:rPr>
      </w:pPr>
      <w:r w:rsidRPr="00456156">
        <w:rPr>
          <w:rFonts w:ascii="Times New Roman" w:hAnsi="Times New Roman" w:cs="Times New Roman"/>
          <w:b/>
          <w:bCs/>
        </w:rPr>
        <w:t>CODE: 008   YEAR: 2025</w:t>
      </w:r>
    </w:p>
    <w:p w:rsidR="0054078F" w:rsidRDefault="000B7B22" w:rsidP="000B7B22">
      <w:pPr>
        <w:pStyle w:val="FirstParagraph"/>
        <w:rPr>
          <w:rFonts w:ascii="Times New Roman" w:hAnsi="Times New Roman" w:cs="Times New Roman"/>
          <w:b/>
          <w:bCs/>
        </w:rPr>
      </w:pPr>
      <w:r w:rsidRPr="00456156">
        <w:rPr>
          <w:rFonts w:ascii="Times New Roman" w:hAnsi="Times New Roman" w:cs="Times New Roman"/>
          <w:b/>
          <w:bCs/>
        </w:rPr>
        <w:t>MARKING SCHEME</w:t>
      </w:r>
    </w:p>
    <w:p w:rsidR="00D6713C" w:rsidRDefault="00CC13C3" w:rsidP="00CC13C3">
      <w:pPr>
        <w:spacing w:before="100" w:beforeAutospacing="1" w:after="100" w:afterAutospacing="1" w:line="240" w:lineRule="auto"/>
        <w:rPr>
          <w:rFonts w:ascii="Times New Roman" w:eastAsia="Times New Roman" w:hAnsi="Times New Roman" w:cs="Times New Roman"/>
          <w:b/>
          <w:bCs/>
          <w:sz w:val="24"/>
          <w:szCs w:val="24"/>
        </w:rPr>
      </w:pPr>
      <w:r w:rsidRPr="00CC13C3">
        <w:rPr>
          <w:rFonts w:ascii="Times New Roman" w:eastAsia="Times New Roman" w:hAnsi="Times New Roman" w:cs="Times New Roman"/>
          <w:b/>
          <w:bCs/>
          <w:sz w:val="24"/>
          <w:szCs w:val="24"/>
        </w:rPr>
        <w:t xml:space="preserve">CONFIDENTIAL: </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 xml:space="preserve">TEACHER'S GUIDE </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I. Introduction &amp; Overview</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This teacher's guide provides comprehensive instructions, resources, and assessment tools for the Grade 8 Pre-Technical Studies Paper 2 (Project) for the year 2025. This project-based assessment is designed to evaluate learners' practical skills, theoretical understanding, creativity, and problem-solving abilities within the context of Pre-Technical Studies. The project requires learners to design and create a functional sieve, integrating knowledge from various sub-strands like design, safety, computer awareness, communication, drawing, materials, entrepreneurship, and finance.</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II. Project Duration and Scheduling</w:t>
      </w:r>
    </w:p>
    <w:p w:rsidR="00D6713C" w:rsidRDefault="00CC13C3" w:rsidP="00D6713C">
      <w:pPr>
        <w:spacing w:before="100" w:beforeAutospacing="1" w:after="100" w:afterAutospacing="1" w:line="240" w:lineRule="auto"/>
        <w:ind w:left="360"/>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Duration:</w:t>
      </w:r>
      <w:r w:rsidRPr="00CC13C3">
        <w:rPr>
          <w:rFonts w:ascii="Times New Roman" w:eastAsia="Times New Roman" w:hAnsi="Times New Roman" w:cs="Times New Roman"/>
          <w:sz w:val="24"/>
          <w:szCs w:val="24"/>
        </w:rPr>
        <w:t xml:space="preserve"> </w:t>
      </w:r>
    </w:p>
    <w:p w:rsidR="00CC13C3" w:rsidRPr="00CC13C3" w:rsidRDefault="00CC13C3" w:rsidP="00D6713C">
      <w:pPr>
        <w:spacing w:before="100" w:beforeAutospacing="1" w:after="100" w:afterAutospacing="1" w:line="240" w:lineRule="auto"/>
        <w:ind w:left="360"/>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1 Month (This allows sufficient time for design, material gathering, construction, testing, and report writing).</w:t>
      </w:r>
    </w:p>
    <w:p w:rsidR="00D6713C" w:rsidRDefault="00CC13C3" w:rsidP="00D6713C">
      <w:pPr>
        <w:spacing w:before="100" w:beforeAutospacing="1" w:after="100" w:afterAutospacing="1" w:line="240" w:lineRule="auto"/>
        <w:ind w:left="360"/>
        <w:rPr>
          <w:rFonts w:ascii="Times New Roman" w:eastAsia="Times New Roman" w:hAnsi="Times New Roman" w:cs="Times New Roman"/>
          <w:b/>
          <w:bCs/>
          <w:sz w:val="24"/>
          <w:szCs w:val="24"/>
        </w:rPr>
      </w:pPr>
      <w:r w:rsidRPr="00CC13C3">
        <w:rPr>
          <w:rFonts w:ascii="Times New Roman" w:eastAsia="Times New Roman" w:hAnsi="Times New Roman" w:cs="Times New Roman"/>
          <w:b/>
          <w:bCs/>
          <w:sz w:val="24"/>
          <w:szCs w:val="24"/>
        </w:rPr>
        <w:t>Phased Approach:</w:t>
      </w:r>
    </w:p>
    <w:p w:rsidR="00CC13C3" w:rsidRPr="00CC13C3" w:rsidRDefault="00CC13C3" w:rsidP="00D6713C">
      <w:pPr>
        <w:spacing w:before="100" w:beforeAutospacing="1" w:after="100" w:afterAutospacing="1" w:line="240" w:lineRule="auto"/>
        <w:ind w:left="360"/>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 xml:space="preserve"> It is recommended to break down the project into phases (e.g., Week 1: Design &amp; Planning; Week 2: Material Gathering &amp; Initial Construction; Week 3: Construction &amp; Testing; Week 4: Refinement &amp; Report Writing). Regular check-ins and guidance sessions should be scheduled.</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III. Teacher's Role and Guidance</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The teacher's role in this project is crucial. It is primarily one of facilitation, guidance, and assessment, rather than direct instruction on how to build the sieve.</w:t>
      </w:r>
    </w:p>
    <w:p w:rsidR="00CC13C3" w:rsidRPr="00CC13C3" w:rsidRDefault="00CC13C3" w:rsidP="00D6713C">
      <w:pPr>
        <w:spacing w:before="100" w:beforeAutospacing="1" w:after="100" w:afterAutospacing="1" w:line="240" w:lineRule="auto"/>
        <w:ind w:left="360"/>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Facilitator:</w:t>
      </w:r>
      <w:r w:rsidRPr="00CC13C3">
        <w:rPr>
          <w:rFonts w:ascii="Times New Roman" w:eastAsia="Times New Roman" w:hAnsi="Times New Roman" w:cs="Times New Roman"/>
          <w:sz w:val="24"/>
          <w:szCs w:val="24"/>
        </w:rPr>
        <w:t xml:space="preserve"> Guide learners through the project tasks, encouraging independent thought and problem-solving.</w:t>
      </w:r>
    </w:p>
    <w:p w:rsidR="00CC13C3" w:rsidRPr="00CC13C3" w:rsidRDefault="00CC13C3" w:rsidP="00D6713C">
      <w:pPr>
        <w:spacing w:before="100" w:beforeAutospacing="1" w:after="100" w:afterAutospacing="1" w:line="240" w:lineRule="auto"/>
        <w:ind w:left="360"/>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Resource Provider:</w:t>
      </w:r>
      <w:r w:rsidRPr="00CC13C3">
        <w:rPr>
          <w:rFonts w:ascii="Times New Roman" w:eastAsia="Times New Roman" w:hAnsi="Times New Roman" w:cs="Times New Roman"/>
          <w:sz w:val="24"/>
          <w:szCs w:val="24"/>
        </w:rPr>
        <w:t xml:space="preserve"> Inform learners about available resources (workshop tools, reference materials, safety guidelines).</w:t>
      </w:r>
    </w:p>
    <w:p w:rsidR="00CC13C3" w:rsidRPr="00CC13C3" w:rsidRDefault="00CC13C3" w:rsidP="00D6713C">
      <w:pPr>
        <w:spacing w:before="100" w:beforeAutospacing="1" w:after="100" w:afterAutospacing="1" w:line="240" w:lineRule="auto"/>
        <w:ind w:left="360"/>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afety Supervisor:</w:t>
      </w:r>
      <w:r w:rsidRPr="00CC13C3">
        <w:rPr>
          <w:rFonts w:ascii="Times New Roman" w:eastAsia="Times New Roman" w:hAnsi="Times New Roman" w:cs="Times New Roman"/>
          <w:sz w:val="24"/>
          <w:szCs w:val="24"/>
        </w:rPr>
        <w:t xml:space="preserve"> Strictly enforce safety regulations during all practical work. Ensure learners understand and adhere to safety protocols for tools and the workshop environment.</w:t>
      </w:r>
    </w:p>
    <w:p w:rsidR="00CC13C3" w:rsidRPr="00CC13C3" w:rsidRDefault="00CC13C3" w:rsidP="00D6713C">
      <w:pPr>
        <w:spacing w:before="100" w:beforeAutospacing="1" w:after="100" w:afterAutospacing="1" w:line="240" w:lineRule="auto"/>
        <w:ind w:left="360"/>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entor:</w:t>
      </w:r>
      <w:r w:rsidRPr="00CC13C3">
        <w:rPr>
          <w:rFonts w:ascii="Times New Roman" w:eastAsia="Times New Roman" w:hAnsi="Times New Roman" w:cs="Times New Roman"/>
          <w:sz w:val="24"/>
          <w:szCs w:val="24"/>
        </w:rPr>
        <w:t xml:space="preserve"> Offer constructive feedback on designs, material choices, construction techniques, and report content.</w:t>
      </w:r>
    </w:p>
    <w:p w:rsidR="00CC13C3" w:rsidRPr="00CC13C3" w:rsidRDefault="00CC13C3" w:rsidP="00D6713C">
      <w:pPr>
        <w:spacing w:before="100" w:beforeAutospacing="1" w:after="100" w:afterAutospacing="1" w:line="240" w:lineRule="auto"/>
        <w:ind w:left="360"/>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ssessor:</w:t>
      </w:r>
      <w:r w:rsidRPr="00CC13C3">
        <w:rPr>
          <w:rFonts w:ascii="Times New Roman" w:eastAsia="Times New Roman" w:hAnsi="Times New Roman" w:cs="Times New Roman"/>
          <w:sz w:val="24"/>
          <w:szCs w:val="24"/>
        </w:rPr>
        <w:t xml:space="preserve"> Use the provided marking scheme and rubrics to objectively evaluate learner performance.</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lastRenderedPageBreak/>
        <w:t>IV. Confidentiality Note for Teachers</w:t>
      </w:r>
    </w:p>
    <w:p w:rsidR="00CC13C3" w:rsidRPr="00CC13C3" w:rsidRDefault="00CC13C3" w:rsidP="00D6713C">
      <w:pPr>
        <w:spacing w:before="100" w:beforeAutospacing="1" w:after="100" w:afterAutospacing="1" w:line="240" w:lineRule="auto"/>
        <w:ind w:left="360"/>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arking Scheme and Rubrics:</w:t>
      </w:r>
      <w:r w:rsidRPr="00CC13C3">
        <w:rPr>
          <w:rFonts w:ascii="Times New Roman" w:eastAsia="Times New Roman" w:hAnsi="Times New Roman" w:cs="Times New Roman"/>
          <w:sz w:val="24"/>
          <w:szCs w:val="24"/>
        </w:rPr>
        <w:t xml:space="preserve"> The detailed marking scheme and rubrics are for teacher use only to ensure fair and consistent assessment. They should not be directly shared with learners before the assessment to maintain the integrity of the evaluation.</w:t>
      </w:r>
    </w:p>
    <w:p w:rsidR="00CC13C3" w:rsidRPr="00CC13C3" w:rsidRDefault="00CC13C3" w:rsidP="00D6713C">
      <w:pPr>
        <w:spacing w:before="100" w:beforeAutospacing="1" w:after="100" w:afterAutospacing="1" w:line="240" w:lineRule="auto"/>
        <w:ind w:left="360"/>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nswers:</w:t>
      </w:r>
      <w:r w:rsidRPr="00CC13C3">
        <w:rPr>
          <w:rFonts w:ascii="Times New Roman" w:eastAsia="Times New Roman" w:hAnsi="Times New Roman" w:cs="Times New Roman"/>
          <w:sz w:val="24"/>
          <w:szCs w:val="24"/>
        </w:rPr>
        <w:t xml:space="preserve"> The provided answers are guidelines. Encourage learners' original thoughts and problem-solving, even if their approach differs, as long as it leads to a valid solution.</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V. Materials, Apparatus, and Instrument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For the sieve construction (Project Task):</w:t>
      </w:r>
    </w:p>
    <w:p w:rsidR="00CC13C3" w:rsidRPr="00CC13C3" w:rsidRDefault="00CC13C3" w:rsidP="004F456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aterials (Locally Available &amp; Recommended):</w:t>
      </w:r>
    </w:p>
    <w:p w:rsidR="00CC13C3" w:rsidRPr="00CC13C3" w:rsidRDefault="00CC13C3" w:rsidP="004F456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Frame Material:</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Wood (thin strips, dowels, or offcuts)</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Stiff plastic (from discarded containers, PVC pipes)</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Thick cardboard (for prototyping, less durable for final product)</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Wire (e.g., coat hangers, thick galvanized wire)</w:t>
      </w:r>
    </w:p>
    <w:p w:rsidR="00CC13C3" w:rsidRPr="00CC13C3" w:rsidRDefault="00CC13C3" w:rsidP="004F456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ieving Mesh Material:</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Wire mesh (various mesh sizes, choose based on desired flour fineness)</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Nylon mesh (from old mosquito nets, strong fabric mesh)</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Perforated plastic sheet</w:t>
      </w:r>
    </w:p>
    <w:p w:rsidR="00CC13C3" w:rsidRPr="00CC13C3" w:rsidRDefault="00CC13C3" w:rsidP="004F456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Fasteners/Adhesive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Small nails/screws (if using wood)</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Staples/staple gun</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Strong adhesive/glue (e.g., wood glue, super glue, hot glue)</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Strong thread/nylon string (for sewing mesh)</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Small cable ties</w:t>
      </w:r>
    </w:p>
    <w:p w:rsidR="00CC13C3" w:rsidRPr="00CC13C3" w:rsidRDefault="00CC13C3" w:rsidP="004F456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Finishing Materials (Optional):</w:t>
      </w:r>
      <w:r w:rsidRPr="00CC13C3">
        <w:rPr>
          <w:rFonts w:ascii="Times New Roman" w:eastAsia="Times New Roman" w:hAnsi="Times New Roman" w:cs="Times New Roman"/>
          <w:sz w:val="24"/>
          <w:szCs w:val="24"/>
        </w:rPr>
        <w:t xml:space="preserve"> Sandpaper, paint/varnish (for wood), clear sealant.</w:t>
      </w:r>
    </w:p>
    <w:p w:rsidR="00CC13C3" w:rsidRPr="00CC13C3" w:rsidRDefault="00CC13C3" w:rsidP="004F456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pparatus &amp; Instruments (Workshop/Household Tools):</w:t>
      </w:r>
    </w:p>
    <w:p w:rsidR="00CC13C3" w:rsidRPr="00CC13C3" w:rsidRDefault="00CC13C3" w:rsidP="004F456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easuring Tool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Tape measure or ruler (for linear dimensions)</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Set square or try square (for ensuring right angles)</w:t>
      </w:r>
    </w:p>
    <w:p w:rsidR="00CC13C3" w:rsidRPr="00CC13C3" w:rsidRDefault="00CC13C3" w:rsidP="004F456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utting Tool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Hand saw (for wood)</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Tin snips/wire cutters (for wire mesh/metal)</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Utility knife/scissors (for plastic/cardboard/nylon mesh)</w:t>
      </w:r>
    </w:p>
    <w:p w:rsidR="00CC13C3" w:rsidRPr="00CC13C3" w:rsidRDefault="00CC13C3" w:rsidP="004F456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Joining Tool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Hammer (for nails)</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Screwdriver (for screws)</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Staple gun</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Hot glue gun (if using hot glue)</w:t>
      </w:r>
    </w:p>
    <w:p w:rsidR="00CC13C3" w:rsidRPr="00CC13C3" w:rsidRDefault="00CC13C3" w:rsidP="004F456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arking Tool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Pencil</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Marker</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Chalk</w:t>
      </w:r>
    </w:p>
    <w:p w:rsidR="00CC13C3" w:rsidRPr="00CC13C3" w:rsidRDefault="00CC13C3" w:rsidP="004F456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afety Gear (Essential):</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Safety goggles/glasses</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lastRenderedPageBreak/>
        <w:t>Gloves (for handling sharp edges, wood splinters)</w:t>
      </w:r>
    </w:p>
    <w:p w:rsidR="00CC13C3" w:rsidRPr="00CC13C3" w:rsidRDefault="00CC13C3" w:rsidP="004F4565">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Dust mask (if working with dusty materials like wood)</w:t>
      </w:r>
    </w:p>
    <w:p w:rsidR="00CC13C3" w:rsidRPr="00CC13C3" w:rsidRDefault="00CC13C3" w:rsidP="004F456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Other:</w:t>
      </w:r>
      <w:r w:rsidRPr="00CC13C3">
        <w:rPr>
          <w:rFonts w:ascii="Times New Roman" w:eastAsia="Times New Roman" w:hAnsi="Times New Roman" w:cs="Times New Roman"/>
          <w:sz w:val="24"/>
          <w:szCs w:val="24"/>
        </w:rPr>
        <w:t xml:space="preserve"> Vice or clamps (to hold materials steady), workbench.</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VI. Procedures (Guidance for Learners &amp; Assessment Focu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The project is designed to be completed over a month. Teachers should guide learners through the following phases, emphasizing the integration of theoretical knowledge into practical work.</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Phase 1: Design &amp; Planning (Focus for Task 1: Q1, Q2, Q3, Q4)</w:t>
      </w:r>
    </w:p>
    <w:p w:rsidR="00CC13C3" w:rsidRPr="00CC13C3" w:rsidRDefault="00CC13C3" w:rsidP="004F456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Understand the Problem:</w:t>
      </w:r>
      <w:r w:rsidRPr="00CC13C3">
        <w:rPr>
          <w:rFonts w:ascii="Times New Roman" w:eastAsia="Times New Roman" w:hAnsi="Times New Roman" w:cs="Times New Roman"/>
          <w:sz w:val="24"/>
          <w:szCs w:val="24"/>
        </w:rPr>
        <w:t xml:space="preserve"> Learners should analyze the vendor's need for a sieve for porridge flour.</w:t>
      </w:r>
    </w:p>
    <w:p w:rsidR="00CC13C3" w:rsidRPr="00CC13C3" w:rsidRDefault="00CC13C3" w:rsidP="004F456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rainstorm &amp; Research:</w:t>
      </w:r>
      <w:r w:rsidRPr="00CC13C3">
        <w:rPr>
          <w:rFonts w:ascii="Times New Roman" w:eastAsia="Times New Roman" w:hAnsi="Times New Roman" w:cs="Times New Roman"/>
          <w:sz w:val="24"/>
          <w:szCs w:val="24"/>
        </w:rPr>
        <w:t xml:space="preserve"> Encourage learners to research different types of sieves, appropriate materials, and design considerations (e.g., size, handle, mesh fineness).</w:t>
      </w:r>
    </w:p>
    <w:p w:rsidR="00CC13C3" w:rsidRPr="00CC13C3" w:rsidRDefault="00CC13C3" w:rsidP="004F456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ketching &amp; Design:</w:t>
      </w:r>
      <w:r w:rsidRPr="00CC13C3">
        <w:rPr>
          <w:rFonts w:ascii="Times New Roman" w:eastAsia="Times New Roman" w:hAnsi="Times New Roman" w:cs="Times New Roman"/>
          <w:sz w:val="24"/>
          <w:szCs w:val="24"/>
        </w:rPr>
        <w:t xml:space="preserve"> Learners should develop multiple initial sketches, considering different shapes, sizes, and materials. They should choose one design and develop a detailed technical drawing, incorporating appropriate dimensioning (linear, radial, </w:t>
      </w:r>
      <w:proofErr w:type="gramStart"/>
      <w:r w:rsidRPr="00CC13C3">
        <w:rPr>
          <w:rFonts w:ascii="Times New Roman" w:eastAsia="Times New Roman" w:hAnsi="Times New Roman" w:cs="Times New Roman"/>
          <w:sz w:val="24"/>
          <w:szCs w:val="24"/>
        </w:rPr>
        <w:t>angular</w:t>
      </w:r>
      <w:proofErr w:type="gramEnd"/>
      <w:r w:rsidRPr="00CC13C3">
        <w:rPr>
          <w:rFonts w:ascii="Times New Roman" w:eastAsia="Times New Roman" w:hAnsi="Times New Roman" w:cs="Times New Roman"/>
          <w:sz w:val="24"/>
          <w:szCs w:val="24"/>
        </w:rPr>
        <w:t xml:space="preserve"> if applicable).</w:t>
      </w:r>
    </w:p>
    <w:p w:rsidR="00CC13C3" w:rsidRPr="00CC13C3" w:rsidRDefault="00CC13C3" w:rsidP="004F456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aterial Selection:</w:t>
      </w:r>
      <w:r w:rsidRPr="00CC13C3">
        <w:rPr>
          <w:rFonts w:ascii="Times New Roman" w:eastAsia="Times New Roman" w:hAnsi="Times New Roman" w:cs="Times New Roman"/>
          <w:sz w:val="24"/>
          <w:szCs w:val="24"/>
        </w:rPr>
        <w:t xml:space="preserve"> Learners must justify their choice of materials based on suitability, availability, and cost.</w:t>
      </w:r>
    </w:p>
    <w:p w:rsidR="00CC13C3" w:rsidRPr="00CC13C3" w:rsidRDefault="00CC13C3" w:rsidP="004F456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afety Plan:</w:t>
      </w:r>
      <w:r w:rsidRPr="00CC13C3">
        <w:rPr>
          <w:rFonts w:ascii="Times New Roman" w:eastAsia="Times New Roman" w:hAnsi="Times New Roman" w:cs="Times New Roman"/>
          <w:sz w:val="24"/>
          <w:szCs w:val="24"/>
        </w:rPr>
        <w:t xml:space="preserve"> Learners should outline safety precautions specific to their chosen materials and tools.</w:t>
      </w:r>
    </w:p>
    <w:p w:rsidR="00CC13C3" w:rsidRPr="00CC13C3" w:rsidRDefault="00CC13C3" w:rsidP="004F456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omputer Awareness &amp; Communication:</w:t>
      </w:r>
      <w:r w:rsidRPr="00CC13C3">
        <w:rPr>
          <w:rFonts w:ascii="Times New Roman" w:eastAsia="Times New Roman" w:hAnsi="Times New Roman" w:cs="Times New Roman"/>
          <w:sz w:val="24"/>
          <w:szCs w:val="24"/>
        </w:rPr>
        <w:t xml:space="preserve"> Learners should demonstrate their understanding of computer components, characteristics, classifications, communication fundamentals, and ICT tools by answering relevant questions.</w:t>
      </w:r>
    </w:p>
    <w:p w:rsidR="00CC13C3" w:rsidRPr="00CC13C3" w:rsidRDefault="00CC13C3" w:rsidP="004F456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Entrepreneurial Insight:</w:t>
      </w:r>
      <w:r w:rsidRPr="00CC13C3">
        <w:rPr>
          <w:rFonts w:ascii="Times New Roman" w:eastAsia="Times New Roman" w:hAnsi="Times New Roman" w:cs="Times New Roman"/>
          <w:sz w:val="24"/>
          <w:szCs w:val="24"/>
        </w:rPr>
        <w:t xml:space="preserve"> Learners should consider how their project relates to business principle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Phase 2: Construction (Practical Application of Task 2 &amp; 3)</w:t>
      </w:r>
    </w:p>
    <w:p w:rsidR="00CC13C3" w:rsidRPr="00CC13C3" w:rsidRDefault="00CC13C3" w:rsidP="004F456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Tool Selection &amp; Safety:</w:t>
      </w:r>
      <w:r w:rsidRPr="00CC13C3">
        <w:rPr>
          <w:rFonts w:ascii="Times New Roman" w:eastAsia="Times New Roman" w:hAnsi="Times New Roman" w:cs="Times New Roman"/>
          <w:sz w:val="24"/>
          <w:szCs w:val="24"/>
        </w:rPr>
        <w:t xml:space="preserve"> Learners select appropriate tools and demonstrate safe handling practices.</w:t>
      </w:r>
    </w:p>
    <w:p w:rsidR="00CC13C3" w:rsidRPr="00CC13C3" w:rsidRDefault="00CC13C3" w:rsidP="004F456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arking &amp; Cutting:</w:t>
      </w:r>
      <w:r w:rsidRPr="00CC13C3">
        <w:rPr>
          <w:rFonts w:ascii="Times New Roman" w:eastAsia="Times New Roman" w:hAnsi="Times New Roman" w:cs="Times New Roman"/>
          <w:sz w:val="24"/>
          <w:szCs w:val="24"/>
        </w:rPr>
        <w:t xml:space="preserve"> Accurately mark and cut chosen materials according to their design.</w:t>
      </w:r>
    </w:p>
    <w:p w:rsidR="00CC13C3" w:rsidRPr="00CC13C3" w:rsidRDefault="00CC13C3" w:rsidP="004F456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ssembly:</w:t>
      </w:r>
      <w:r w:rsidRPr="00CC13C3">
        <w:rPr>
          <w:rFonts w:ascii="Times New Roman" w:eastAsia="Times New Roman" w:hAnsi="Times New Roman" w:cs="Times New Roman"/>
          <w:sz w:val="24"/>
          <w:szCs w:val="24"/>
        </w:rPr>
        <w:t xml:space="preserve"> Join the components to form the sieve frame and attach the mesh securely.</w:t>
      </w:r>
    </w:p>
    <w:p w:rsidR="00CC13C3" w:rsidRPr="00CC13C3" w:rsidRDefault="00CC13C3" w:rsidP="004F456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Finishing (Optional but encouraged):</w:t>
      </w:r>
      <w:r w:rsidRPr="00CC13C3">
        <w:rPr>
          <w:rFonts w:ascii="Times New Roman" w:eastAsia="Times New Roman" w:hAnsi="Times New Roman" w:cs="Times New Roman"/>
          <w:sz w:val="24"/>
          <w:szCs w:val="24"/>
        </w:rPr>
        <w:t xml:space="preserve"> Learners can refine their sieve's appearance (sanding, painting).</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Phase 3: Testing &amp; Evaluation</w:t>
      </w:r>
    </w:p>
    <w:p w:rsidR="00CC13C3" w:rsidRPr="00CC13C3" w:rsidRDefault="00CC13C3" w:rsidP="004F4565">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Functionality Test:</w:t>
      </w:r>
      <w:r w:rsidRPr="00CC13C3">
        <w:rPr>
          <w:rFonts w:ascii="Times New Roman" w:eastAsia="Times New Roman" w:hAnsi="Times New Roman" w:cs="Times New Roman"/>
          <w:sz w:val="24"/>
          <w:szCs w:val="24"/>
        </w:rPr>
        <w:t xml:space="preserve"> Learners should test their sieve with flour (or a similar granular material) to ensure it effectively sieves.</w:t>
      </w:r>
    </w:p>
    <w:p w:rsidR="00CC13C3" w:rsidRPr="00CC13C3" w:rsidRDefault="00CC13C3" w:rsidP="004F4565">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Refinement:</w:t>
      </w:r>
      <w:r w:rsidRPr="00CC13C3">
        <w:rPr>
          <w:rFonts w:ascii="Times New Roman" w:eastAsia="Times New Roman" w:hAnsi="Times New Roman" w:cs="Times New Roman"/>
          <w:sz w:val="24"/>
          <w:szCs w:val="24"/>
        </w:rPr>
        <w:t xml:space="preserve"> Make any necessary adjustments based on testing.</w:t>
      </w:r>
    </w:p>
    <w:p w:rsidR="00CC13C3" w:rsidRPr="00CC13C3" w:rsidRDefault="00CC13C3" w:rsidP="004F4565">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elf-Assessment:</w:t>
      </w:r>
      <w:r w:rsidRPr="00CC13C3">
        <w:rPr>
          <w:rFonts w:ascii="Times New Roman" w:eastAsia="Times New Roman" w:hAnsi="Times New Roman" w:cs="Times New Roman"/>
          <w:sz w:val="24"/>
          <w:szCs w:val="24"/>
        </w:rPr>
        <w:t xml:space="preserve"> Learners reflect on their design, construction, and overall project.</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Phase 4: Project Report (Overall Deliverable)</w:t>
      </w:r>
    </w:p>
    <w:p w:rsidR="00CC13C3" w:rsidRPr="00CC13C3" w:rsidRDefault="00CC13C3" w:rsidP="004F4565">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 xml:space="preserve">Learners compile all their work into a structured project report, including: </w:t>
      </w:r>
    </w:p>
    <w:p w:rsidR="00CC13C3" w:rsidRPr="00CC13C3" w:rsidRDefault="00CC13C3" w:rsidP="004F4565">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Introduction (understanding the problem)</w:t>
      </w:r>
    </w:p>
    <w:p w:rsidR="00CC13C3" w:rsidRPr="00CC13C3" w:rsidRDefault="00CC13C3" w:rsidP="004F4565">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Design sketches and final technical drawing</w:t>
      </w:r>
    </w:p>
    <w:p w:rsidR="00CC13C3" w:rsidRPr="00CC13C3" w:rsidRDefault="00CC13C3" w:rsidP="004F4565">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Material list and justification</w:t>
      </w:r>
    </w:p>
    <w:p w:rsidR="00CC13C3" w:rsidRPr="00CC13C3" w:rsidRDefault="00CC13C3" w:rsidP="004F4565">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Tool list and safety plan</w:t>
      </w:r>
    </w:p>
    <w:p w:rsidR="00CC13C3" w:rsidRPr="00CC13C3" w:rsidRDefault="00CC13C3" w:rsidP="004F4565">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Construction process (photos/description)</w:t>
      </w:r>
    </w:p>
    <w:p w:rsidR="00CC13C3" w:rsidRPr="00CC13C3" w:rsidRDefault="00CC13C3" w:rsidP="004F4565">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Testing and evaluation</w:t>
      </w:r>
    </w:p>
    <w:p w:rsidR="00CC13C3" w:rsidRPr="00CC13C3" w:rsidRDefault="00CC13C3" w:rsidP="004F4565">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lastRenderedPageBreak/>
        <w:t>Answers to all theoretical questions (Q1-Q9) integrated appropriately or as an appendix.</w:t>
      </w:r>
    </w:p>
    <w:p w:rsidR="00CC13C3" w:rsidRPr="00CC13C3" w:rsidRDefault="00CC13C3" w:rsidP="004F4565">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Conclusion and reflection.</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VII. Marking Scheme</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This marking scheme aligns directly with the questions and marks allocated in the learner's paper.</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Task 1: DESIGN, SAFETY AND COMPUTER AWARENESS (28 Mark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1. Role of Pre-Technical Studies (4 marks)</w:t>
      </w:r>
    </w:p>
    <w:p w:rsidR="00CC13C3" w:rsidRPr="00CC13C3" w:rsidRDefault="00CC13C3" w:rsidP="004F4565">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Provides a short report on the importance of Pre-Technical Studies.</w:t>
      </w:r>
    </w:p>
    <w:p w:rsidR="00CC13C3" w:rsidRPr="00CC13C3" w:rsidRDefault="00CC13C3" w:rsidP="004F4565">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 xml:space="preserve">Includes at least 3 relevant roles with clear examples. </w:t>
      </w:r>
    </w:p>
    <w:p w:rsidR="00CC13C3" w:rsidRPr="00CC13C3" w:rsidRDefault="00CC13C3" w:rsidP="004F4565">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i/>
          <w:iCs/>
          <w:sz w:val="24"/>
          <w:szCs w:val="24"/>
        </w:rPr>
        <w:t>(1 mark per role and example, max 3 roles = 3 marks; 1 mark for overall coherence/report format)</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2. Workplace Safety Awareness</w:t>
      </w:r>
    </w:p>
    <w:p w:rsidR="00CC13C3" w:rsidRPr="00CC13C3" w:rsidRDefault="00CC13C3" w:rsidP="004F456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 Create a safety poster (4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Relevance to online threats (1 mark)</w:t>
      </w:r>
    </w:p>
    <w:p w:rsidR="00CC13C3" w:rsidRPr="00CC13C3" w:rsidRDefault="00CC13C3" w:rsidP="004F4565">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Relevance to physical hazards in computer lab/workshop (1 mark)</w:t>
      </w:r>
    </w:p>
    <w:p w:rsidR="00CC13C3" w:rsidRPr="00CC13C3" w:rsidRDefault="00CC13C3" w:rsidP="004F4565">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Clarity/Impact of message (1 mark)</w:t>
      </w:r>
    </w:p>
    <w:p w:rsidR="00CC13C3" w:rsidRPr="00CC13C3" w:rsidRDefault="00CC13C3" w:rsidP="004F4565">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Visual appeal/Layout (1 mark)</w:t>
      </w:r>
    </w:p>
    <w:p w:rsidR="00CC13C3" w:rsidRPr="00CC13C3" w:rsidRDefault="00CC13C3" w:rsidP="004F4565">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 Identify and explain three safety rules (3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 xml:space="preserve">(1 mark per safety rule with brief explanation) </w:t>
      </w:r>
    </w:p>
    <w:p w:rsidR="00CC13C3" w:rsidRPr="00CC13C3" w:rsidRDefault="00CC13C3" w:rsidP="004F4565">
      <w:pPr>
        <w:numPr>
          <w:ilvl w:val="2"/>
          <w:numId w:val="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e.g., Wear PPE (e.g., safety goggles) – to protect eyes from debris.</w:t>
      </w:r>
    </w:p>
    <w:p w:rsidR="00CC13C3" w:rsidRPr="00CC13C3" w:rsidRDefault="00CC13C3" w:rsidP="004F4565">
      <w:pPr>
        <w:numPr>
          <w:ilvl w:val="2"/>
          <w:numId w:val="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Keep work area clean and tidy – to prevent trips and falls.</w:t>
      </w:r>
    </w:p>
    <w:p w:rsidR="00CC13C3" w:rsidRPr="00CC13C3" w:rsidRDefault="00CC13C3" w:rsidP="004F4565">
      <w:pPr>
        <w:numPr>
          <w:ilvl w:val="2"/>
          <w:numId w:val="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Use tools correctly and for their intended purpose – to avoid injury and tool damage.</w:t>
      </w:r>
    </w:p>
    <w:p w:rsidR="00CC13C3" w:rsidRPr="00CC13C3" w:rsidRDefault="00CC13C3" w:rsidP="004F4565">
      <w:pPr>
        <w:numPr>
          <w:ilvl w:val="2"/>
          <w:numId w:val="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Report accidents/incidents – for immediate action and prevention of recurrence.</w:t>
      </w:r>
    </w:p>
    <w:p w:rsidR="00CC13C3" w:rsidRPr="00CC13C3" w:rsidRDefault="00CC13C3" w:rsidP="004F4565">
      <w:pPr>
        <w:numPr>
          <w:ilvl w:val="2"/>
          <w:numId w:val="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No running/horseplay in the workshop – to prevent collisions and injurie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3. Computer Awareness</w:t>
      </w:r>
    </w:p>
    <w:p w:rsidR="00CC13C3" w:rsidRPr="00CC13C3" w:rsidRDefault="00CC13C3" w:rsidP="004F4565">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 Draw and label main components of a computer system (5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Draws at least 4 main components (e.g., Monitor, Keyboard, Mouse, CPU/System Unit, Printer, Speakers). (1 mark per component drawn)</w:t>
      </w:r>
    </w:p>
    <w:p w:rsidR="00CC13C3" w:rsidRPr="00CC13C3" w:rsidRDefault="00CC13C3" w:rsidP="004F4565">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Correctly labels the drawn components. (1 mark for all labels correct)</w:t>
      </w:r>
    </w:p>
    <w:p w:rsidR="00CC13C3" w:rsidRPr="00CC13C3" w:rsidRDefault="00CC13C3" w:rsidP="004F4565">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i/>
          <w:iCs/>
          <w:sz w:val="24"/>
          <w:szCs w:val="24"/>
        </w:rPr>
        <w:t>(Maximum 5 marks)</w:t>
      </w:r>
    </w:p>
    <w:p w:rsidR="00CC13C3" w:rsidRPr="00CC13C3" w:rsidRDefault="00CC13C3" w:rsidP="004F4565">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 Explain three characteristics and three classifications of computers (6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haracteristics (3 marks - 0.5 mark per characteristic, 0.5 mark for explanation):</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peed:</w:t>
      </w:r>
      <w:r w:rsidRPr="00CC13C3">
        <w:rPr>
          <w:rFonts w:ascii="Times New Roman" w:eastAsia="Times New Roman" w:hAnsi="Times New Roman" w:cs="Times New Roman"/>
          <w:sz w:val="24"/>
          <w:szCs w:val="24"/>
        </w:rPr>
        <w:t xml:space="preserve"> Process data very quickly.</w:t>
      </w:r>
    </w:p>
    <w:p w:rsidR="00CC13C3" w:rsidRPr="00CC13C3" w:rsidRDefault="00CC13C3" w:rsidP="004F4565">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ccuracy:</w:t>
      </w:r>
      <w:r w:rsidRPr="00CC13C3">
        <w:rPr>
          <w:rFonts w:ascii="Times New Roman" w:eastAsia="Times New Roman" w:hAnsi="Times New Roman" w:cs="Times New Roman"/>
          <w:sz w:val="24"/>
          <w:szCs w:val="24"/>
        </w:rPr>
        <w:t xml:space="preserve"> Produce reliable results if data and instructions are correct.</w:t>
      </w:r>
    </w:p>
    <w:p w:rsidR="00CC13C3" w:rsidRPr="00CC13C3" w:rsidRDefault="00CC13C3" w:rsidP="004F4565">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Diligence:</w:t>
      </w:r>
      <w:r w:rsidRPr="00CC13C3">
        <w:rPr>
          <w:rFonts w:ascii="Times New Roman" w:eastAsia="Times New Roman" w:hAnsi="Times New Roman" w:cs="Times New Roman"/>
          <w:sz w:val="24"/>
          <w:szCs w:val="24"/>
        </w:rPr>
        <w:t xml:space="preserve"> Can perform repetitive tasks tirelessly.</w:t>
      </w:r>
    </w:p>
    <w:p w:rsidR="00CC13C3" w:rsidRPr="00CC13C3" w:rsidRDefault="00CC13C3" w:rsidP="004F4565">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Versatility/Flexibility:</w:t>
      </w:r>
      <w:r w:rsidRPr="00CC13C3">
        <w:rPr>
          <w:rFonts w:ascii="Times New Roman" w:eastAsia="Times New Roman" w:hAnsi="Times New Roman" w:cs="Times New Roman"/>
          <w:sz w:val="24"/>
          <w:szCs w:val="24"/>
        </w:rPr>
        <w:t xml:space="preserve"> Can perform various tasks.</w:t>
      </w:r>
    </w:p>
    <w:p w:rsidR="00CC13C3" w:rsidRPr="00CC13C3" w:rsidRDefault="00CC13C3" w:rsidP="004F4565">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Reliability:</w:t>
      </w:r>
      <w:r w:rsidRPr="00CC13C3">
        <w:rPr>
          <w:rFonts w:ascii="Times New Roman" w:eastAsia="Times New Roman" w:hAnsi="Times New Roman" w:cs="Times New Roman"/>
          <w:sz w:val="24"/>
          <w:szCs w:val="24"/>
        </w:rPr>
        <w:t xml:space="preserve"> Tend to be dependable.</w:t>
      </w:r>
    </w:p>
    <w:p w:rsidR="00CC13C3" w:rsidRPr="00CC13C3" w:rsidRDefault="00CC13C3" w:rsidP="004F4565">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torage Capacity:</w:t>
      </w:r>
      <w:r w:rsidRPr="00CC13C3">
        <w:rPr>
          <w:rFonts w:ascii="Times New Roman" w:eastAsia="Times New Roman" w:hAnsi="Times New Roman" w:cs="Times New Roman"/>
          <w:sz w:val="24"/>
          <w:szCs w:val="24"/>
        </w:rPr>
        <w:t xml:space="preserve"> Can store vast amounts of data.</w:t>
      </w:r>
    </w:p>
    <w:p w:rsidR="00CC13C3" w:rsidRPr="00CC13C3" w:rsidRDefault="00CC13C3" w:rsidP="004F4565">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lassifications (3 marks - 0.5 mark per classification, 0.5 mark for brief explanation/example):</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y Size/Power:</w:t>
      </w:r>
      <w:r w:rsidRPr="00CC13C3">
        <w:rPr>
          <w:rFonts w:ascii="Times New Roman" w:eastAsia="Times New Roman" w:hAnsi="Times New Roman" w:cs="Times New Roman"/>
          <w:sz w:val="24"/>
          <w:szCs w:val="24"/>
        </w:rPr>
        <w:t xml:space="preserve"> Supercomputers, Mainframes, Minicomputers, Microcomputers (PCs, laptops, tablets, smartphones).</w:t>
      </w:r>
    </w:p>
    <w:p w:rsidR="00CC13C3" w:rsidRPr="00CC13C3" w:rsidRDefault="00CC13C3" w:rsidP="004F4565">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lastRenderedPageBreak/>
        <w:t>By Type/Purpose:</w:t>
      </w:r>
      <w:r w:rsidRPr="00CC13C3">
        <w:rPr>
          <w:rFonts w:ascii="Times New Roman" w:eastAsia="Times New Roman" w:hAnsi="Times New Roman" w:cs="Times New Roman"/>
          <w:sz w:val="24"/>
          <w:szCs w:val="24"/>
        </w:rPr>
        <w:t xml:space="preserve"> Analog, Digital, </w:t>
      </w:r>
      <w:proofErr w:type="gramStart"/>
      <w:r w:rsidRPr="00CC13C3">
        <w:rPr>
          <w:rFonts w:ascii="Times New Roman" w:eastAsia="Times New Roman" w:hAnsi="Times New Roman" w:cs="Times New Roman"/>
          <w:sz w:val="24"/>
          <w:szCs w:val="24"/>
        </w:rPr>
        <w:t>Hybrid</w:t>
      </w:r>
      <w:proofErr w:type="gramEnd"/>
      <w:r w:rsidRPr="00CC13C3">
        <w:rPr>
          <w:rFonts w:ascii="Times New Roman" w:eastAsia="Times New Roman" w:hAnsi="Times New Roman" w:cs="Times New Roman"/>
          <w:sz w:val="24"/>
          <w:szCs w:val="24"/>
        </w:rPr>
        <w:t>.</w:t>
      </w:r>
    </w:p>
    <w:p w:rsidR="00CC13C3" w:rsidRPr="00CC13C3" w:rsidRDefault="00CC13C3" w:rsidP="004F4565">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y Data Handling:</w:t>
      </w:r>
      <w:r w:rsidRPr="00CC13C3">
        <w:rPr>
          <w:rFonts w:ascii="Times New Roman" w:eastAsia="Times New Roman" w:hAnsi="Times New Roman" w:cs="Times New Roman"/>
          <w:sz w:val="24"/>
          <w:szCs w:val="24"/>
        </w:rPr>
        <w:t xml:space="preserve"> General Purpose, Special Purpose.</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4. Communication and ICT Tools</w:t>
      </w:r>
    </w:p>
    <w:p w:rsidR="00CC13C3" w:rsidRPr="00CC13C3" w:rsidRDefault="00CC13C3" w:rsidP="00D6713C">
      <w:pPr>
        <w:spacing w:before="100" w:beforeAutospacing="1" w:after="100" w:afterAutospacing="1" w:line="240" w:lineRule="auto"/>
        <w:ind w:left="360"/>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 Describe 4 fundamentals of communication and their importance (3 marks)</w:t>
      </w:r>
      <w:r w:rsidRPr="00CC13C3">
        <w:rPr>
          <w:rFonts w:ascii="Times New Roman" w:eastAsia="Times New Roman" w:hAnsi="Times New Roman" w:cs="Times New Roman"/>
          <w:sz w:val="24"/>
          <w:szCs w:val="24"/>
        </w:rPr>
        <w:t xml:space="preserve"> </w:t>
      </w:r>
    </w:p>
    <w:p w:rsidR="00CC13C3" w:rsidRPr="00CC13C3" w:rsidRDefault="00CC13C3" w:rsidP="00D6713C">
      <w:pPr>
        <w:spacing w:before="100" w:beforeAutospacing="1" w:after="100" w:afterAutospacing="1" w:line="240" w:lineRule="auto"/>
        <w:ind w:left="1080"/>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Max 3 marks, 0.75 mark per fundamental + importance)</w:t>
      </w:r>
    </w:p>
    <w:p w:rsidR="00CC13C3" w:rsidRPr="00D6713C" w:rsidRDefault="00CC13C3" w:rsidP="004F4565">
      <w:pPr>
        <w:pStyle w:val="ListParagraph"/>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D6713C">
        <w:rPr>
          <w:rFonts w:ascii="Times New Roman" w:eastAsia="Times New Roman" w:hAnsi="Times New Roman" w:cs="Times New Roman"/>
          <w:b/>
          <w:bCs/>
          <w:sz w:val="24"/>
          <w:szCs w:val="24"/>
        </w:rPr>
        <w:t>Sender:</w:t>
      </w:r>
      <w:r w:rsidRPr="00D6713C">
        <w:rPr>
          <w:rFonts w:ascii="Times New Roman" w:eastAsia="Times New Roman" w:hAnsi="Times New Roman" w:cs="Times New Roman"/>
          <w:sz w:val="24"/>
          <w:szCs w:val="24"/>
        </w:rPr>
        <w:t xml:space="preserve"> Originator of the message. Importance: Initiates communication.</w:t>
      </w:r>
    </w:p>
    <w:p w:rsidR="00CC13C3" w:rsidRPr="00D6713C" w:rsidRDefault="00CC13C3" w:rsidP="004F4565">
      <w:pPr>
        <w:pStyle w:val="ListParagraph"/>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D6713C">
        <w:rPr>
          <w:rFonts w:ascii="Times New Roman" w:eastAsia="Times New Roman" w:hAnsi="Times New Roman" w:cs="Times New Roman"/>
          <w:b/>
          <w:bCs/>
          <w:sz w:val="24"/>
          <w:szCs w:val="24"/>
        </w:rPr>
        <w:t>Message:</w:t>
      </w:r>
      <w:r w:rsidRPr="00D6713C">
        <w:rPr>
          <w:rFonts w:ascii="Times New Roman" w:eastAsia="Times New Roman" w:hAnsi="Times New Roman" w:cs="Times New Roman"/>
          <w:sz w:val="24"/>
          <w:szCs w:val="24"/>
        </w:rPr>
        <w:t xml:space="preserve"> Information to be conveyed. Importance: The core content being transmitted.</w:t>
      </w:r>
    </w:p>
    <w:p w:rsidR="00CC13C3" w:rsidRPr="00D6713C" w:rsidRDefault="00CC13C3" w:rsidP="004F4565">
      <w:pPr>
        <w:pStyle w:val="ListParagraph"/>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D6713C">
        <w:rPr>
          <w:rFonts w:ascii="Times New Roman" w:eastAsia="Times New Roman" w:hAnsi="Times New Roman" w:cs="Times New Roman"/>
          <w:b/>
          <w:bCs/>
          <w:sz w:val="24"/>
          <w:szCs w:val="24"/>
        </w:rPr>
        <w:t>Channel/Medium:</w:t>
      </w:r>
      <w:r w:rsidRPr="00D6713C">
        <w:rPr>
          <w:rFonts w:ascii="Times New Roman" w:eastAsia="Times New Roman" w:hAnsi="Times New Roman" w:cs="Times New Roman"/>
          <w:sz w:val="24"/>
          <w:szCs w:val="24"/>
        </w:rPr>
        <w:t xml:space="preserve"> The way the message is sent (e.g., verbal, written, phone, email). Importance: Facilitates transmission.</w:t>
      </w:r>
    </w:p>
    <w:p w:rsidR="00CC13C3" w:rsidRPr="00D6713C" w:rsidRDefault="00CC13C3" w:rsidP="004F4565">
      <w:pPr>
        <w:pStyle w:val="ListParagraph"/>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D6713C">
        <w:rPr>
          <w:rFonts w:ascii="Times New Roman" w:eastAsia="Times New Roman" w:hAnsi="Times New Roman" w:cs="Times New Roman"/>
          <w:b/>
          <w:bCs/>
          <w:sz w:val="24"/>
          <w:szCs w:val="24"/>
        </w:rPr>
        <w:t>Receiver:</w:t>
      </w:r>
      <w:r w:rsidRPr="00D6713C">
        <w:rPr>
          <w:rFonts w:ascii="Times New Roman" w:eastAsia="Times New Roman" w:hAnsi="Times New Roman" w:cs="Times New Roman"/>
          <w:sz w:val="24"/>
          <w:szCs w:val="24"/>
        </w:rPr>
        <w:t xml:space="preserve"> The person/entity who gets the message. Importance: Interprets and understands the message.</w:t>
      </w:r>
    </w:p>
    <w:p w:rsidR="00CC13C3" w:rsidRPr="00D6713C" w:rsidRDefault="00CC13C3" w:rsidP="004F4565">
      <w:pPr>
        <w:pStyle w:val="ListParagraph"/>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D6713C">
        <w:rPr>
          <w:rFonts w:ascii="Times New Roman" w:eastAsia="Times New Roman" w:hAnsi="Times New Roman" w:cs="Times New Roman"/>
          <w:b/>
          <w:bCs/>
          <w:sz w:val="24"/>
          <w:szCs w:val="24"/>
        </w:rPr>
        <w:t>Feedback:</w:t>
      </w:r>
      <w:r w:rsidRPr="00D6713C">
        <w:rPr>
          <w:rFonts w:ascii="Times New Roman" w:eastAsia="Times New Roman" w:hAnsi="Times New Roman" w:cs="Times New Roman"/>
          <w:sz w:val="24"/>
          <w:szCs w:val="24"/>
        </w:rPr>
        <w:t xml:space="preserve"> Response from the receiver. Importance: Confirms understanding and allows for adjustments.</w:t>
      </w:r>
    </w:p>
    <w:p w:rsidR="00CC13C3" w:rsidRPr="00D6713C" w:rsidRDefault="00CC13C3" w:rsidP="004F4565">
      <w:pPr>
        <w:pStyle w:val="ListParagraph"/>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D6713C">
        <w:rPr>
          <w:rFonts w:ascii="Times New Roman" w:eastAsia="Times New Roman" w:hAnsi="Times New Roman" w:cs="Times New Roman"/>
          <w:b/>
          <w:bCs/>
          <w:sz w:val="24"/>
          <w:szCs w:val="24"/>
        </w:rPr>
        <w:t>Noise:</w:t>
      </w:r>
      <w:r w:rsidRPr="00D6713C">
        <w:rPr>
          <w:rFonts w:ascii="Times New Roman" w:eastAsia="Times New Roman" w:hAnsi="Times New Roman" w:cs="Times New Roman"/>
          <w:sz w:val="24"/>
          <w:szCs w:val="24"/>
        </w:rPr>
        <w:t xml:space="preserve"> Anything that interferes with the message. Importance: Understanding helps to minimize miscommunication.</w:t>
      </w:r>
    </w:p>
    <w:p w:rsidR="00CC13C3" w:rsidRPr="00CC13C3" w:rsidRDefault="00CC13C3" w:rsidP="00D6713C">
      <w:pPr>
        <w:spacing w:before="100" w:beforeAutospacing="1" w:after="100" w:afterAutospacing="1" w:line="240" w:lineRule="auto"/>
        <w:ind w:left="360"/>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 List 4 ICT tools used in communication and their uses (3 marks)</w:t>
      </w:r>
      <w:r w:rsidRPr="00CC13C3">
        <w:rPr>
          <w:rFonts w:ascii="Times New Roman" w:eastAsia="Times New Roman" w:hAnsi="Times New Roman" w:cs="Times New Roman"/>
          <w:sz w:val="24"/>
          <w:szCs w:val="24"/>
        </w:rPr>
        <w:t xml:space="preserve"> </w:t>
      </w:r>
    </w:p>
    <w:p w:rsidR="00CC13C3" w:rsidRPr="00CC13C3" w:rsidRDefault="00CC13C3" w:rsidP="00D6713C">
      <w:pPr>
        <w:spacing w:before="100" w:beforeAutospacing="1" w:after="100" w:afterAutospacing="1" w:line="240" w:lineRule="auto"/>
        <w:ind w:left="1080"/>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Max 3 marks, 0.75 mark per tool + use)</w:t>
      </w:r>
    </w:p>
    <w:p w:rsidR="00CC13C3" w:rsidRPr="00D6713C" w:rsidRDefault="00CC13C3" w:rsidP="004F4565">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D6713C">
        <w:rPr>
          <w:rFonts w:ascii="Times New Roman" w:eastAsia="Times New Roman" w:hAnsi="Times New Roman" w:cs="Times New Roman"/>
          <w:b/>
          <w:bCs/>
          <w:sz w:val="24"/>
          <w:szCs w:val="24"/>
        </w:rPr>
        <w:t>Mobile Phone:</w:t>
      </w:r>
      <w:r w:rsidRPr="00D6713C">
        <w:rPr>
          <w:rFonts w:ascii="Times New Roman" w:eastAsia="Times New Roman" w:hAnsi="Times New Roman" w:cs="Times New Roman"/>
          <w:sz w:val="24"/>
          <w:szCs w:val="24"/>
        </w:rPr>
        <w:t xml:space="preserve"> Voice calls, text messages, mobile internet.</w:t>
      </w:r>
    </w:p>
    <w:p w:rsidR="00CC13C3" w:rsidRPr="00D6713C" w:rsidRDefault="00CC13C3" w:rsidP="004F4565">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D6713C">
        <w:rPr>
          <w:rFonts w:ascii="Times New Roman" w:eastAsia="Times New Roman" w:hAnsi="Times New Roman" w:cs="Times New Roman"/>
          <w:b/>
          <w:bCs/>
          <w:sz w:val="24"/>
          <w:szCs w:val="24"/>
        </w:rPr>
        <w:t>Email:</w:t>
      </w:r>
      <w:r w:rsidRPr="00D6713C">
        <w:rPr>
          <w:rFonts w:ascii="Times New Roman" w:eastAsia="Times New Roman" w:hAnsi="Times New Roman" w:cs="Times New Roman"/>
          <w:sz w:val="24"/>
          <w:szCs w:val="24"/>
        </w:rPr>
        <w:t xml:space="preserve"> Sending formal/informal written messages, attaching files.</w:t>
      </w:r>
    </w:p>
    <w:p w:rsidR="00CC13C3" w:rsidRPr="00D6713C" w:rsidRDefault="00CC13C3" w:rsidP="004F4565">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D6713C">
        <w:rPr>
          <w:rFonts w:ascii="Times New Roman" w:eastAsia="Times New Roman" w:hAnsi="Times New Roman" w:cs="Times New Roman"/>
          <w:b/>
          <w:bCs/>
          <w:sz w:val="24"/>
          <w:szCs w:val="24"/>
        </w:rPr>
        <w:t>Internet/Web Browsers:</w:t>
      </w:r>
      <w:r w:rsidRPr="00D6713C">
        <w:rPr>
          <w:rFonts w:ascii="Times New Roman" w:eastAsia="Times New Roman" w:hAnsi="Times New Roman" w:cs="Times New Roman"/>
          <w:sz w:val="24"/>
          <w:szCs w:val="24"/>
        </w:rPr>
        <w:t xml:space="preserve"> Accessing information, online communication platforms.</w:t>
      </w:r>
    </w:p>
    <w:p w:rsidR="00CC13C3" w:rsidRPr="00D6713C" w:rsidRDefault="00CC13C3" w:rsidP="004F4565">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D6713C">
        <w:rPr>
          <w:rFonts w:ascii="Times New Roman" w:eastAsia="Times New Roman" w:hAnsi="Times New Roman" w:cs="Times New Roman"/>
          <w:b/>
          <w:bCs/>
          <w:sz w:val="24"/>
          <w:szCs w:val="24"/>
        </w:rPr>
        <w:t>Video Conferencing Software (e.g., Zoom, Google Meet):</w:t>
      </w:r>
      <w:r w:rsidRPr="00D6713C">
        <w:rPr>
          <w:rFonts w:ascii="Times New Roman" w:eastAsia="Times New Roman" w:hAnsi="Times New Roman" w:cs="Times New Roman"/>
          <w:sz w:val="24"/>
          <w:szCs w:val="24"/>
        </w:rPr>
        <w:t xml:space="preserve"> Real-time face-to-face communication over distance.</w:t>
      </w:r>
    </w:p>
    <w:p w:rsidR="00CC13C3" w:rsidRPr="00D6713C" w:rsidRDefault="00CC13C3" w:rsidP="004F4565">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D6713C">
        <w:rPr>
          <w:rFonts w:ascii="Times New Roman" w:eastAsia="Times New Roman" w:hAnsi="Times New Roman" w:cs="Times New Roman"/>
          <w:b/>
          <w:bCs/>
          <w:sz w:val="24"/>
          <w:szCs w:val="24"/>
        </w:rPr>
        <w:t>Social Media Platforms (e.g., WhatsApp, Facebook):</w:t>
      </w:r>
      <w:r w:rsidRPr="00D6713C">
        <w:rPr>
          <w:rFonts w:ascii="Times New Roman" w:eastAsia="Times New Roman" w:hAnsi="Times New Roman" w:cs="Times New Roman"/>
          <w:sz w:val="24"/>
          <w:szCs w:val="24"/>
        </w:rPr>
        <w:t xml:space="preserve"> Instant messaging, group communication, sharing information.</w:t>
      </w:r>
    </w:p>
    <w:p w:rsidR="00CC13C3" w:rsidRPr="00D6713C" w:rsidRDefault="00CC13C3" w:rsidP="004F4565">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D6713C">
        <w:rPr>
          <w:rFonts w:ascii="Times New Roman" w:eastAsia="Times New Roman" w:hAnsi="Times New Roman" w:cs="Times New Roman"/>
          <w:b/>
          <w:bCs/>
          <w:sz w:val="24"/>
          <w:szCs w:val="24"/>
        </w:rPr>
        <w:t>Computer (with internet connection):</w:t>
      </w:r>
      <w:r w:rsidRPr="00D6713C">
        <w:rPr>
          <w:rFonts w:ascii="Times New Roman" w:eastAsia="Times New Roman" w:hAnsi="Times New Roman" w:cs="Times New Roman"/>
          <w:sz w:val="24"/>
          <w:szCs w:val="24"/>
        </w:rPr>
        <w:t xml:space="preserve"> Accessing various communication tool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Task 2: DRAWING, DIMENSIONING &amp; GEOMETRY (6 Mark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8. Plane Geometry &amp; Shapes</w:t>
      </w:r>
    </w:p>
    <w:p w:rsidR="00CC13C3" w:rsidRPr="00CC13C3" w:rsidRDefault="00CC13C3" w:rsidP="004F4565">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 Construct a drawing showing combined 2D shapes (2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Drawing clearly shows combination of rectangle, triangle, and circle. (1 mark for distinct shapes)</w:t>
      </w:r>
    </w:p>
    <w:p w:rsidR="00CC13C3" w:rsidRPr="00CC13C3" w:rsidRDefault="00CC13C3" w:rsidP="004F4565">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Shapes are reasonably well-proportioned and connected. (1 mark for combination/proportion)</w:t>
      </w:r>
    </w:p>
    <w:p w:rsidR="00CC13C3" w:rsidRPr="00CC13C3" w:rsidRDefault="00CC13C3" w:rsidP="004F4565">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 Construct a basic 3D object using freehand sketching (2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Drawing clearly represents a cuboid or cylinder. (1 mark for correct object)</w:t>
      </w:r>
    </w:p>
    <w:p w:rsidR="00CC13C3" w:rsidRPr="00CC13C3" w:rsidRDefault="00CC13C3" w:rsidP="004F4565">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Shows basic 3D perspective (e.g., parallel lines for cuboid, ellipses for cylinder). (1 mark for 3D representation)</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9. Dimensioning and Technical Drawing</w:t>
      </w:r>
    </w:p>
    <w:p w:rsidR="00CC13C3" w:rsidRPr="00CC13C3" w:rsidRDefault="00CC13C3" w:rsidP="004F4565">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 Explain 4 types of lines used in dimensioning (2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24"/>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i/>
          <w:iCs/>
          <w:sz w:val="24"/>
          <w:szCs w:val="24"/>
        </w:rPr>
        <w:lastRenderedPageBreak/>
        <w:t>(0.5 mark per correctly identified line type + brief explanation/drawing description)</w:t>
      </w:r>
    </w:p>
    <w:p w:rsidR="00CC13C3" w:rsidRPr="00CC13C3" w:rsidRDefault="00CC13C3" w:rsidP="004F4565">
      <w:pPr>
        <w:numPr>
          <w:ilvl w:val="1"/>
          <w:numId w:val="24"/>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Outline/Visible Line:</w:t>
      </w:r>
      <w:r w:rsidRPr="00CC13C3">
        <w:rPr>
          <w:rFonts w:ascii="Times New Roman" w:eastAsia="Times New Roman" w:hAnsi="Times New Roman" w:cs="Times New Roman"/>
          <w:sz w:val="24"/>
          <w:szCs w:val="24"/>
        </w:rPr>
        <w:t xml:space="preserve"> Thick, continuous solid line; represents visible edges of an object.</w:t>
      </w:r>
    </w:p>
    <w:p w:rsidR="00CC13C3" w:rsidRPr="00CC13C3" w:rsidRDefault="00CC13C3" w:rsidP="004F4565">
      <w:pPr>
        <w:numPr>
          <w:ilvl w:val="1"/>
          <w:numId w:val="24"/>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Dimension Line:</w:t>
      </w:r>
      <w:r w:rsidRPr="00CC13C3">
        <w:rPr>
          <w:rFonts w:ascii="Times New Roman" w:eastAsia="Times New Roman" w:hAnsi="Times New Roman" w:cs="Times New Roman"/>
          <w:sz w:val="24"/>
          <w:szCs w:val="24"/>
        </w:rPr>
        <w:t xml:space="preserve"> Thin line with arrowheads at ends; indicates the extent of a dimension.</w:t>
      </w:r>
    </w:p>
    <w:p w:rsidR="00CC13C3" w:rsidRPr="00CC13C3" w:rsidRDefault="00CC13C3" w:rsidP="004F4565">
      <w:pPr>
        <w:numPr>
          <w:ilvl w:val="1"/>
          <w:numId w:val="24"/>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Extension Line:</w:t>
      </w:r>
      <w:r w:rsidRPr="00CC13C3">
        <w:rPr>
          <w:rFonts w:ascii="Times New Roman" w:eastAsia="Times New Roman" w:hAnsi="Times New Roman" w:cs="Times New Roman"/>
          <w:sz w:val="24"/>
          <w:szCs w:val="24"/>
        </w:rPr>
        <w:t xml:space="preserve"> Thin line extending from an object's feature; used to establish the extent of a dimension.</w:t>
      </w:r>
    </w:p>
    <w:p w:rsidR="00CC13C3" w:rsidRPr="00CC13C3" w:rsidRDefault="00CC13C3" w:rsidP="004F4565">
      <w:pPr>
        <w:numPr>
          <w:ilvl w:val="1"/>
          <w:numId w:val="24"/>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Leader Line:</w:t>
      </w:r>
      <w:r w:rsidRPr="00CC13C3">
        <w:rPr>
          <w:rFonts w:ascii="Times New Roman" w:eastAsia="Times New Roman" w:hAnsi="Times New Roman" w:cs="Times New Roman"/>
          <w:sz w:val="24"/>
          <w:szCs w:val="24"/>
        </w:rPr>
        <w:t xml:space="preserve"> Thin line with an arrowhead, typically pointing from a note or dimension to a feature.</w:t>
      </w:r>
    </w:p>
    <w:p w:rsidR="00CC13C3" w:rsidRPr="00CC13C3" w:rsidRDefault="00CC13C3" w:rsidP="004F4565">
      <w:pPr>
        <w:numPr>
          <w:ilvl w:val="1"/>
          <w:numId w:val="24"/>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Hidden Line:</w:t>
      </w:r>
      <w:r w:rsidRPr="00CC13C3">
        <w:rPr>
          <w:rFonts w:ascii="Times New Roman" w:eastAsia="Times New Roman" w:hAnsi="Times New Roman" w:cs="Times New Roman"/>
          <w:sz w:val="24"/>
          <w:szCs w:val="24"/>
        </w:rPr>
        <w:t xml:space="preserve"> Medium, dashed line; represents hidden features or edges.</w:t>
      </w:r>
    </w:p>
    <w:p w:rsidR="00CC13C3" w:rsidRPr="00CC13C3" w:rsidRDefault="00CC13C3" w:rsidP="004F4565">
      <w:pPr>
        <w:numPr>
          <w:ilvl w:val="1"/>
          <w:numId w:val="24"/>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enter Line:</w:t>
      </w:r>
      <w:r w:rsidRPr="00CC13C3">
        <w:rPr>
          <w:rFonts w:ascii="Times New Roman" w:eastAsia="Times New Roman" w:hAnsi="Times New Roman" w:cs="Times New Roman"/>
          <w:sz w:val="24"/>
          <w:szCs w:val="24"/>
        </w:rPr>
        <w:t xml:space="preserve"> Thin, alternating long and short dash line; indicates centers of circles, arcs, and symmetrical objects. </w:t>
      </w:r>
      <w:r w:rsidRPr="00CC13C3">
        <w:rPr>
          <w:rFonts w:ascii="Times New Roman" w:eastAsia="Times New Roman" w:hAnsi="Times New Roman" w:cs="Times New Roman"/>
          <w:i/>
          <w:iCs/>
          <w:sz w:val="24"/>
          <w:szCs w:val="24"/>
        </w:rPr>
        <w:t>(Note: The question says "used in dimensioning", which primarily refers to dimension, extension, and leader lines, but outline, hidden, and center lines are fundamental to the overall technical drawing from which dimensioning happens.)</w:t>
      </w:r>
    </w:p>
    <w:p w:rsidR="00CC13C3" w:rsidRPr="00CC13C3" w:rsidRDefault="00CC13C3" w:rsidP="00CC13C3">
      <w:pPr>
        <w:spacing w:after="0" w:line="240" w:lineRule="auto"/>
        <w:rPr>
          <w:rFonts w:ascii="Times New Roman" w:eastAsia="Times New Roman" w:hAnsi="Times New Roman" w:cs="Times New Roman"/>
          <w:sz w:val="24"/>
          <w:szCs w:val="24"/>
        </w:rPr>
      </w:pP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Task 3: MATERIALS, ENTREPRENEURSHIP &amp; FINANCE (6 Mark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5. Materials in Use</w:t>
      </w:r>
    </w:p>
    <w:p w:rsidR="00CC13C3" w:rsidRPr="00CC13C3" w:rsidRDefault="00CC13C3" w:rsidP="004F4565">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 List 4 types of metallic materials and describe one use for each (2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Max 2 marks, 0.5 mark per metallic material + use)</w:t>
      </w:r>
    </w:p>
    <w:p w:rsidR="00CC13C3" w:rsidRPr="00CC13C3" w:rsidRDefault="00CC13C3" w:rsidP="004F4565">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teel (e.g., Mild Steel):</w:t>
      </w:r>
      <w:r w:rsidRPr="00CC13C3">
        <w:rPr>
          <w:rFonts w:ascii="Times New Roman" w:eastAsia="Times New Roman" w:hAnsi="Times New Roman" w:cs="Times New Roman"/>
          <w:sz w:val="24"/>
          <w:szCs w:val="24"/>
        </w:rPr>
        <w:t xml:space="preserve"> Construction (beams, rebar), car bodies, tools.</w:t>
      </w:r>
    </w:p>
    <w:p w:rsidR="00CC13C3" w:rsidRPr="00CC13C3" w:rsidRDefault="00CC13C3" w:rsidP="004F4565">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luminum:</w:t>
      </w:r>
      <w:r w:rsidRPr="00CC13C3">
        <w:rPr>
          <w:rFonts w:ascii="Times New Roman" w:eastAsia="Times New Roman" w:hAnsi="Times New Roman" w:cs="Times New Roman"/>
          <w:sz w:val="24"/>
          <w:szCs w:val="24"/>
        </w:rPr>
        <w:t xml:space="preserve"> Aircraft parts, beverage cans, window frames, cooking pots.</w:t>
      </w:r>
    </w:p>
    <w:p w:rsidR="00CC13C3" w:rsidRPr="00CC13C3" w:rsidRDefault="00CC13C3" w:rsidP="004F4565">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opper:</w:t>
      </w:r>
      <w:r w:rsidRPr="00CC13C3">
        <w:rPr>
          <w:rFonts w:ascii="Times New Roman" w:eastAsia="Times New Roman" w:hAnsi="Times New Roman" w:cs="Times New Roman"/>
          <w:sz w:val="24"/>
          <w:szCs w:val="24"/>
        </w:rPr>
        <w:t xml:space="preserve"> Electrical wires, plumbing pipes, roofing.</w:t>
      </w:r>
    </w:p>
    <w:p w:rsidR="00CC13C3" w:rsidRPr="00CC13C3" w:rsidRDefault="00CC13C3" w:rsidP="004F4565">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Iron (Cast Iron):</w:t>
      </w:r>
      <w:r w:rsidRPr="00CC13C3">
        <w:rPr>
          <w:rFonts w:ascii="Times New Roman" w:eastAsia="Times New Roman" w:hAnsi="Times New Roman" w:cs="Times New Roman"/>
          <w:sz w:val="24"/>
          <w:szCs w:val="24"/>
        </w:rPr>
        <w:t xml:space="preserve"> Engine blocks, manhole covers, cooking ware.</w:t>
      </w:r>
    </w:p>
    <w:p w:rsidR="00CC13C3" w:rsidRPr="00CC13C3" w:rsidRDefault="00CC13C3" w:rsidP="004F4565">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rass:</w:t>
      </w:r>
      <w:r w:rsidRPr="00CC13C3">
        <w:rPr>
          <w:rFonts w:ascii="Times New Roman" w:eastAsia="Times New Roman" w:hAnsi="Times New Roman" w:cs="Times New Roman"/>
          <w:sz w:val="24"/>
          <w:szCs w:val="24"/>
        </w:rPr>
        <w:t xml:space="preserve"> Musical instruments, decorative items, plumbing fittings.</w:t>
      </w:r>
    </w:p>
    <w:p w:rsidR="00CC13C3" w:rsidRPr="00CC13C3" w:rsidRDefault="00CC13C3" w:rsidP="004F4565">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 State two physical properties of each of the above (2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 xml:space="preserve">(Max 2 marks, 0.25 </w:t>
      </w:r>
      <w:proofErr w:type="gramStart"/>
      <w:r w:rsidRPr="00CC13C3">
        <w:rPr>
          <w:rFonts w:ascii="Times New Roman" w:eastAsia="Times New Roman" w:hAnsi="Times New Roman" w:cs="Times New Roman"/>
          <w:sz w:val="24"/>
          <w:szCs w:val="24"/>
        </w:rPr>
        <w:t>mark</w:t>
      </w:r>
      <w:proofErr w:type="gramEnd"/>
      <w:r w:rsidRPr="00CC13C3">
        <w:rPr>
          <w:rFonts w:ascii="Times New Roman" w:eastAsia="Times New Roman" w:hAnsi="Times New Roman" w:cs="Times New Roman"/>
          <w:sz w:val="24"/>
          <w:szCs w:val="24"/>
        </w:rPr>
        <w:t xml:space="preserve"> per property, for a total of 8 properties across the 4 materials or 2 properties for two materials each. Focus on general metallic properties.)</w:t>
      </w:r>
    </w:p>
    <w:p w:rsidR="00CC13C3" w:rsidRPr="00CC13C3" w:rsidRDefault="00CC13C3" w:rsidP="004F4565">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General Metallic Properties (Any two for each listed material):</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Ductility:</w:t>
      </w:r>
      <w:r w:rsidRPr="00CC13C3">
        <w:rPr>
          <w:rFonts w:ascii="Times New Roman" w:eastAsia="Times New Roman" w:hAnsi="Times New Roman" w:cs="Times New Roman"/>
          <w:sz w:val="24"/>
          <w:szCs w:val="24"/>
        </w:rPr>
        <w:t xml:space="preserve"> Can be drawn into wires.</w:t>
      </w:r>
    </w:p>
    <w:p w:rsidR="00CC13C3" w:rsidRPr="00CC13C3" w:rsidRDefault="00CC13C3" w:rsidP="004F4565">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alleability:</w:t>
      </w:r>
      <w:r w:rsidRPr="00CC13C3">
        <w:rPr>
          <w:rFonts w:ascii="Times New Roman" w:eastAsia="Times New Roman" w:hAnsi="Times New Roman" w:cs="Times New Roman"/>
          <w:sz w:val="24"/>
          <w:szCs w:val="24"/>
        </w:rPr>
        <w:t xml:space="preserve"> Can be </w:t>
      </w:r>
      <w:proofErr w:type="gramStart"/>
      <w:r w:rsidRPr="00CC13C3">
        <w:rPr>
          <w:rFonts w:ascii="Times New Roman" w:eastAsia="Times New Roman" w:hAnsi="Times New Roman" w:cs="Times New Roman"/>
          <w:sz w:val="24"/>
          <w:szCs w:val="24"/>
        </w:rPr>
        <w:t>hammered/rolled</w:t>
      </w:r>
      <w:proofErr w:type="gramEnd"/>
      <w:r w:rsidRPr="00CC13C3">
        <w:rPr>
          <w:rFonts w:ascii="Times New Roman" w:eastAsia="Times New Roman" w:hAnsi="Times New Roman" w:cs="Times New Roman"/>
          <w:sz w:val="24"/>
          <w:szCs w:val="24"/>
        </w:rPr>
        <w:t xml:space="preserve"> into thin sheets.</w:t>
      </w:r>
    </w:p>
    <w:p w:rsidR="00CC13C3" w:rsidRPr="00CC13C3" w:rsidRDefault="00CC13C3" w:rsidP="004F4565">
      <w:pPr>
        <w:numPr>
          <w:ilvl w:val="2"/>
          <w:numId w:val="11"/>
        </w:numPr>
        <w:spacing w:before="100" w:beforeAutospacing="1" w:after="100" w:afterAutospacing="1" w:line="240" w:lineRule="auto"/>
        <w:rPr>
          <w:rFonts w:ascii="Times New Roman" w:eastAsia="Times New Roman" w:hAnsi="Times New Roman" w:cs="Times New Roman"/>
          <w:sz w:val="24"/>
          <w:szCs w:val="24"/>
        </w:rPr>
      </w:pPr>
      <w:proofErr w:type="spellStart"/>
      <w:r w:rsidRPr="00CC13C3">
        <w:rPr>
          <w:rFonts w:ascii="Times New Roman" w:eastAsia="Times New Roman" w:hAnsi="Times New Roman" w:cs="Times New Roman"/>
          <w:b/>
          <w:bCs/>
          <w:sz w:val="24"/>
          <w:szCs w:val="24"/>
        </w:rPr>
        <w:t>Lustre</w:t>
      </w:r>
      <w:proofErr w:type="spellEnd"/>
      <w:r w:rsidRPr="00CC13C3">
        <w:rPr>
          <w:rFonts w:ascii="Times New Roman" w:eastAsia="Times New Roman" w:hAnsi="Times New Roman" w:cs="Times New Roman"/>
          <w:b/>
          <w:bCs/>
          <w:sz w:val="24"/>
          <w:szCs w:val="24"/>
        </w:rPr>
        <w:t>/Shiny:</w:t>
      </w:r>
      <w:r w:rsidRPr="00CC13C3">
        <w:rPr>
          <w:rFonts w:ascii="Times New Roman" w:eastAsia="Times New Roman" w:hAnsi="Times New Roman" w:cs="Times New Roman"/>
          <w:sz w:val="24"/>
          <w:szCs w:val="24"/>
        </w:rPr>
        <w:t xml:space="preserve"> Has a metallic sheen.</w:t>
      </w:r>
    </w:p>
    <w:p w:rsidR="00CC13C3" w:rsidRPr="00CC13C3" w:rsidRDefault="00CC13C3" w:rsidP="004F4565">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Good conductor of heat:</w:t>
      </w:r>
      <w:r w:rsidRPr="00CC13C3">
        <w:rPr>
          <w:rFonts w:ascii="Times New Roman" w:eastAsia="Times New Roman" w:hAnsi="Times New Roman" w:cs="Times New Roman"/>
          <w:sz w:val="24"/>
          <w:szCs w:val="24"/>
        </w:rPr>
        <w:t xml:space="preserve"> Transfers heat easily.</w:t>
      </w:r>
    </w:p>
    <w:p w:rsidR="00CC13C3" w:rsidRPr="00CC13C3" w:rsidRDefault="00CC13C3" w:rsidP="004F4565">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Good conductor of electricity:</w:t>
      </w:r>
      <w:r w:rsidRPr="00CC13C3">
        <w:rPr>
          <w:rFonts w:ascii="Times New Roman" w:eastAsia="Times New Roman" w:hAnsi="Times New Roman" w:cs="Times New Roman"/>
          <w:sz w:val="24"/>
          <w:szCs w:val="24"/>
        </w:rPr>
        <w:t xml:space="preserve"> Allows electric current to pass through easily.</w:t>
      </w:r>
    </w:p>
    <w:p w:rsidR="00CC13C3" w:rsidRPr="00CC13C3" w:rsidRDefault="00CC13C3" w:rsidP="004F4565">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High tensile strength:</w:t>
      </w:r>
      <w:r w:rsidRPr="00CC13C3">
        <w:rPr>
          <w:rFonts w:ascii="Times New Roman" w:eastAsia="Times New Roman" w:hAnsi="Times New Roman" w:cs="Times New Roman"/>
          <w:sz w:val="24"/>
          <w:szCs w:val="24"/>
        </w:rPr>
        <w:t xml:space="preserve"> Can withstand pulling forces.</w:t>
      </w:r>
    </w:p>
    <w:p w:rsidR="00CC13C3" w:rsidRPr="00CC13C3" w:rsidRDefault="00CC13C3" w:rsidP="004F4565">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Hardness:</w:t>
      </w:r>
      <w:r w:rsidRPr="00CC13C3">
        <w:rPr>
          <w:rFonts w:ascii="Times New Roman" w:eastAsia="Times New Roman" w:hAnsi="Times New Roman" w:cs="Times New Roman"/>
          <w:sz w:val="24"/>
          <w:szCs w:val="24"/>
        </w:rPr>
        <w:t xml:space="preserve"> Resistance to scratching or indentation.</w:t>
      </w:r>
    </w:p>
    <w:p w:rsidR="00CC13C3" w:rsidRPr="00CC13C3" w:rsidRDefault="00CC13C3" w:rsidP="004F4565">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Density:</w:t>
      </w:r>
      <w:r w:rsidRPr="00CC13C3">
        <w:rPr>
          <w:rFonts w:ascii="Times New Roman" w:eastAsia="Times New Roman" w:hAnsi="Times New Roman" w:cs="Times New Roman"/>
          <w:sz w:val="24"/>
          <w:szCs w:val="24"/>
        </w:rPr>
        <w:t xml:space="preserve"> Relatively high density.</w:t>
      </w:r>
    </w:p>
    <w:p w:rsidR="00CC13C3" w:rsidRPr="00CC13C3" w:rsidRDefault="00CC13C3" w:rsidP="004F4565">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elting Point:</w:t>
      </w:r>
      <w:r w:rsidRPr="00CC13C3">
        <w:rPr>
          <w:rFonts w:ascii="Times New Roman" w:eastAsia="Times New Roman" w:hAnsi="Times New Roman" w:cs="Times New Roman"/>
          <w:sz w:val="24"/>
          <w:szCs w:val="24"/>
        </w:rPr>
        <w:t xml:space="preserve"> Generally high melting point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6. Entrepreneurship and Economic Resources</w:t>
      </w:r>
    </w:p>
    <w:p w:rsidR="00CC13C3" w:rsidRPr="00CC13C3" w:rsidRDefault="00CC13C3" w:rsidP="004F4565">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 Describe 2 qualities of a good entrepreneur and give an example (1 mark)</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Max 1 mark for two qualities + example, 0.5 mark per quality, 0.5 mark for example)</w:t>
      </w:r>
    </w:p>
    <w:p w:rsidR="00CC13C3" w:rsidRPr="00CC13C3" w:rsidRDefault="00CC13C3" w:rsidP="004F4565">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Qualities (any two):</w:t>
      </w:r>
      <w:r w:rsidRPr="00CC13C3">
        <w:rPr>
          <w:rFonts w:ascii="Times New Roman" w:eastAsia="Times New Roman" w:hAnsi="Times New Roman" w:cs="Times New Roman"/>
          <w:sz w:val="24"/>
          <w:szCs w:val="24"/>
        </w:rPr>
        <w:t xml:space="preserve"> Creativity/Innovation, Risk-taker, Proactive, Persistent, Problem-solver, Visionary, Self-disciplined, Good communicator, Leadership.</w:t>
      </w:r>
    </w:p>
    <w:p w:rsidR="00CC13C3" w:rsidRPr="00CC13C3" w:rsidRDefault="00CC13C3" w:rsidP="004F4565">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lastRenderedPageBreak/>
        <w:t>Example (from community):</w:t>
      </w:r>
      <w:r w:rsidRPr="00CC13C3">
        <w:rPr>
          <w:rFonts w:ascii="Times New Roman" w:eastAsia="Times New Roman" w:hAnsi="Times New Roman" w:cs="Times New Roman"/>
          <w:sz w:val="24"/>
          <w:szCs w:val="24"/>
        </w:rPr>
        <w:t xml:space="preserve"> (Teacher to assess based on local context) e.g., "Mama </w:t>
      </w:r>
      <w:proofErr w:type="spellStart"/>
      <w:r w:rsidRPr="00CC13C3">
        <w:rPr>
          <w:rFonts w:ascii="Times New Roman" w:eastAsia="Times New Roman" w:hAnsi="Times New Roman" w:cs="Times New Roman"/>
          <w:sz w:val="24"/>
          <w:szCs w:val="24"/>
        </w:rPr>
        <w:t>Mboga</w:t>
      </w:r>
      <w:proofErr w:type="spellEnd"/>
      <w:r w:rsidRPr="00CC13C3">
        <w:rPr>
          <w:rFonts w:ascii="Times New Roman" w:eastAsia="Times New Roman" w:hAnsi="Times New Roman" w:cs="Times New Roman"/>
          <w:sz w:val="24"/>
          <w:szCs w:val="24"/>
        </w:rPr>
        <w:t xml:space="preserve"> who started selling vegetables with a small capital and grew her business by adding fruits and delivery services, showing initiative and adaptability."</w:t>
      </w:r>
    </w:p>
    <w:p w:rsidR="00CC13C3" w:rsidRPr="00CC13C3" w:rsidRDefault="00CC13C3" w:rsidP="004F4565">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 List 2 characteristics of economic resources (1 mark)</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2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0.5 mark per characteristic)</w:t>
      </w:r>
    </w:p>
    <w:p w:rsidR="00CC13C3" w:rsidRPr="00CC13C3" w:rsidRDefault="00CC13C3" w:rsidP="004F4565">
      <w:pPr>
        <w:numPr>
          <w:ilvl w:val="1"/>
          <w:numId w:val="2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carcity:</w:t>
      </w:r>
      <w:r w:rsidRPr="00CC13C3">
        <w:rPr>
          <w:rFonts w:ascii="Times New Roman" w:eastAsia="Times New Roman" w:hAnsi="Times New Roman" w:cs="Times New Roman"/>
          <w:sz w:val="24"/>
          <w:szCs w:val="24"/>
        </w:rPr>
        <w:t xml:space="preserve"> Limited in supply compared to demand.</w:t>
      </w:r>
    </w:p>
    <w:p w:rsidR="00CC13C3" w:rsidRPr="00CC13C3" w:rsidRDefault="00CC13C3" w:rsidP="004F4565">
      <w:pPr>
        <w:numPr>
          <w:ilvl w:val="1"/>
          <w:numId w:val="2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Utility:</w:t>
      </w:r>
      <w:r w:rsidRPr="00CC13C3">
        <w:rPr>
          <w:rFonts w:ascii="Times New Roman" w:eastAsia="Times New Roman" w:hAnsi="Times New Roman" w:cs="Times New Roman"/>
          <w:sz w:val="24"/>
          <w:szCs w:val="24"/>
        </w:rPr>
        <w:t xml:space="preserve"> Have the ability to satisfy wants.</w:t>
      </w:r>
    </w:p>
    <w:p w:rsidR="00CC13C3" w:rsidRPr="00CC13C3" w:rsidRDefault="00CC13C3" w:rsidP="004F4565">
      <w:pPr>
        <w:numPr>
          <w:ilvl w:val="1"/>
          <w:numId w:val="2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Transferability/Exchangeability:</w:t>
      </w:r>
      <w:r w:rsidRPr="00CC13C3">
        <w:rPr>
          <w:rFonts w:ascii="Times New Roman" w:eastAsia="Times New Roman" w:hAnsi="Times New Roman" w:cs="Times New Roman"/>
          <w:sz w:val="24"/>
          <w:szCs w:val="24"/>
        </w:rPr>
        <w:t xml:space="preserve"> Can be bought and sold.</w:t>
      </w:r>
    </w:p>
    <w:p w:rsidR="00CC13C3" w:rsidRPr="00CC13C3" w:rsidRDefault="00CC13C3" w:rsidP="004F4565">
      <w:pPr>
        <w:numPr>
          <w:ilvl w:val="1"/>
          <w:numId w:val="2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Variability:</w:t>
      </w:r>
      <w:r w:rsidRPr="00CC13C3">
        <w:rPr>
          <w:rFonts w:ascii="Times New Roman" w:eastAsia="Times New Roman" w:hAnsi="Times New Roman" w:cs="Times New Roman"/>
          <w:sz w:val="24"/>
          <w:szCs w:val="24"/>
        </w:rPr>
        <w:t xml:space="preserve"> Different qualities and type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7. Money, Budgeting, and Saving</w:t>
      </w:r>
    </w:p>
    <w:p w:rsidR="00CC13C3" w:rsidRPr="00CC13C3" w:rsidRDefault="00CC13C3" w:rsidP="004F4565">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 State 2 characteristics of money and explain one security feature of Kenyan currency (1 mark)</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haracteristics (any two):</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edium of Exchange:</w:t>
      </w:r>
      <w:r w:rsidRPr="00CC13C3">
        <w:rPr>
          <w:rFonts w:ascii="Times New Roman" w:eastAsia="Times New Roman" w:hAnsi="Times New Roman" w:cs="Times New Roman"/>
          <w:sz w:val="24"/>
          <w:szCs w:val="24"/>
        </w:rPr>
        <w:t xml:space="preserve"> Accepted for goods/services.</w:t>
      </w:r>
    </w:p>
    <w:p w:rsidR="00CC13C3" w:rsidRPr="00CC13C3" w:rsidRDefault="00CC13C3" w:rsidP="004F4565">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Unit of Account:</w:t>
      </w:r>
      <w:r w:rsidRPr="00CC13C3">
        <w:rPr>
          <w:rFonts w:ascii="Times New Roman" w:eastAsia="Times New Roman" w:hAnsi="Times New Roman" w:cs="Times New Roman"/>
          <w:sz w:val="24"/>
          <w:szCs w:val="24"/>
        </w:rPr>
        <w:t xml:space="preserve"> Measure of value.</w:t>
      </w:r>
    </w:p>
    <w:p w:rsidR="00CC13C3" w:rsidRPr="00CC13C3" w:rsidRDefault="00CC13C3" w:rsidP="004F4565">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tore of Value:</w:t>
      </w:r>
      <w:r w:rsidRPr="00CC13C3">
        <w:rPr>
          <w:rFonts w:ascii="Times New Roman" w:eastAsia="Times New Roman" w:hAnsi="Times New Roman" w:cs="Times New Roman"/>
          <w:sz w:val="24"/>
          <w:szCs w:val="24"/>
        </w:rPr>
        <w:t xml:space="preserve"> Can be saved for future use.</w:t>
      </w:r>
    </w:p>
    <w:p w:rsidR="00CC13C3" w:rsidRPr="00CC13C3" w:rsidRDefault="00CC13C3" w:rsidP="004F4565">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Divisibility:</w:t>
      </w:r>
      <w:r w:rsidRPr="00CC13C3">
        <w:rPr>
          <w:rFonts w:ascii="Times New Roman" w:eastAsia="Times New Roman" w:hAnsi="Times New Roman" w:cs="Times New Roman"/>
          <w:sz w:val="24"/>
          <w:szCs w:val="24"/>
        </w:rPr>
        <w:t xml:space="preserve"> Can be broken into smaller units.</w:t>
      </w:r>
    </w:p>
    <w:p w:rsidR="00CC13C3" w:rsidRPr="00CC13C3" w:rsidRDefault="00CC13C3" w:rsidP="004F4565">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Portability:</w:t>
      </w:r>
      <w:r w:rsidRPr="00CC13C3">
        <w:rPr>
          <w:rFonts w:ascii="Times New Roman" w:eastAsia="Times New Roman" w:hAnsi="Times New Roman" w:cs="Times New Roman"/>
          <w:sz w:val="24"/>
          <w:szCs w:val="24"/>
        </w:rPr>
        <w:t xml:space="preserve"> Easy to carry.</w:t>
      </w:r>
    </w:p>
    <w:p w:rsidR="00CC13C3" w:rsidRPr="00CC13C3" w:rsidRDefault="00CC13C3" w:rsidP="004F4565">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Durability:</w:t>
      </w:r>
      <w:r w:rsidRPr="00CC13C3">
        <w:rPr>
          <w:rFonts w:ascii="Times New Roman" w:eastAsia="Times New Roman" w:hAnsi="Times New Roman" w:cs="Times New Roman"/>
          <w:sz w:val="24"/>
          <w:szCs w:val="24"/>
        </w:rPr>
        <w:t xml:space="preserve"> Lasts long.</w:t>
      </w:r>
    </w:p>
    <w:p w:rsidR="00CC13C3" w:rsidRPr="00CC13C3" w:rsidRDefault="00CC13C3" w:rsidP="004F4565">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Homogeneity:</w:t>
      </w:r>
      <w:r w:rsidRPr="00CC13C3">
        <w:rPr>
          <w:rFonts w:ascii="Times New Roman" w:eastAsia="Times New Roman" w:hAnsi="Times New Roman" w:cs="Times New Roman"/>
          <w:sz w:val="24"/>
          <w:szCs w:val="24"/>
        </w:rPr>
        <w:t xml:space="preserve"> Each unit is identical.</w:t>
      </w:r>
    </w:p>
    <w:p w:rsidR="00CC13C3" w:rsidRPr="00CC13C3" w:rsidRDefault="00CC13C3" w:rsidP="004F4565">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Limited Supply:</w:t>
      </w:r>
      <w:r w:rsidRPr="00CC13C3">
        <w:rPr>
          <w:rFonts w:ascii="Times New Roman" w:eastAsia="Times New Roman" w:hAnsi="Times New Roman" w:cs="Times New Roman"/>
          <w:sz w:val="24"/>
          <w:szCs w:val="24"/>
        </w:rPr>
        <w:t xml:space="preserve"> Not easily counterfeited.</w:t>
      </w:r>
    </w:p>
    <w:p w:rsidR="00CC13C3" w:rsidRPr="00CC13C3" w:rsidRDefault="00CC13C3" w:rsidP="004F4565">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ecurity Feature (any one, with brief explanation):</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Watermark:</w:t>
      </w:r>
      <w:r w:rsidRPr="00CC13C3">
        <w:rPr>
          <w:rFonts w:ascii="Times New Roman" w:eastAsia="Times New Roman" w:hAnsi="Times New Roman" w:cs="Times New Roman"/>
          <w:sz w:val="24"/>
          <w:szCs w:val="24"/>
        </w:rPr>
        <w:t xml:space="preserve"> Appears when held against light (e.g., lion's head).</w:t>
      </w:r>
    </w:p>
    <w:p w:rsidR="00CC13C3" w:rsidRPr="00CC13C3" w:rsidRDefault="00CC13C3" w:rsidP="004F4565">
      <w:pPr>
        <w:numPr>
          <w:ilvl w:val="2"/>
          <w:numId w:val="1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ecurity Thread:</w:t>
      </w:r>
      <w:r w:rsidRPr="00CC13C3">
        <w:rPr>
          <w:rFonts w:ascii="Times New Roman" w:eastAsia="Times New Roman" w:hAnsi="Times New Roman" w:cs="Times New Roman"/>
          <w:sz w:val="24"/>
          <w:szCs w:val="24"/>
        </w:rPr>
        <w:t xml:space="preserve"> A thin, shiny strip embedded in the paper.</w:t>
      </w:r>
    </w:p>
    <w:p w:rsidR="00CC13C3" w:rsidRPr="00CC13C3" w:rsidRDefault="00CC13C3" w:rsidP="004F4565">
      <w:pPr>
        <w:numPr>
          <w:ilvl w:val="2"/>
          <w:numId w:val="1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ee-through Feature (</w:t>
      </w:r>
      <w:proofErr w:type="spellStart"/>
      <w:r w:rsidRPr="00CC13C3">
        <w:rPr>
          <w:rFonts w:ascii="Times New Roman" w:eastAsia="Times New Roman" w:hAnsi="Times New Roman" w:cs="Times New Roman"/>
          <w:b/>
          <w:bCs/>
          <w:sz w:val="24"/>
          <w:szCs w:val="24"/>
        </w:rPr>
        <w:t>Kiongozi</w:t>
      </w:r>
      <w:proofErr w:type="spellEnd"/>
      <w:r w:rsidRPr="00CC13C3">
        <w:rPr>
          <w:rFonts w:ascii="Times New Roman" w:eastAsia="Times New Roman" w:hAnsi="Times New Roman" w:cs="Times New Roman"/>
          <w:b/>
          <w:bCs/>
          <w:sz w:val="24"/>
          <w:szCs w:val="24"/>
        </w:rPr>
        <w:t>):</w:t>
      </w:r>
      <w:r w:rsidRPr="00CC13C3">
        <w:rPr>
          <w:rFonts w:ascii="Times New Roman" w:eastAsia="Times New Roman" w:hAnsi="Times New Roman" w:cs="Times New Roman"/>
          <w:sz w:val="24"/>
          <w:szCs w:val="24"/>
        </w:rPr>
        <w:t xml:space="preserve"> Parts of an image align perfectly when held to light.</w:t>
      </w:r>
    </w:p>
    <w:p w:rsidR="00CC13C3" w:rsidRPr="00CC13C3" w:rsidRDefault="00CC13C3" w:rsidP="004F4565">
      <w:pPr>
        <w:numPr>
          <w:ilvl w:val="2"/>
          <w:numId w:val="1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Intaglio Print:</w:t>
      </w:r>
      <w:r w:rsidRPr="00CC13C3">
        <w:rPr>
          <w:rFonts w:ascii="Times New Roman" w:eastAsia="Times New Roman" w:hAnsi="Times New Roman" w:cs="Times New Roman"/>
          <w:sz w:val="24"/>
          <w:szCs w:val="24"/>
        </w:rPr>
        <w:t xml:space="preserve"> Raised print that can be felt by touch.</w:t>
      </w:r>
    </w:p>
    <w:p w:rsidR="00CC13C3" w:rsidRPr="00CC13C3" w:rsidRDefault="00CC13C3" w:rsidP="004F4565">
      <w:pPr>
        <w:numPr>
          <w:ilvl w:val="2"/>
          <w:numId w:val="1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olour-shifting Ink:</w:t>
      </w:r>
      <w:r w:rsidRPr="00CC13C3">
        <w:rPr>
          <w:rFonts w:ascii="Times New Roman" w:eastAsia="Times New Roman" w:hAnsi="Times New Roman" w:cs="Times New Roman"/>
          <w:sz w:val="24"/>
          <w:szCs w:val="24"/>
        </w:rPr>
        <w:t xml:space="preserve"> Ink changes color when viewed from different angles.</w:t>
      </w:r>
    </w:p>
    <w:p w:rsidR="00CC13C3" w:rsidRPr="00CC13C3" w:rsidRDefault="00CC13C3" w:rsidP="004F4565">
      <w:pPr>
        <w:numPr>
          <w:ilvl w:val="2"/>
          <w:numId w:val="1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Fluorescent Features:</w:t>
      </w:r>
      <w:r w:rsidRPr="00CC13C3">
        <w:rPr>
          <w:rFonts w:ascii="Times New Roman" w:eastAsia="Times New Roman" w:hAnsi="Times New Roman" w:cs="Times New Roman"/>
          <w:sz w:val="24"/>
          <w:szCs w:val="24"/>
        </w:rPr>
        <w:t xml:space="preserve"> Features visible under UV light.</w:t>
      </w:r>
    </w:p>
    <w:p w:rsidR="00CC13C3" w:rsidRPr="00CC13C3" w:rsidRDefault="00CC13C3" w:rsidP="004F4565">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 Mention one importance of financial goal setting for a learner (1 mark)</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Importance (any one):</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Helps in making wise spending decisions.</w:t>
      </w:r>
    </w:p>
    <w:p w:rsidR="00CC13C3" w:rsidRPr="00CC13C3" w:rsidRDefault="00CC13C3" w:rsidP="004F4565">
      <w:pPr>
        <w:numPr>
          <w:ilvl w:val="2"/>
          <w:numId w:val="1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Encourages saving for future needs (e.g., higher education, personal projects).</w:t>
      </w:r>
    </w:p>
    <w:p w:rsidR="00CC13C3" w:rsidRPr="00CC13C3" w:rsidRDefault="00CC13C3" w:rsidP="004F4565">
      <w:pPr>
        <w:numPr>
          <w:ilvl w:val="2"/>
          <w:numId w:val="1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Develops financial discipline.</w:t>
      </w:r>
    </w:p>
    <w:p w:rsidR="00CC13C3" w:rsidRPr="00CC13C3" w:rsidRDefault="00CC13C3" w:rsidP="004F4565">
      <w:pPr>
        <w:numPr>
          <w:ilvl w:val="2"/>
          <w:numId w:val="13"/>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Provides motivation to manage money effectively.</w:t>
      </w:r>
    </w:p>
    <w:p w:rsidR="00CC13C3" w:rsidRPr="00CC13C3" w:rsidRDefault="00CC13C3" w:rsidP="00CC13C3">
      <w:pPr>
        <w:spacing w:after="0" w:line="240" w:lineRule="auto"/>
        <w:rPr>
          <w:rFonts w:ascii="Times New Roman" w:eastAsia="Times New Roman" w:hAnsi="Times New Roman" w:cs="Times New Roman"/>
          <w:sz w:val="24"/>
          <w:szCs w:val="24"/>
        </w:rPr>
      </w:pP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VIII. Rubrics for Assessment (4 Column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These rubrics are designed to assess the overall project, going beyond just the specific question answers, and evaluating the learner's creativity, accuracy, application of knowledge, and presentation as stated in the project instruction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ssessment Criteria for Project (Total: 40 Marks)</w:t>
      </w:r>
    </w:p>
    <w:tbl>
      <w:tblPr>
        <w:tblStyle w:val="Style1"/>
        <w:tblW w:w="0" w:type="auto"/>
        <w:tblLook w:val="04A0" w:firstRow="1" w:lastRow="0" w:firstColumn="1" w:lastColumn="0" w:noHBand="0" w:noVBand="1"/>
      </w:tblPr>
      <w:tblGrid>
        <w:gridCol w:w="1859"/>
        <w:gridCol w:w="2779"/>
        <w:gridCol w:w="2267"/>
        <w:gridCol w:w="2248"/>
        <w:gridCol w:w="2120"/>
      </w:tblGrid>
      <w:tr w:rsidR="00CC13C3" w:rsidRPr="00CC13C3" w:rsidTr="00D6713C">
        <w:tc>
          <w:tcPr>
            <w:tcW w:w="0" w:type="auto"/>
            <w:hideMark/>
          </w:tcPr>
          <w:p w:rsidR="00CC13C3" w:rsidRPr="00CC13C3" w:rsidRDefault="00CC13C3" w:rsidP="00CC13C3">
            <w:pPr>
              <w:rPr>
                <w:rFonts w:ascii="Times New Roman" w:eastAsia="Times New Roman" w:hAnsi="Times New Roman" w:cs="Times New Roman"/>
                <w:b/>
                <w:bCs/>
                <w:sz w:val="24"/>
                <w:szCs w:val="24"/>
              </w:rPr>
            </w:pPr>
            <w:r w:rsidRPr="00CC13C3">
              <w:rPr>
                <w:rFonts w:ascii="Times New Roman" w:eastAsia="Times New Roman" w:hAnsi="Times New Roman" w:cs="Times New Roman"/>
                <w:b/>
                <w:bCs/>
                <w:sz w:val="24"/>
                <w:szCs w:val="24"/>
              </w:rPr>
              <w:lastRenderedPageBreak/>
              <w:t>Criterion</w:t>
            </w:r>
          </w:p>
        </w:tc>
        <w:tc>
          <w:tcPr>
            <w:tcW w:w="0" w:type="auto"/>
            <w:hideMark/>
          </w:tcPr>
          <w:p w:rsidR="00CC13C3" w:rsidRPr="00CC13C3" w:rsidRDefault="00CC13C3" w:rsidP="00D6713C">
            <w:pPr>
              <w:rPr>
                <w:rFonts w:ascii="Times New Roman" w:eastAsia="Times New Roman" w:hAnsi="Times New Roman" w:cs="Times New Roman"/>
                <w:b/>
                <w:bCs/>
                <w:sz w:val="24"/>
                <w:szCs w:val="24"/>
              </w:rPr>
            </w:pPr>
            <w:r w:rsidRPr="00CC13C3">
              <w:rPr>
                <w:rFonts w:ascii="Times New Roman" w:eastAsia="Times New Roman" w:hAnsi="Times New Roman" w:cs="Times New Roman"/>
                <w:b/>
                <w:bCs/>
                <w:sz w:val="24"/>
                <w:szCs w:val="24"/>
              </w:rPr>
              <w:t>4: (Exceeds Expectations)</w:t>
            </w:r>
          </w:p>
        </w:tc>
        <w:tc>
          <w:tcPr>
            <w:tcW w:w="0" w:type="auto"/>
            <w:hideMark/>
          </w:tcPr>
          <w:p w:rsidR="00CC13C3" w:rsidRPr="00CC13C3" w:rsidRDefault="00CC13C3" w:rsidP="00D6713C">
            <w:pPr>
              <w:rPr>
                <w:rFonts w:ascii="Times New Roman" w:eastAsia="Times New Roman" w:hAnsi="Times New Roman" w:cs="Times New Roman"/>
                <w:b/>
                <w:bCs/>
                <w:sz w:val="24"/>
                <w:szCs w:val="24"/>
              </w:rPr>
            </w:pPr>
            <w:r w:rsidRPr="00CC13C3">
              <w:rPr>
                <w:rFonts w:ascii="Times New Roman" w:eastAsia="Times New Roman" w:hAnsi="Times New Roman" w:cs="Times New Roman"/>
                <w:b/>
                <w:bCs/>
                <w:sz w:val="24"/>
                <w:szCs w:val="24"/>
              </w:rPr>
              <w:t>3: (Meets Expectations)</w:t>
            </w:r>
          </w:p>
        </w:tc>
        <w:tc>
          <w:tcPr>
            <w:tcW w:w="0" w:type="auto"/>
            <w:hideMark/>
          </w:tcPr>
          <w:p w:rsidR="00CC13C3" w:rsidRPr="00CC13C3" w:rsidRDefault="00CC13C3" w:rsidP="00D6713C">
            <w:pPr>
              <w:rPr>
                <w:rFonts w:ascii="Times New Roman" w:eastAsia="Times New Roman" w:hAnsi="Times New Roman" w:cs="Times New Roman"/>
                <w:b/>
                <w:bCs/>
                <w:sz w:val="24"/>
                <w:szCs w:val="24"/>
              </w:rPr>
            </w:pPr>
            <w:r w:rsidRPr="00CC13C3">
              <w:rPr>
                <w:rFonts w:ascii="Times New Roman" w:eastAsia="Times New Roman" w:hAnsi="Times New Roman" w:cs="Times New Roman"/>
                <w:b/>
                <w:bCs/>
                <w:sz w:val="24"/>
                <w:szCs w:val="24"/>
              </w:rPr>
              <w:t>2: (</w:t>
            </w:r>
            <w:r w:rsidR="00D6713C">
              <w:rPr>
                <w:rFonts w:ascii="Times New Roman" w:eastAsia="Times New Roman" w:hAnsi="Times New Roman" w:cs="Times New Roman"/>
                <w:b/>
                <w:bCs/>
                <w:sz w:val="24"/>
                <w:szCs w:val="24"/>
              </w:rPr>
              <w:t>Approaches</w:t>
            </w:r>
            <w:r w:rsidRPr="00CC13C3">
              <w:rPr>
                <w:rFonts w:ascii="Times New Roman" w:eastAsia="Times New Roman" w:hAnsi="Times New Roman" w:cs="Times New Roman"/>
                <w:b/>
                <w:bCs/>
                <w:sz w:val="24"/>
                <w:szCs w:val="24"/>
              </w:rPr>
              <w:t xml:space="preserve"> Expectations)</w:t>
            </w:r>
          </w:p>
        </w:tc>
        <w:tc>
          <w:tcPr>
            <w:tcW w:w="0" w:type="auto"/>
            <w:hideMark/>
          </w:tcPr>
          <w:p w:rsidR="00CC13C3" w:rsidRPr="00CC13C3" w:rsidRDefault="00CC13C3" w:rsidP="00D6713C">
            <w:pPr>
              <w:rPr>
                <w:rFonts w:ascii="Times New Roman" w:eastAsia="Times New Roman" w:hAnsi="Times New Roman" w:cs="Times New Roman"/>
                <w:b/>
                <w:bCs/>
                <w:sz w:val="24"/>
                <w:szCs w:val="24"/>
              </w:rPr>
            </w:pPr>
            <w:r w:rsidRPr="00CC13C3">
              <w:rPr>
                <w:rFonts w:ascii="Times New Roman" w:eastAsia="Times New Roman" w:hAnsi="Times New Roman" w:cs="Times New Roman"/>
                <w:b/>
                <w:bCs/>
                <w:sz w:val="24"/>
                <w:szCs w:val="24"/>
              </w:rPr>
              <w:t>1: (Below Expectations)</w:t>
            </w:r>
          </w:p>
        </w:tc>
      </w:tr>
      <w:tr w:rsidR="00CC13C3" w:rsidRPr="00CC13C3" w:rsidTr="00D6713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1. Creativity &amp; Innovation</w:t>
            </w:r>
            <w:r w:rsidRPr="00CC13C3">
              <w:rPr>
                <w:rFonts w:ascii="Times New Roman" w:eastAsia="Times New Roman" w:hAnsi="Times New Roman" w:cs="Times New Roman"/>
                <w:sz w:val="24"/>
                <w:szCs w:val="24"/>
              </w:rPr>
              <w:t xml:space="preserve"> (5 Marks)</w:t>
            </w:r>
          </w:p>
        </w:t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Demonstrates highly original and innovative design solutions for the sieve. Shows unique problem-solving and aesthetic appeal.</w:t>
            </w:r>
          </w:p>
        </w:t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Design is functional and shows some original thought. Good adaptation of ideas.</w:t>
            </w:r>
          </w:p>
        </w:t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Design is functional but largely conventional. Limited evidence of creative input.</w:t>
            </w:r>
          </w:p>
        </w:t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Design is basic, uninspired, or directly copied. Lacks creative problem-solving.</w:t>
            </w:r>
          </w:p>
        </w:tc>
      </w:tr>
      <w:tr w:rsidR="00CC13C3" w:rsidRPr="00CC13C3" w:rsidTr="00D6713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2. Accuracy &amp; Precision</w:t>
            </w:r>
            <w:r w:rsidRPr="00CC13C3">
              <w:rPr>
                <w:rFonts w:ascii="Times New Roman" w:eastAsia="Times New Roman" w:hAnsi="Times New Roman" w:cs="Times New Roman"/>
                <w:sz w:val="24"/>
                <w:szCs w:val="24"/>
              </w:rPr>
              <w:t xml:space="preserve"> (10 Marks)</w:t>
            </w:r>
          </w:p>
        </w:t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Construction is highly accurate with precise measurements, clean cuts, and strong joints. All dimensions are consistently maintained. Technical drawings are precise and fully dimensioned.</w:t>
            </w:r>
          </w:p>
        </w:t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Construction is generally accurate with good measurements and neat work. Technical drawings are mostly accurate with minor inconsistencies.</w:t>
            </w:r>
          </w:p>
        </w:t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Construction is somewhat accurate but shows noticeable errors in measurement, cuts, or joints. Technical drawings have several inaccuracies or missing dimensions.</w:t>
            </w:r>
          </w:p>
        </w:t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Construction is crude, inaccurate, or non-functional due to poor precision. Technical drawings are largely incorrect or incomplete.</w:t>
            </w:r>
          </w:p>
        </w:tc>
      </w:tr>
      <w:tr w:rsidR="00CC13C3" w:rsidRPr="00CC13C3" w:rsidTr="00D6713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3. Application of Knowledge</w:t>
            </w:r>
            <w:r w:rsidRPr="00CC13C3">
              <w:rPr>
                <w:rFonts w:ascii="Times New Roman" w:eastAsia="Times New Roman" w:hAnsi="Times New Roman" w:cs="Times New Roman"/>
                <w:sz w:val="24"/>
                <w:szCs w:val="24"/>
              </w:rPr>
              <w:t xml:space="preserve"> (15 Marks - Refers to theoretical answers &amp; practical application)</w:t>
            </w:r>
          </w:p>
        </w:t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All theoretical questions are answered comprehensively, accurately, and with deep understanding. Practical application of safety, drawing, materials, and computer concepts is evident and expertly integrated into the project.</w:t>
            </w:r>
          </w:p>
        </w:t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Most theoretical questions are answered correctly with good understanding. Practical application of concepts is clear and mostly correct.</w:t>
            </w:r>
          </w:p>
        </w:t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Answers to theoretical questions are partially correct or lack depth. Practical application shows some understanding but with errors or omissions.</w:t>
            </w:r>
          </w:p>
        </w:t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Answers to theoretical questions are largely incorrect or missing. Little to no practical application of learned concepts is evident.</w:t>
            </w:r>
          </w:p>
        </w:tc>
      </w:tr>
      <w:tr w:rsidR="00CC13C3" w:rsidRPr="00CC13C3" w:rsidTr="00D6713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4. Presentation &amp; Report Quality</w:t>
            </w:r>
            <w:r w:rsidRPr="00CC13C3">
              <w:rPr>
                <w:rFonts w:ascii="Times New Roman" w:eastAsia="Times New Roman" w:hAnsi="Times New Roman" w:cs="Times New Roman"/>
                <w:sz w:val="24"/>
                <w:szCs w:val="24"/>
              </w:rPr>
              <w:t xml:space="preserve"> (10 Marks)</w:t>
            </w:r>
          </w:p>
        </w:t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Project report is exceptionally well-organized, logically structured, and clearly written. All sections are complete. Drawings are neat and professional. Overall presentation is outstanding.</w:t>
            </w:r>
          </w:p>
        </w:t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Project report is well-organized and clearly written. Most sections are complete. Drawings are neat. Overall presentation is good.</w:t>
            </w:r>
          </w:p>
        </w:t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Project report is somewhat organized but may have missing sections or lack clarity. Drawings are messy or incomplete. Presentation is acceptable but unpolished.</w:t>
            </w:r>
          </w:p>
        </w:tc>
        <w:tc>
          <w:tcPr>
            <w:tcW w:w="0" w:type="auto"/>
            <w:hideMark/>
          </w:tcPr>
          <w:p w:rsidR="00CC13C3" w:rsidRPr="00CC13C3" w:rsidRDefault="00CC13C3" w:rsidP="00CC13C3">
            <w:pPr>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Project report is disorganized, incomplete, or difficult to understand. Drawings are poor or absent. Overall presentation is substandard.</w:t>
            </w:r>
          </w:p>
        </w:tc>
      </w:tr>
    </w:tbl>
    <w:p w:rsidR="00D6713C" w:rsidRDefault="00D6713C" w:rsidP="00CC13C3">
      <w:pPr>
        <w:spacing w:before="100" w:beforeAutospacing="1" w:after="100" w:afterAutospacing="1" w:line="240" w:lineRule="auto"/>
        <w:rPr>
          <w:rFonts w:ascii="Times New Roman" w:eastAsia="Times New Roman" w:hAnsi="Times New Roman" w:cs="Times New Roman"/>
          <w:b/>
          <w:bCs/>
          <w:sz w:val="24"/>
          <w:szCs w:val="24"/>
        </w:rPr>
      </w:pPr>
    </w:p>
    <w:p w:rsidR="00D6713C" w:rsidRDefault="00D6713C" w:rsidP="00CC13C3">
      <w:pPr>
        <w:spacing w:before="100" w:beforeAutospacing="1" w:after="100" w:afterAutospacing="1" w:line="240" w:lineRule="auto"/>
        <w:rPr>
          <w:rFonts w:ascii="Times New Roman" w:eastAsia="Times New Roman" w:hAnsi="Times New Roman" w:cs="Times New Roman"/>
          <w:b/>
          <w:bCs/>
          <w:sz w:val="24"/>
          <w:szCs w:val="24"/>
        </w:rPr>
      </w:pPr>
    </w:p>
    <w:p w:rsidR="00D6713C" w:rsidRDefault="00D6713C" w:rsidP="00CC13C3">
      <w:pPr>
        <w:spacing w:before="100" w:beforeAutospacing="1" w:after="100" w:afterAutospacing="1" w:line="240" w:lineRule="auto"/>
        <w:rPr>
          <w:rFonts w:ascii="Times New Roman" w:eastAsia="Times New Roman" w:hAnsi="Times New Roman" w:cs="Times New Roman"/>
          <w:b/>
          <w:bCs/>
          <w:sz w:val="24"/>
          <w:szCs w:val="24"/>
        </w:rPr>
      </w:pPr>
    </w:p>
    <w:p w:rsidR="00D6713C" w:rsidRDefault="00D6713C" w:rsidP="00CC13C3">
      <w:pPr>
        <w:spacing w:before="100" w:beforeAutospacing="1" w:after="100" w:afterAutospacing="1" w:line="240" w:lineRule="auto"/>
        <w:rPr>
          <w:rFonts w:ascii="Times New Roman" w:eastAsia="Times New Roman" w:hAnsi="Times New Roman" w:cs="Times New Roman"/>
          <w:b/>
          <w:bCs/>
          <w:sz w:val="24"/>
          <w:szCs w:val="24"/>
        </w:rPr>
      </w:pPr>
    </w:p>
    <w:p w:rsidR="00D6713C" w:rsidRDefault="00D6713C" w:rsidP="00CC13C3">
      <w:pPr>
        <w:spacing w:before="100" w:beforeAutospacing="1" w:after="100" w:afterAutospacing="1" w:line="240" w:lineRule="auto"/>
        <w:rPr>
          <w:rFonts w:ascii="Times New Roman" w:eastAsia="Times New Roman" w:hAnsi="Times New Roman" w:cs="Times New Roman"/>
          <w:b/>
          <w:bCs/>
          <w:sz w:val="24"/>
          <w:szCs w:val="24"/>
        </w:rPr>
      </w:pP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lastRenderedPageBreak/>
        <w:t>IX. Expected Answers for Project Task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TASK 1: DESIGN, SAFETY AND COMPUTER AWARENESS (28 Mark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1. Role of Pre-Technical Studies (4 marks)</w:t>
      </w:r>
    </w:p>
    <w:p w:rsidR="00CC13C3" w:rsidRPr="00CC13C3" w:rsidRDefault="00CC13C3" w:rsidP="004F4565">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Report Structure:</w:t>
      </w:r>
      <w:r w:rsidRPr="00CC13C3">
        <w:rPr>
          <w:rFonts w:ascii="Times New Roman" w:eastAsia="Times New Roman" w:hAnsi="Times New Roman" w:cs="Times New Roman"/>
          <w:sz w:val="24"/>
          <w:szCs w:val="24"/>
        </w:rPr>
        <w:t xml:space="preserve"> Should have a brief introduction, body with 3 roles and examples, and a conclusion.</w:t>
      </w:r>
    </w:p>
    <w:p w:rsidR="00CC13C3" w:rsidRPr="00CC13C3" w:rsidRDefault="00CC13C3" w:rsidP="004F4565">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Roles with Example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3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kill Development:</w:t>
      </w:r>
      <w:r w:rsidRPr="00CC13C3">
        <w:rPr>
          <w:rFonts w:ascii="Times New Roman" w:eastAsia="Times New Roman" w:hAnsi="Times New Roman" w:cs="Times New Roman"/>
          <w:sz w:val="24"/>
          <w:szCs w:val="24"/>
        </w:rPr>
        <w:t xml:space="preserve"> Equips learners with practical, hands-on skills in areas like carpentry, metalwork, electrical work, or digital design. </w:t>
      </w:r>
      <w:r w:rsidRPr="00CC13C3">
        <w:rPr>
          <w:rFonts w:ascii="Times New Roman" w:eastAsia="Times New Roman" w:hAnsi="Times New Roman" w:cs="Times New Roman"/>
          <w:i/>
          <w:iCs/>
          <w:sz w:val="24"/>
          <w:szCs w:val="24"/>
        </w:rPr>
        <w:t>Example: A learner learns how to use a saw to cut wood accurately for their sieve, or how to design a basic sketch using a digital tool.</w:t>
      </w:r>
    </w:p>
    <w:p w:rsidR="00CC13C3" w:rsidRPr="00CC13C3" w:rsidRDefault="00CC13C3" w:rsidP="004F4565">
      <w:pPr>
        <w:numPr>
          <w:ilvl w:val="1"/>
          <w:numId w:val="3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Problem-Solving &amp; Creativity:</w:t>
      </w:r>
      <w:r w:rsidRPr="00CC13C3">
        <w:rPr>
          <w:rFonts w:ascii="Times New Roman" w:eastAsia="Times New Roman" w:hAnsi="Times New Roman" w:cs="Times New Roman"/>
          <w:sz w:val="24"/>
          <w:szCs w:val="24"/>
        </w:rPr>
        <w:t xml:space="preserve"> Encourages learners to think critically, innovate, and find practical solutions to real-world problems. </w:t>
      </w:r>
      <w:r w:rsidRPr="00CC13C3">
        <w:rPr>
          <w:rFonts w:ascii="Times New Roman" w:eastAsia="Times New Roman" w:hAnsi="Times New Roman" w:cs="Times New Roman"/>
          <w:i/>
          <w:iCs/>
          <w:sz w:val="24"/>
          <w:szCs w:val="24"/>
        </w:rPr>
        <w:t>Example: A learner brainstorms different sieve designs and chooses the most efficient one for the porridge vendor, considering material constraints.</w:t>
      </w:r>
    </w:p>
    <w:p w:rsidR="00CC13C3" w:rsidRPr="00CC13C3" w:rsidRDefault="00CC13C3" w:rsidP="004F4565">
      <w:pPr>
        <w:numPr>
          <w:ilvl w:val="1"/>
          <w:numId w:val="3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Technological Literacy:</w:t>
      </w:r>
      <w:r w:rsidRPr="00CC13C3">
        <w:rPr>
          <w:rFonts w:ascii="Times New Roman" w:eastAsia="Times New Roman" w:hAnsi="Times New Roman" w:cs="Times New Roman"/>
          <w:sz w:val="24"/>
          <w:szCs w:val="24"/>
        </w:rPr>
        <w:t xml:space="preserve"> Introduces learners to various technologies, tools, and processes used in technical fields, fostering an understanding of how things work. </w:t>
      </w:r>
      <w:r w:rsidRPr="00CC13C3">
        <w:rPr>
          <w:rFonts w:ascii="Times New Roman" w:eastAsia="Times New Roman" w:hAnsi="Times New Roman" w:cs="Times New Roman"/>
          <w:i/>
          <w:iCs/>
          <w:sz w:val="24"/>
          <w:szCs w:val="24"/>
        </w:rPr>
        <w:t>Example: A learner understands the different types of mesh materials and why one might be better for sieving flour than another, or uses a computer to research sieve designs.</w:t>
      </w:r>
    </w:p>
    <w:p w:rsidR="00CC13C3" w:rsidRPr="00CC13C3" w:rsidRDefault="00CC13C3" w:rsidP="004F4565">
      <w:pPr>
        <w:numPr>
          <w:ilvl w:val="1"/>
          <w:numId w:val="3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areer Exploration:</w:t>
      </w:r>
      <w:r w:rsidRPr="00CC13C3">
        <w:rPr>
          <w:rFonts w:ascii="Times New Roman" w:eastAsia="Times New Roman" w:hAnsi="Times New Roman" w:cs="Times New Roman"/>
          <w:sz w:val="24"/>
          <w:szCs w:val="24"/>
        </w:rPr>
        <w:t xml:space="preserve"> Exposes learners to potential career paths in technical and vocational fields, helping them make informed choices about their future studies or professions. </w:t>
      </w:r>
      <w:r w:rsidRPr="00CC13C3">
        <w:rPr>
          <w:rFonts w:ascii="Times New Roman" w:eastAsia="Times New Roman" w:hAnsi="Times New Roman" w:cs="Times New Roman"/>
          <w:i/>
          <w:iCs/>
          <w:sz w:val="24"/>
          <w:szCs w:val="24"/>
        </w:rPr>
        <w:t>Example: A learner, through the project, might discover an interest in product design or fabrication.</w:t>
      </w:r>
    </w:p>
    <w:p w:rsidR="00CC13C3" w:rsidRPr="00CC13C3" w:rsidRDefault="00CC13C3" w:rsidP="004F4565">
      <w:pPr>
        <w:numPr>
          <w:ilvl w:val="1"/>
          <w:numId w:val="3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afety Awareness:</w:t>
      </w:r>
      <w:r w:rsidRPr="00CC13C3">
        <w:rPr>
          <w:rFonts w:ascii="Times New Roman" w:eastAsia="Times New Roman" w:hAnsi="Times New Roman" w:cs="Times New Roman"/>
          <w:sz w:val="24"/>
          <w:szCs w:val="24"/>
        </w:rPr>
        <w:t xml:space="preserve"> Instills a strong understanding and appreciation for safety protocols in technical environments and when using tools. </w:t>
      </w:r>
      <w:r w:rsidRPr="00CC13C3">
        <w:rPr>
          <w:rFonts w:ascii="Times New Roman" w:eastAsia="Times New Roman" w:hAnsi="Times New Roman" w:cs="Times New Roman"/>
          <w:i/>
          <w:iCs/>
          <w:sz w:val="24"/>
          <w:szCs w:val="24"/>
        </w:rPr>
        <w:t>Example: A learner correctly wears safety goggles while cutting wire mesh for the sieve.</w:t>
      </w:r>
    </w:p>
    <w:p w:rsidR="00CC13C3" w:rsidRPr="00CC13C3" w:rsidRDefault="00CC13C3" w:rsidP="004F4565">
      <w:pPr>
        <w:numPr>
          <w:ilvl w:val="1"/>
          <w:numId w:val="3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Entrepreneurial Mindset:</w:t>
      </w:r>
      <w:r w:rsidRPr="00CC13C3">
        <w:rPr>
          <w:rFonts w:ascii="Times New Roman" w:eastAsia="Times New Roman" w:hAnsi="Times New Roman" w:cs="Times New Roman"/>
          <w:sz w:val="24"/>
          <w:szCs w:val="24"/>
        </w:rPr>
        <w:t xml:space="preserve"> Develops qualities like initiative, resourcefulness, and understanding of creating value. </w:t>
      </w:r>
      <w:r w:rsidRPr="00CC13C3">
        <w:rPr>
          <w:rFonts w:ascii="Times New Roman" w:eastAsia="Times New Roman" w:hAnsi="Times New Roman" w:cs="Times New Roman"/>
          <w:i/>
          <w:iCs/>
          <w:sz w:val="24"/>
          <w:szCs w:val="24"/>
        </w:rPr>
        <w:t>Example: The project itself addresses a market need (the vendor's need for a sieve), and the learner considers material cost and efficiency.</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2. Workplace Safety Awareness</w:t>
      </w:r>
    </w:p>
    <w:p w:rsidR="00CC13C3" w:rsidRPr="00CC13C3" w:rsidRDefault="00CC13C3" w:rsidP="004F4565">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 Safety poster (4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ontent (Online Threats):</w:t>
      </w:r>
      <w:r w:rsidRPr="00CC13C3">
        <w:rPr>
          <w:rFonts w:ascii="Times New Roman" w:eastAsia="Times New Roman" w:hAnsi="Times New Roman" w:cs="Times New Roman"/>
          <w:sz w:val="24"/>
          <w:szCs w:val="24"/>
        </w:rPr>
        <w:t xml:space="preserve"> Warnings against phishing, identity theft, </w:t>
      </w:r>
      <w:proofErr w:type="spellStart"/>
      <w:r w:rsidRPr="00CC13C3">
        <w:rPr>
          <w:rFonts w:ascii="Times New Roman" w:eastAsia="Times New Roman" w:hAnsi="Times New Roman" w:cs="Times New Roman"/>
          <w:sz w:val="24"/>
          <w:szCs w:val="24"/>
        </w:rPr>
        <w:t>cyberbullying</w:t>
      </w:r>
      <w:proofErr w:type="spellEnd"/>
      <w:r w:rsidRPr="00CC13C3">
        <w:rPr>
          <w:rFonts w:ascii="Times New Roman" w:eastAsia="Times New Roman" w:hAnsi="Times New Roman" w:cs="Times New Roman"/>
          <w:sz w:val="24"/>
          <w:szCs w:val="24"/>
        </w:rPr>
        <w:t xml:space="preserve">, sharing personal info, strong passwords, </w:t>
      </w:r>
      <w:proofErr w:type="gramStart"/>
      <w:r w:rsidRPr="00CC13C3">
        <w:rPr>
          <w:rFonts w:ascii="Times New Roman" w:eastAsia="Times New Roman" w:hAnsi="Times New Roman" w:cs="Times New Roman"/>
          <w:sz w:val="24"/>
          <w:szCs w:val="24"/>
        </w:rPr>
        <w:t>antivirus</w:t>
      </w:r>
      <w:proofErr w:type="gramEnd"/>
      <w:r w:rsidRPr="00CC13C3">
        <w:rPr>
          <w:rFonts w:ascii="Times New Roman" w:eastAsia="Times New Roman" w:hAnsi="Times New Roman" w:cs="Times New Roman"/>
          <w:sz w:val="24"/>
          <w:szCs w:val="24"/>
        </w:rPr>
        <w:t xml:space="preserve">. (e.g., "Beware of Phishing: Don't click suspicious links!", "Use Strong Passwords!", "Think </w:t>
      </w:r>
      <w:proofErr w:type="gramStart"/>
      <w:r w:rsidRPr="00CC13C3">
        <w:rPr>
          <w:rFonts w:ascii="Times New Roman" w:eastAsia="Times New Roman" w:hAnsi="Times New Roman" w:cs="Times New Roman"/>
          <w:sz w:val="24"/>
          <w:szCs w:val="24"/>
        </w:rPr>
        <w:t>Before</w:t>
      </w:r>
      <w:proofErr w:type="gramEnd"/>
      <w:r w:rsidRPr="00CC13C3">
        <w:rPr>
          <w:rFonts w:ascii="Times New Roman" w:eastAsia="Times New Roman" w:hAnsi="Times New Roman" w:cs="Times New Roman"/>
          <w:sz w:val="24"/>
          <w:szCs w:val="24"/>
        </w:rPr>
        <w:t xml:space="preserve"> You Share Online!").</w:t>
      </w:r>
    </w:p>
    <w:p w:rsidR="00CC13C3" w:rsidRPr="00CC13C3" w:rsidRDefault="00CC13C3" w:rsidP="004F4565">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ontent (Physical Hazards):</w:t>
      </w:r>
      <w:r w:rsidRPr="00CC13C3">
        <w:rPr>
          <w:rFonts w:ascii="Times New Roman" w:eastAsia="Times New Roman" w:hAnsi="Times New Roman" w:cs="Times New Roman"/>
          <w:sz w:val="24"/>
          <w:szCs w:val="24"/>
        </w:rPr>
        <w:t xml:space="preserve"> Warnings about proper PPE (goggles, gloves), clear aisles, safe tool handling, electrical safety, fire safety. (e.g., "Wear Your Goggles!", "Keep Your Workspace Tidy!", "Unplug before working on </w:t>
      </w:r>
      <w:proofErr w:type="spellStart"/>
      <w:r w:rsidRPr="00CC13C3">
        <w:rPr>
          <w:rFonts w:ascii="Times New Roman" w:eastAsia="Times New Roman" w:hAnsi="Times New Roman" w:cs="Times New Roman"/>
          <w:sz w:val="24"/>
          <w:szCs w:val="24"/>
        </w:rPr>
        <w:t>electricals</w:t>
      </w:r>
      <w:proofErr w:type="spellEnd"/>
      <w:r w:rsidRPr="00CC13C3">
        <w:rPr>
          <w:rFonts w:ascii="Times New Roman" w:eastAsia="Times New Roman" w:hAnsi="Times New Roman" w:cs="Times New Roman"/>
          <w:sz w:val="24"/>
          <w:szCs w:val="24"/>
        </w:rPr>
        <w:t>!", "Know Fire Extinguisher Location!").</w:t>
      </w:r>
    </w:p>
    <w:p w:rsidR="00CC13C3" w:rsidRPr="00CC13C3" w:rsidRDefault="00CC13C3" w:rsidP="004F4565">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Visual Appeal:</w:t>
      </w:r>
      <w:r w:rsidRPr="00CC13C3">
        <w:rPr>
          <w:rFonts w:ascii="Times New Roman" w:eastAsia="Times New Roman" w:hAnsi="Times New Roman" w:cs="Times New Roman"/>
          <w:sz w:val="24"/>
          <w:szCs w:val="24"/>
        </w:rPr>
        <w:t xml:space="preserve"> Clear layout, use of images/symbols, bold text.</w:t>
      </w:r>
    </w:p>
    <w:p w:rsidR="00CC13C3" w:rsidRPr="00CC13C3" w:rsidRDefault="00CC13C3" w:rsidP="004F4565">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larity:</w:t>
      </w:r>
      <w:r w:rsidRPr="00CC13C3">
        <w:rPr>
          <w:rFonts w:ascii="Times New Roman" w:eastAsia="Times New Roman" w:hAnsi="Times New Roman" w:cs="Times New Roman"/>
          <w:sz w:val="24"/>
          <w:szCs w:val="24"/>
        </w:rPr>
        <w:t xml:space="preserve"> Easy to understand messages.</w:t>
      </w:r>
    </w:p>
    <w:p w:rsidR="00CC13C3" w:rsidRPr="00CC13C3" w:rsidRDefault="00CC13C3" w:rsidP="004F4565">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 Three safety rules (3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Rule 1: Always wear appropriate Personal Protective Equipment (PPE).</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5"/>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Explanation:</w:t>
      </w:r>
      <w:r w:rsidRPr="00CC13C3">
        <w:rPr>
          <w:rFonts w:ascii="Times New Roman" w:eastAsia="Times New Roman" w:hAnsi="Times New Roman" w:cs="Times New Roman"/>
          <w:sz w:val="24"/>
          <w:szCs w:val="24"/>
        </w:rPr>
        <w:t xml:space="preserve"> This includes safety goggles to protect eyes from flying debris, gloves to protect hands from cuts or splinters, and appropriate footwear to prevent foot injuries.</w:t>
      </w:r>
    </w:p>
    <w:p w:rsidR="00CC13C3" w:rsidRPr="00CC13C3" w:rsidRDefault="00CC13C3" w:rsidP="004F4565">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Rule 2: Keep the workspace clean and organized.</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5"/>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Explanation:</w:t>
      </w:r>
      <w:r w:rsidRPr="00CC13C3">
        <w:rPr>
          <w:rFonts w:ascii="Times New Roman" w:eastAsia="Times New Roman" w:hAnsi="Times New Roman" w:cs="Times New Roman"/>
          <w:sz w:val="24"/>
          <w:szCs w:val="24"/>
        </w:rPr>
        <w:t xml:space="preserve"> Tools and materials left lying around can cause trips, falls, or lead to injuries. A tidy workspace ensures clear movement and easy access to tools.</w:t>
      </w:r>
    </w:p>
    <w:p w:rsidR="00CC13C3" w:rsidRPr="00CC13C3" w:rsidRDefault="00CC13C3" w:rsidP="004F4565">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Rule 3: Use tools correctly and for their intended purpose.</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5"/>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lastRenderedPageBreak/>
        <w:t>Explanation:</w:t>
      </w:r>
      <w:r w:rsidRPr="00CC13C3">
        <w:rPr>
          <w:rFonts w:ascii="Times New Roman" w:eastAsia="Times New Roman" w:hAnsi="Times New Roman" w:cs="Times New Roman"/>
          <w:sz w:val="24"/>
          <w:szCs w:val="24"/>
        </w:rPr>
        <w:t xml:space="preserve"> Misusing tools can lead to accidents, damage the tool, or damage the material. Learners should be trained on proper handling and operation of all equipment before use. (Other valid rules: Report all accidents/incidents, never work alone, ensure adequate ventilation, electrical safety, etc.)</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3. Computer Awareness</w:t>
      </w:r>
    </w:p>
    <w:p w:rsidR="00CC13C3" w:rsidRPr="00CC13C3" w:rsidRDefault="00CC13C3" w:rsidP="004F4565">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 Draw and label main components of a computer system (5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Drawing:</w:t>
      </w:r>
      <w:r w:rsidRPr="00CC13C3">
        <w:rPr>
          <w:rFonts w:ascii="Times New Roman" w:eastAsia="Times New Roman" w:hAnsi="Times New Roman" w:cs="Times New Roman"/>
          <w:sz w:val="24"/>
          <w:szCs w:val="24"/>
        </w:rPr>
        <w:t xml:space="preserve"> A clear diagram showing interconnections between components.</w:t>
      </w:r>
    </w:p>
    <w:p w:rsidR="00CC13C3" w:rsidRPr="00CC13C3" w:rsidRDefault="00CC13C3" w:rsidP="004F4565">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Labels (at least 4 for full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Monitor (Output device)</w:t>
      </w:r>
    </w:p>
    <w:p w:rsidR="00CC13C3" w:rsidRPr="00CC13C3" w:rsidRDefault="00CC13C3" w:rsidP="004F4565">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Keyboard (Input device)</w:t>
      </w:r>
    </w:p>
    <w:p w:rsidR="00CC13C3" w:rsidRPr="00CC13C3" w:rsidRDefault="00CC13C3" w:rsidP="004F4565">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Mouse (Input device)</w:t>
      </w:r>
    </w:p>
    <w:p w:rsidR="00CC13C3" w:rsidRPr="00CC13C3" w:rsidRDefault="00CC13C3" w:rsidP="004F4565">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System Unit/CPU (Processing unit, houses motherboard, CPU, RAM, storage)</w:t>
      </w:r>
    </w:p>
    <w:p w:rsidR="00CC13C3" w:rsidRPr="00CC13C3" w:rsidRDefault="00CC13C3" w:rsidP="004F4565">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Printer (Output device)</w:t>
      </w:r>
    </w:p>
    <w:p w:rsidR="00CC13C3" w:rsidRPr="00CC13C3" w:rsidRDefault="00CC13C3" w:rsidP="004F4565">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Speakers (Output device)</w:t>
      </w:r>
    </w:p>
    <w:p w:rsidR="00CC13C3" w:rsidRPr="00CC13C3" w:rsidRDefault="00CC13C3" w:rsidP="004F4565">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Webcam (Input device)</w:t>
      </w:r>
    </w:p>
    <w:p w:rsidR="00CC13C3" w:rsidRPr="00CC13C3" w:rsidRDefault="00CC13C3" w:rsidP="004F4565">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Microphone (Input device)</w:t>
      </w:r>
    </w:p>
    <w:p w:rsidR="00CC13C3" w:rsidRPr="00CC13C3" w:rsidRDefault="00CC13C3" w:rsidP="004F4565">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 Explain three characteristics and three classifications of computers (6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haracteristic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peed:</w:t>
      </w:r>
      <w:r w:rsidRPr="00CC13C3">
        <w:rPr>
          <w:rFonts w:ascii="Times New Roman" w:eastAsia="Times New Roman" w:hAnsi="Times New Roman" w:cs="Times New Roman"/>
          <w:sz w:val="24"/>
          <w:szCs w:val="24"/>
        </w:rPr>
        <w:t xml:space="preserve"> Computers can process millions of instructions per second, completing complex tasks in a very short time.</w:t>
      </w:r>
    </w:p>
    <w:p w:rsidR="00CC13C3" w:rsidRPr="00CC13C3" w:rsidRDefault="00CC13C3" w:rsidP="004F4565">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ccuracy:</w:t>
      </w:r>
      <w:r w:rsidRPr="00CC13C3">
        <w:rPr>
          <w:rFonts w:ascii="Times New Roman" w:eastAsia="Times New Roman" w:hAnsi="Times New Roman" w:cs="Times New Roman"/>
          <w:sz w:val="24"/>
          <w:szCs w:val="24"/>
        </w:rPr>
        <w:t xml:space="preserve"> They perform calculations and operations with very high precision, minimizing errors if input data and instructions are correct.</w:t>
      </w:r>
    </w:p>
    <w:p w:rsidR="00CC13C3" w:rsidRPr="00CC13C3" w:rsidRDefault="00CC13C3" w:rsidP="004F4565">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torage Capacity:</w:t>
      </w:r>
      <w:r w:rsidRPr="00CC13C3">
        <w:rPr>
          <w:rFonts w:ascii="Times New Roman" w:eastAsia="Times New Roman" w:hAnsi="Times New Roman" w:cs="Times New Roman"/>
          <w:sz w:val="24"/>
          <w:szCs w:val="24"/>
        </w:rPr>
        <w:t xml:space="preserve"> Computers can store vast amounts of data (text, images, videos, programs) on various storage devices, allowing for easy retrieval and management.</w:t>
      </w:r>
    </w:p>
    <w:p w:rsidR="00CC13C3" w:rsidRPr="00CC13C3" w:rsidRDefault="00CC13C3" w:rsidP="004F4565">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Other valid options):</w:t>
      </w:r>
      <w:r w:rsidRPr="00CC13C3">
        <w:rPr>
          <w:rFonts w:ascii="Times New Roman" w:eastAsia="Times New Roman" w:hAnsi="Times New Roman" w:cs="Times New Roman"/>
          <w:sz w:val="24"/>
          <w:szCs w:val="24"/>
        </w:rPr>
        <w:t xml:space="preserve"> Diligence (work tirelessly), Versatility (perform diverse tasks), Reliability.</w:t>
      </w:r>
    </w:p>
    <w:p w:rsidR="00CC13C3" w:rsidRPr="00CC13C3" w:rsidRDefault="00CC13C3" w:rsidP="004F4565">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lassification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y Size/Power:</w:t>
      </w:r>
      <w:r w:rsidRPr="00CC13C3">
        <w:rPr>
          <w:rFonts w:ascii="Times New Roman" w:eastAsia="Times New Roman" w:hAnsi="Times New Roman" w:cs="Times New Roman"/>
          <w:sz w:val="24"/>
          <w:szCs w:val="24"/>
        </w:rPr>
        <w:t xml:space="preserve"> </w:t>
      </w:r>
    </w:p>
    <w:p w:rsidR="00CC13C3" w:rsidRPr="00CC13C3" w:rsidRDefault="00CC13C3" w:rsidP="004F4565">
      <w:pPr>
        <w:numPr>
          <w:ilvl w:val="3"/>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upercomputer:</w:t>
      </w:r>
      <w:r w:rsidRPr="00CC13C3">
        <w:rPr>
          <w:rFonts w:ascii="Times New Roman" w:eastAsia="Times New Roman" w:hAnsi="Times New Roman" w:cs="Times New Roman"/>
          <w:sz w:val="24"/>
          <w:szCs w:val="24"/>
        </w:rPr>
        <w:t xml:space="preserve"> Extremely powerful and fast, used for complex scientific calculations (e.g., weather forecasting, nuclear research).</w:t>
      </w:r>
    </w:p>
    <w:p w:rsidR="00CC13C3" w:rsidRPr="00CC13C3" w:rsidRDefault="00CC13C3" w:rsidP="004F4565">
      <w:pPr>
        <w:numPr>
          <w:ilvl w:val="3"/>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ainframe:</w:t>
      </w:r>
      <w:r w:rsidRPr="00CC13C3">
        <w:rPr>
          <w:rFonts w:ascii="Times New Roman" w:eastAsia="Times New Roman" w:hAnsi="Times New Roman" w:cs="Times New Roman"/>
          <w:sz w:val="24"/>
          <w:szCs w:val="24"/>
        </w:rPr>
        <w:t xml:space="preserve"> Large, powerful, multi-user computers for large organizations (e.g., banks, government agencies).</w:t>
      </w:r>
    </w:p>
    <w:p w:rsidR="00CC13C3" w:rsidRPr="00CC13C3" w:rsidRDefault="00CC13C3" w:rsidP="004F4565">
      <w:pPr>
        <w:numPr>
          <w:ilvl w:val="3"/>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icrocomputer (Personal Computer):</w:t>
      </w:r>
      <w:r w:rsidRPr="00CC13C3">
        <w:rPr>
          <w:rFonts w:ascii="Times New Roman" w:eastAsia="Times New Roman" w:hAnsi="Times New Roman" w:cs="Times New Roman"/>
          <w:sz w:val="24"/>
          <w:szCs w:val="24"/>
        </w:rPr>
        <w:t xml:space="preserve"> Common desktop PCs, laptops, tablets, smartphones for individual use.</w:t>
      </w:r>
    </w:p>
    <w:p w:rsidR="00CC13C3" w:rsidRPr="00CC13C3" w:rsidRDefault="00CC13C3" w:rsidP="004F4565">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y Purpose:</w:t>
      </w:r>
      <w:r w:rsidRPr="00CC13C3">
        <w:rPr>
          <w:rFonts w:ascii="Times New Roman" w:eastAsia="Times New Roman" w:hAnsi="Times New Roman" w:cs="Times New Roman"/>
          <w:sz w:val="24"/>
          <w:szCs w:val="24"/>
        </w:rPr>
        <w:t xml:space="preserve"> </w:t>
      </w:r>
    </w:p>
    <w:p w:rsidR="00CC13C3" w:rsidRPr="00CC13C3" w:rsidRDefault="00CC13C3" w:rsidP="004F4565">
      <w:pPr>
        <w:numPr>
          <w:ilvl w:val="3"/>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General-Purpose Computer:</w:t>
      </w:r>
      <w:r w:rsidRPr="00CC13C3">
        <w:rPr>
          <w:rFonts w:ascii="Times New Roman" w:eastAsia="Times New Roman" w:hAnsi="Times New Roman" w:cs="Times New Roman"/>
          <w:sz w:val="24"/>
          <w:szCs w:val="24"/>
        </w:rPr>
        <w:t xml:space="preserve"> Can perform a variety of tasks by installing different software (e.g., most desktop PCs).</w:t>
      </w:r>
    </w:p>
    <w:p w:rsidR="00CC13C3" w:rsidRPr="00CC13C3" w:rsidRDefault="00CC13C3" w:rsidP="004F4565">
      <w:pPr>
        <w:numPr>
          <w:ilvl w:val="3"/>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pecial-Purpose Computer:</w:t>
      </w:r>
      <w:r w:rsidRPr="00CC13C3">
        <w:rPr>
          <w:rFonts w:ascii="Times New Roman" w:eastAsia="Times New Roman" w:hAnsi="Times New Roman" w:cs="Times New Roman"/>
          <w:sz w:val="24"/>
          <w:szCs w:val="24"/>
        </w:rPr>
        <w:t xml:space="preserve"> Designed for a specific task (e.g., a computer in a washing machine, ATM, car engine control system).</w:t>
      </w:r>
    </w:p>
    <w:p w:rsidR="00CC13C3" w:rsidRPr="00CC13C3" w:rsidRDefault="00CC13C3" w:rsidP="004F4565">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y Data Handling:</w:t>
      </w:r>
      <w:r w:rsidRPr="00CC13C3">
        <w:rPr>
          <w:rFonts w:ascii="Times New Roman" w:eastAsia="Times New Roman" w:hAnsi="Times New Roman" w:cs="Times New Roman"/>
          <w:sz w:val="24"/>
          <w:szCs w:val="24"/>
        </w:rPr>
        <w:t xml:space="preserve"> </w:t>
      </w:r>
    </w:p>
    <w:p w:rsidR="00CC13C3" w:rsidRPr="00CC13C3" w:rsidRDefault="00CC13C3" w:rsidP="004F4565">
      <w:pPr>
        <w:numPr>
          <w:ilvl w:val="3"/>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Digital Computer:</w:t>
      </w:r>
      <w:r w:rsidRPr="00CC13C3">
        <w:rPr>
          <w:rFonts w:ascii="Times New Roman" w:eastAsia="Times New Roman" w:hAnsi="Times New Roman" w:cs="Times New Roman"/>
          <w:sz w:val="24"/>
          <w:szCs w:val="24"/>
        </w:rPr>
        <w:t xml:space="preserve"> Processes data in discrete (binary) form (most modern computers).</w:t>
      </w:r>
    </w:p>
    <w:p w:rsidR="00CC13C3" w:rsidRPr="00CC13C3" w:rsidRDefault="00CC13C3" w:rsidP="004F4565">
      <w:pPr>
        <w:numPr>
          <w:ilvl w:val="3"/>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nalog Computer:</w:t>
      </w:r>
      <w:r w:rsidRPr="00CC13C3">
        <w:rPr>
          <w:rFonts w:ascii="Times New Roman" w:eastAsia="Times New Roman" w:hAnsi="Times New Roman" w:cs="Times New Roman"/>
          <w:sz w:val="24"/>
          <w:szCs w:val="24"/>
        </w:rPr>
        <w:t xml:space="preserve"> Processes continuous data (e.g., older slide rules, some scientific instruments).</w:t>
      </w:r>
    </w:p>
    <w:p w:rsidR="00CC13C3" w:rsidRPr="00CC13C3" w:rsidRDefault="00CC13C3" w:rsidP="004F4565">
      <w:pPr>
        <w:numPr>
          <w:ilvl w:val="3"/>
          <w:numId w:val="16"/>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Hybrid Computer:</w:t>
      </w:r>
      <w:r w:rsidRPr="00CC13C3">
        <w:rPr>
          <w:rFonts w:ascii="Times New Roman" w:eastAsia="Times New Roman" w:hAnsi="Times New Roman" w:cs="Times New Roman"/>
          <w:sz w:val="24"/>
          <w:szCs w:val="24"/>
        </w:rPr>
        <w:t xml:space="preserve"> Combines features of both digital and analog (e.g., used in hospitals, industrial control system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lastRenderedPageBreak/>
        <w:t>4. Communication and ICT Tools</w:t>
      </w:r>
    </w:p>
    <w:p w:rsidR="00CC13C3" w:rsidRPr="00CC13C3" w:rsidRDefault="00CC13C3" w:rsidP="004F4565">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 Describe 4 fundamentals of communication and their importance (3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ender:</w:t>
      </w:r>
      <w:r w:rsidRPr="00CC13C3">
        <w:rPr>
          <w:rFonts w:ascii="Times New Roman" w:eastAsia="Times New Roman" w:hAnsi="Times New Roman" w:cs="Times New Roman"/>
          <w:sz w:val="24"/>
          <w:szCs w:val="24"/>
        </w:rPr>
        <w:t xml:space="preserve"> The source of the message, who initiates the communication process. </w:t>
      </w:r>
      <w:r w:rsidRPr="00CC13C3">
        <w:rPr>
          <w:rFonts w:ascii="Times New Roman" w:eastAsia="Times New Roman" w:hAnsi="Times New Roman" w:cs="Times New Roman"/>
          <w:i/>
          <w:iCs/>
          <w:sz w:val="24"/>
          <w:szCs w:val="24"/>
        </w:rPr>
        <w:t>Importance: Without a sender, no communication begins.</w:t>
      </w:r>
    </w:p>
    <w:p w:rsidR="00CC13C3" w:rsidRPr="00CC13C3" w:rsidRDefault="00CC13C3" w:rsidP="004F4565">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essage:</w:t>
      </w:r>
      <w:r w:rsidRPr="00CC13C3">
        <w:rPr>
          <w:rFonts w:ascii="Times New Roman" w:eastAsia="Times New Roman" w:hAnsi="Times New Roman" w:cs="Times New Roman"/>
          <w:sz w:val="24"/>
          <w:szCs w:val="24"/>
        </w:rPr>
        <w:t xml:space="preserve"> The information, idea, or feeling that the sender wants to convey. </w:t>
      </w:r>
      <w:r w:rsidRPr="00CC13C3">
        <w:rPr>
          <w:rFonts w:ascii="Times New Roman" w:eastAsia="Times New Roman" w:hAnsi="Times New Roman" w:cs="Times New Roman"/>
          <w:i/>
          <w:iCs/>
          <w:sz w:val="24"/>
          <w:szCs w:val="24"/>
        </w:rPr>
        <w:t>Importance: It is the core content that needs to be understood.</w:t>
      </w:r>
    </w:p>
    <w:p w:rsidR="00CC13C3" w:rsidRPr="00CC13C3" w:rsidRDefault="00CC13C3" w:rsidP="004F4565">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hannel/Medium:</w:t>
      </w:r>
      <w:r w:rsidRPr="00CC13C3">
        <w:rPr>
          <w:rFonts w:ascii="Times New Roman" w:eastAsia="Times New Roman" w:hAnsi="Times New Roman" w:cs="Times New Roman"/>
          <w:sz w:val="24"/>
          <w:szCs w:val="24"/>
        </w:rPr>
        <w:t xml:space="preserve"> The means through which the message is transmitted (e.g., verbal, written, visual, phone call, email). </w:t>
      </w:r>
      <w:r w:rsidRPr="00CC13C3">
        <w:rPr>
          <w:rFonts w:ascii="Times New Roman" w:eastAsia="Times New Roman" w:hAnsi="Times New Roman" w:cs="Times New Roman"/>
          <w:i/>
          <w:iCs/>
          <w:sz w:val="24"/>
          <w:szCs w:val="24"/>
        </w:rPr>
        <w:t>Importance: Determines how effectively the message reaches the receiver.</w:t>
      </w:r>
    </w:p>
    <w:p w:rsidR="00CC13C3" w:rsidRPr="00CC13C3" w:rsidRDefault="00CC13C3" w:rsidP="004F4565">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Receiver:</w:t>
      </w:r>
      <w:r w:rsidRPr="00CC13C3">
        <w:rPr>
          <w:rFonts w:ascii="Times New Roman" w:eastAsia="Times New Roman" w:hAnsi="Times New Roman" w:cs="Times New Roman"/>
          <w:sz w:val="24"/>
          <w:szCs w:val="24"/>
        </w:rPr>
        <w:t xml:space="preserve"> </w:t>
      </w:r>
      <w:proofErr w:type="gramStart"/>
      <w:r w:rsidRPr="00CC13C3">
        <w:rPr>
          <w:rFonts w:ascii="Times New Roman" w:eastAsia="Times New Roman" w:hAnsi="Times New Roman" w:cs="Times New Roman"/>
          <w:sz w:val="24"/>
          <w:szCs w:val="24"/>
        </w:rPr>
        <w:t>The person or entity to whom the message is directed, who decodes and interprets it</w:t>
      </w:r>
      <w:proofErr w:type="gramEnd"/>
      <w:r w:rsidRPr="00CC13C3">
        <w:rPr>
          <w:rFonts w:ascii="Times New Roman" w:eastAsia="Times New Roman" w:hAnsi="Times New Roman" w:cs="Times New Roman"/>
          <w:sz w:val="24"/>
          <w:szCs w:val="24"/>
        </w:rPr>
        <w:t xml:space="preserve">. </w:t>
      </w:r>
      <w:r w:rsidRPr="00CC13C3">
        <w:rPr>
          <w:rFonts w:ascii="Times New Roman" w:eastAsia="Times New Roman" w:hAnsi="Times New Roman" w:cs="Times New Roman"/>
          <w:i/>
          <w:iCs/>
          <w:sz w:val="24"/>
          <w:szCs w:val="24"/>
        </w:rPr>
        <w:t>Importance: Communication is incomplete without someone to receive and understand the message.</w:t>
      </w:r>
    </w:p>
    <w:p w:rsidR="00CC13C3" w:rsidRPr="00CC13C3" w:rsidRDefault="00CC13C3" w:rsidP="004F4565">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Other valid option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Feedback:</w:t>
      </w:r>
      <w:r w:rsidRPr="00CC13C3">
        <w:rPr>
          <w:rFonts w:ascii="Times New Roman" w:eastAsia="Times New Roman" w:hAnsi="Times New Roman" w:cs="Times New Roman"/>
          <w:sz w:val="24"/>
          <w:szCs w:val="24"/>
        </w:rPr>
        <w:t xml:space="preserve"> The response or reaction of the receiver to the sender's message. </w:t>
      </w:r>
      <w:r w:rsidRPr="00CC13C3">
        <w:rPr>
          <w:rFonts w:ascii="Times New Roman" w:eastAsia="Times New Roman" w:hAnsi="Times New Roman" w:cs="Times New Roman"/>
          <w:i/>
          <w:iCs/>
          <w:sz w:val="24"/>
          <w:szCs w:val="24"/>
        </w:rPr>
        <w:t>Importance: Helps the sender confirm if the message was understood correctly and allows for clarification.</w:t>
      </w:r>
    </w:p>
    <w:p w:rsidR="00CC13C3" w:rsidRPr="00CC13C3" w:rsidRDefault="00CC13C3" w:rsidP="004F4565">
      <w:pPr>
        <w:numPr>
          <w:ilvl w:val="2"/>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Noise:</w:t>
      </w:r>
      <w:r w:rsidRPr="00CC13C3">
        <w:rPr>
          <w:rFonts w:ascii="Times New Roman" w:eastAsia="Times New Roman" w:hAnsi="Times New Roman" w:cs="Times New Roman"/>
          <w:sz w:val="24"/>
          <w:szCs w:val="24"/>
        </w:rPr>
        <w:t xml:space="preserve"> Any interference (physical, psychological, semantic) that disrupts the clear transmission or reception of the message. </w:t>
      </w:r>
      <w:r w:rsidRPr="00CC13C3">
        <w:rPr>
          <w:rFonts w:ascii="Times New Roman" w:eastAsia="Times New Roman" w:hAnsi="Times New Roman" w:cs="Times New Roman"/>
          <w:i/>
          <w:iCs/>
          <w:sz w:val="24"/>
          <w:szCs w:val="24"/>
        </w:rPr>
        <w:t>Importance: Understanding noise helps in minimizing miscommunication.</w:t>
      </w:r>
    </w:p>
    <w:p w:rsidR="00CC13C3" w:rsidRPr="00CC13C3" w:rsidRDefault="00CC13C3" w:rsidP="004F4565">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 List 4 ICT tools used in communication and their uses (3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Tool 1: Mobile Phone</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Use:</w:t>
      </w:r>
      <w:r w:rsidRPr="00CC13C3">
        <w:rPr>
          <w:rFonts w:ascii="Times New Roman" w:eastAsia="Times New Roman" w:hAnsi="Times New Roman" w:cs="Times New Roman"/>
          <w:sz w:val="24"/>
          <w:szCs w:val="24"/>
        </w:rPr>
        <w:t xml:space="preserve"> Enables voice calls, text messaging (SMS), and access to mobile internet for instant communication on the go.</w:t>
      </w:r>
    </w:p>
    <w:p w:rsidR="00CC13C3" w:rsidRPr="00CC13C3" w:rsidRDefault="00CC13C3" w:rsidP="004F4565">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Tool 2: Email</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Use:</w:t>
      </w:r>
      <w:r w:rsidRPr="00CC13C3">
        <w:rPr>
          <w:rFonts w:ascii="Times New Roman" w:eastAsia="Times New Roman" w:hAnsi="Times New Roman" w:cs="Times New Roman"/>
          <w:sz w:val="24"/>
          <w:szCs w:val="24"/>
        </w:rPr>
        <w:t xml:space="preserve"> Allows sending and receiving written messages electronically, often with attachments, suitable for formal and informal communication.</w:t>
      </w:r>
    </w:p>
    <w:p w:rsidR="00CC13C3" w:rsidRPr="00CC13C3" w:rsidRDefault="00CC13C3" w:rsidP="004F4565">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Tool 3: Video Conferencing Software (e.g., Zoom, Google Meet)</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Use:</w:t>
      </w:r>
      <w:r w:rsidRPr="00CC13C3">
        <w:rPr>
          <w:rFonts w:ascii="Times New Roman" w:eastAsia="Times New Roman" w:hAnsi="Times New Roman" w:cs="Times New Roman"/>
          <w:sz w:val="24"/>
          <w:szCs w:val="24"/>
        </w:rPr>
        <w:t xml:space="preserve"> Facilitates real-time, face-to-face communication over long distances, ideal for meetings, online classes, and remote collaboration.</w:t>
      </w:r>
    </w:p>
    <w:p w:rsidR="00CC13C3" w:rsidRPr="00CC13C3" w:rsidRDefault="00CC13C3" w:rsidP="004F4565">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Tool 4: Internet Browsers (e.g., Chrome, Firefox)</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Use:</w:t>
      </w:r>
      <w:r w:rsidRPr="00CC13C3">
        <w:rPr>
          <w:rFonts w:ascii="Times New Roman" w:eastAsia="Times New Roman" w:hAnsi="Times New Roman" w:cs="Times New Roman"/>
          <w:sz w:val="24"/>
          <w:szCs w:val="24"/>
        </w:rPr>
        <w:t xml:space="preserve"> Provides access to vast amounts of information and various online communication platforms like social media, forums, and web-based messaging services.</w:t>
      </w:r>
    </w:p>
    <w:p w:rsidR="00CC13C3" w:rsidRPr="00CC13C3" w:rsidRDefault="00CC13C3" w:rsidP="004F4565">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Other valid options):</w:t>
      </w:r>
      <w:r w:rsidRPr="00CC13C3">
        <w:rPr>
          <w:rFonts w:ascii="Times New Roman" w:eastAsia="Times New Roman" w:hAnsi="Times New Roman" w:cs="Times New Roman"/>
          <w:sz w:val="24"/>
          <w:szCs w:val="24"/>
        </w:rPr>
        <w:t xml:space="preserve"> Social Media Platforms (e.g., WhatsApp, Facebook, X), Instant Messaging Apps, Project Management Tools (with communication features), Digital Whiteboard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TASK 2: DRAWING, DIMENSIONING &amp; GEOMETRY (6 Mark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8. Plane Geometry &amp; Shapes</w:t>
      </w:r>
    </w:p>
    <w:p w:rsidR="00CC13C3" w:rsidRPr="00CC13C3" w:rsidRDefault="00CC13C3" w:rsidP="004F4565">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 Construct a drawing showing combined 2D shapes like rectangles, triangles, and circles (2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i/>
          <w:iCs/>
          <w:sz w:val="24"/>
          <w:szCs w:val="24"/>
        </w:rPr>
        <w:t>(Learner's drawing should depict a clear combination. Example: A house shape made of a rectangle for the base, a triangle for the roof, and a circle for a window. Or a robot made of various shapes).</w:t>
      </w:r>
    </w:p>
    <w:p w:rsidR="00CC13C3" w:rsidRPr="00CC13C3" w:rsidRDefault="00CC13C3" w:rsidP="004F4565">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 Construct a basic 3D object (cuboid or cylinder) using freehand sketching (2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i/>
          <w:iCs/>
          <w:sz w:val="24"/>
          <w:szCs w:val="24"/>
        </w:rPr>
        <w:t>(Learner's drawing should show a recognizable cuboid or cylinder with an attempt at perspective, e.g., drawing receding parallel lines for the cuboid or ellipses for the top/bottom of the cylinder).</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9. Dimensioning and Technical Drawing</w:t>
      </w:r>
    </w:p>
    <w:p w:rsidR="00CC13C3" w:rsidRPr="00CC13C3" w:rsidRDefault="00CC13C3" w:rsidP="004F4565">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lastRenderedPageBreak/>
        <w:t>a. Explain 4 types of lines used in dimensioning (2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i/>
          <w:iCs/>
          <w:sz w:val="24"/>
          <w:szCs w:val="24"/>
        </w:rPr>
        <w:t>(Learner should draw a representation of each line type alongside its explanation. Textual description suffices here).</w:t>
      </w:r>
    </w:p>
    <w:p w:rsidR="00CC13C3" w:rsidRPr="00CC13C3" w:rsidRDefault="00CC13C3" w:rsidP="004F4565">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Line Type 1: Dimension Line</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Drawing/Description:</w:t>
      </w:r>
      <w:r w:rsidRPr="00CC13C3">
        <w:rPr>
          <w:rFonts w:ascii="Times New Roman" w:eastAsia="Times New Roman" w:hAnsi="Times New Roman" w:cs="Times New Roman"/>
          <w:sz w:val="24"/>
          <w:szCs w:val="24"/>
        </w:rPr>
        <w:t xml:space="preserve"> Thin, continuous line, typically with arrowheads at its ends, placed between extension lines.</w:t>
      </w:r>
    </w:p>
    <w:p w:rsidR="00CC13C3" w:rsidRPr="00CC13C3" w:rsidRDefault="00CC13C3" w:rsidP="004F4565">
      <w:pPr>
        <w:numPr>
          <w:ilvl w:val="2"/>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Purpose:</w:t>
      </w:r>
      <w:r w:rsidRPr="00CC13C3">
        <w:rPr>
          <w:rFonts w:ascii="Times New Roman" w:eastAsia="Times New Roman" w:hAnsi="Times New Roman" w:cs="Times New Roman"/>
          <w:sz w:val="24"/>
          <w:szCs w:val="24"/>
        </w:rPr>
        <w:t xml:space="preserve"> Indicates the exact distance or size being measured.</w:t>
      </w:r>
    </w:p>
    <w:p w:rsidR="00CC13C3" w:rsidRPr="00CC13C3" w:rsidRDefault="00CC13C3" w:rsidP="004F4565">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Line Type 2: Extension Line</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Drawing/Description:</w:t>
      </w:r>
      <w:r w:rsidRPr="00CC13C3">
        <w:rPr>
          <w:rFonts w:ascii="Times New Roman" w:eastAsia="Times New Roman" w:hAnsi="Times New Roman" w:cs="Times New Roman"/>
          <w:sz w:val="24"/>
          <w:szCs w:val="24"/>
        </w:rPr>
        <w:t xml:space="preserve"> Thin, continuous line extending from the feature being dimensioned, perpendicular to the dimension line. It does not touch the object.</w:t>
      </w:r>
    </w:p>
    <w:p w:rsidR="00CC13C3" w:rsidRPr="00CC13C3" w:rsidRDefault="00CC13C3" w:rsidP="004F4565">
      <w:pPr>
        <w:numPr>
          <w:ilvl w:val="2"/>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Purpose:</w:t>
      </w:r>
      <w:r w:rsidRPr="00CC13C3">
        <w:rPr>
          <w:rFonts w:ascii="Times New Roman" w:eastAsia="Times New Roman" w:hAnsi="Times New Roman" w:cs="Times New Roman"/>
          <w:sz w:val="24"/>
          <w:szCs w:val="24"/>
        </w:rPr>
        <w:t xml:space="preserve"> Helps to establish the limits or boundaries of the dimension being indicated.</w:t>
      </w:r>
    </w:p>
    <w:p w:rsidR="00CC13C3" w:rsidRPr="00CC13C3" w:rsidRDefault="00CC13C3" w:rsidP="004F4565">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Line Type 3: Leader Line</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Drawing/Description:</w:t>
      </w:r>
      <w:r w:rsidRPr="00CC13C3">
        <w:rPr>
          <w:rFonts w:ascii="Times New Roman" w:eastAsia="Times New Roman" w:hAnsi="Times New Roman" w:cs="Times New Roman"/>
          <w:sz w:val="24"/>
          <w:szCs w:val="24"/>
        </w:rPr>
        <w:t xml:space="preserve"> Thin, continuous line with an arrowhead at one end, pointing from a note or a dimension value to a specific feature on the drawing.</w:t>
      </w:r>
    </w:p>
    <w:p w:rsidR="00CC13C3" w:rsidRPr="00CC13C3" w:rsidRDefault="00CC13C3" w:rsidP="004F4565">
      <w:pPr>
        <w:numPr>
          <w:ilvl w:val="2"/>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Purpose:</w:t>
      </w:r>
      <w:r w:rsidRPr="00CC13C3">
        <w:rPr>
          <w:rFonts w:ascii="Times New Roman" w:eastAsia="Times New Roman" w:hAnsi="Times New Roman" w:cs="Times New Roman"/>
          <w:sz w:val="24"/>
          <w:szCs w:val="24"/>
        </w:rPr>
        <w:t xml:space="preserve"> Used to connect a specific annotation (like a diameter, radius, or note) to the feature it describes.</w:t>
      </w:r>
    </w:p>
    <w:p w:rsidR="00CC13C3" w:rsidRPr="00CC13C3" w:rsidRDefault="00CC13C3" w:rsidP="004F4565">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Line Type 4: Visible/Outline Line</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Drawing/Description:</w:t>
      </w:r>
      <w:r w:rsidRPr="00CC13C3">
        <w:rPr>
          <w:rFonts w:ascii="Times New Roman" w:eastAsia="Times New Roman" w:hAnsi="Times New Roman" w:cs="Times New Roman"/>
          <w:sz w:val="24"/>
          <w:szCs w:val="24"/>
        </w:rPr>
        <w:t xml:space="preserve"> Thick, continuous solid line.</w:t>
      </w:r>
    </w:p>
    <w:p w:rsidR="00CC13C3" w:rsidRPr="00CC13C3" w:rsidRDefault="00CC13C3" w:rsidP="004F4565">
      <w:pPr>
        <w:numPr>
          <w:ilvl w:val="2"/>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Purpose:</w:t>
      </w:r>
      <w:r w:rsidRPr="00CC13C3">
        <w:rPr>
          <w:rFonts w:ascii="Times New Roman" w:eastAsia="Times New Roman" w:hAnsi="Times New Roman" w:cs="Times New Roman"/>
          <w:sz w:val="24"/>
          <w:szCs w:val="24"/>
        </w:rPr>
        <w:t xml:space="preserve"> Represents the visible edges and outlines of the object being drawn. (Though not strictly "dimensioning lines," they are fundamental to technical drawing where dimensioning occurs).</w:t>
      </w:r>
    </w:p>
    <w:p w:rsidR="00CC13C3" w:rsidRPr="00CC13C3" w:rsidRDefault="00CC13C3" w:rsidP="004F4565">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lternative valid for 4th line): Hidden Line</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Drawing/Description:</w:t>
      </w:r>
      <w:r w:rsidRPr="00CC13C3">
        <w:rPr>
          <w:rFonts w:ascii="Times New Roman" w:eastAsia="Times New Roman" w:hAnsi="Times New Roman" w:cs="Times New Roman"/>
          <w:sz w:val="24"/>
          <w:szCs w:val="24"/>
        </w:rPr>
        <w:t xml:space="preserve"> Medium thickness, dashed line (short dashes of equal length).</w:t>
      </w:r>
    </w:p>
    <w:p w:rsidR="00CC13C3" w:rsidRPr="00CC13C3" w:rsidRDefault="00CC13C3" w:rsidP="004F4565">
      <w:pPr>
        <w:numPr>
          <w:ilvl w:val="2"/>
          <w:numId w:val="19"/>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Purpose:</w:t>
      </w:r>
      <w:r w:rsidRPr="00CC13C3">
        <w:rPr>
          <w:rFonts w:ascii="Times New Roman" w:eastAsia="Times New Roman" w:hAnsi="Times New Roman" w:cs="Times New Roman"/>
          <w:sz w:val="24"/>
          <w:szCs w:val="24"/>
        </w:rPr>
        <w:t xml:space="preserve"> Represents features or edges that are not visible from the current view.</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TASK 3: MATERIALS, ENTREPRENEURSHIP &amp; FINANCE (6 Mark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5. Materials in Use</w:t>
      </w:r>
    </w:p>
    <w:p w:rsidR="00CC13C3" w:rsidRPr="00CC13C3" w:rsidRDefault="00CC13C3" w:rsidP="004F4565">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 List 4 types of metallic materials and describe one use for each (2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etallic Material 1: Steel</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2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Use:</w:t>
      </w:r>
      <w:r w:rsidRPr="00CC13C3">
        <w:rPr>
          <w:rFonts w:ascii="Times New Roman" w:eastAsia="Times New Roman" w:hAnsi="Times New Roman" w:cs="Times New Roman"/>
          <w:sz w:val="24"/>
          <w:szCs w:val="24"/>
        </w:rPr>
        <w:t xml:space="preserve"> Construction of buildings (beams, columns), car bodies, tools, kitchen utensils.</w:t>
      </w:r>
    </w:p>
    <w:p w:rsidR="00CC13C3" w:rsidRPr="00CC13C3" w:rsidRDefault="00CC13C3" w:rsidP="004F4565">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etallic Material 2: Aluminum</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2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Use:</w:t>
      </w:r>
      <w:r w:rsidRPr="00CC13C3">
        <w:rPr>
          <w:rFonts w:ascii="Times New Roman" w:eastAsia="Times New Roman" w:hAnsi="Times New Roman" w:cs="Times New Roman"/>
          <w:sz w:val="24"/>
          <w:szCs w:val="24"/>
        </w:rPr>
        <w:t xml:space="preserve"> Aircraft parts, beverage cans, window frames, cooking </w:t>
      </w:r>
      <w:proofErr w:type="gramStart"/>
      <w:r w:rsidRPr="00CC13C3">
        <w:rPr>
          <w:rFonts w:ascii="Times New Roman" w:eastAsia="Times New Roman" w:hAnsi="Times New Roman" w:cs="Times New Roman"/>
          <w:sz w:val="24"/>
          <w:szCs w:val="24"/>
        </w:rPr>
        <w:t>foil,</w:t>
      </w:r>
      <w:proofErr w:type="gramEnd"/>
      <w:r w:rsidRPr="00CC13C3">
        <w:rPr>
          <w:rFonts w:ascii="Times New Roman" w:eastAsia="Times New Roman" w:hAnsi="Times New Roman" w:cs="Times New Roman"/>
          <w:sz w:val="24"/>
          <w:szCs w:val="24"/>
        </w:rPr>
        <w:t xml:space="preserve"> electrical transmission lines.</w:t>
      </w:r>
    </w:p>
    <w:p w:rsidR="00CC13C3" w:rsidRPr="00CC13C3" w:rsidRDefault="00CC13C3" w:rsidP="004F4565">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etallic Material 3: Copper</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2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Use:</w:t>
      </w:r>
      <w:r w:rsidRPr="00CC13C3">
        <w:rPr>
          <w:rFonts w:ascii="Times New Roman" w:eastAsia="Times New Roman" w:hAnsi="Times New Roman" w:cs="Times New Roman"/>
          <w:sz w:val="24"/>
          <w:szCs w:val="24"/>
        </w:rPr>
        <w:t xml:space="preserve"> Electrical wiring, plumbing pipes, roofing, coins, heat exchangers.</w:t>
      </w:r>
    </w:p>
    <w:p w:rsidR="00CC13C3" w:rsidRPr="00CC13C3" w:rsidRDefault="00CC13C3" w:rsidP="004F4565">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etallic Material 4: Iron (e.g., Cast Iron)</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2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Use:</w:t>
      </w:r>
      <w:r w:rsidRPr="00CC13C3">
        <w:rPr>
          <w:rFonts w:ascii="Times New Roman" w:eastAsia="Times New Roman" w:hAnsi="Times New Roman" w:cs="Times New Roman"/>
          <w:sz w:val="24"/>
          <w:szCs w:val="24"/>
        </w:rPr>
        <w:t xml:space="preserve"> Engine blocks, manhole covers, frying pans, structural components.</w:t>
      </w:r>
    </w:p>
    <w:p w:rsidR="00CC13C3" w:rsidRPr="00CC13C3" w:rsidRDefault="00CC13C3" w:rsidP="004F4565">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 State two physical properties of each of the above (2 marks)</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teel:</w:t>
      </w:r>
      <w:r w:rsidRPr="00CC13C3">
        <w:rPr>
          <w:rFonts w:ascii="Times New Roman" w:eastAsia="Times New Roman" w:hAnsi="Times New Roman" w:cs="Times New Roman"/>
          <w:sz w:val="24"/>
          <w:szCs w:val="24"/>
        </w:rPr>
        <w:t xml:space="preserve"> High strength, Hard, Ductile, Malleable.</w:t>
      </w:r>
    </w:p>
    <w:p w:rsidR="00CC13C3" w:rsidRPr="00CC13C3" w:rsidRDefault="00CC13C3" w:rsidP="004F4565">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luminum:</w:t>
      </w:r>
      <w:r w:rsidRPr="00CC13C3">
        <w:rPr>
          <w:rFonts w:ascii="Times New Roman" w:eastAsia="Times New Roman" w:hAnsi="Times New Roman" w:cs="Times New Roman"/>
          <w:sz w:val="24"/>
          <w:szCs w:val="24"/>
        </w:rPr>
        <w:t xml:space="preserve"> Lightweight, Good electrical conductor, Good thermal conductor, Corrosion resistant (due to oxide layer).</w:t>
      </w:r>
    </w:p>
    <w:p w:rsidR="00CC13C3" w:rsidRPr="00CC13C3" w:rsidRDefault="00CC13C3" w:rsidP="004F4565">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opper:</w:t>
      </w:r>
      <w:r w:rsidRPr="00CC13C3">
        <w:rPr>
          <w:rFonts w:ascii="Times New Roman" w:eastAsia="Times New Roman" w:hAnsi="Times New Roman" w:cs="Times New Roman"/>
          <w:sz w:val="24"/>
          <w:szCs w:val="24"/>
        </w:rPr>
        <w:t xml:space="preserve"> Excellent electrical conductor, </w:t>
      </w:r>
      <w:proofErr w:type="gramStart"/>
      <w:r w:rsidRPr="00CC13C3">
        <w:rPr>
          <w:rFonts w:ascii="Times New Roman" w:eastAsia="Times New Roman" w:hAnsi="Times New Roman" w:cs="Times New Roman"/>
          <w:sz w:val="24"/>
          <w:szCs w:val="24"/>
        </w:rPr>
        <w:t>Excellent</w:t>
      </w:r>
      <w:proofErr w:type="gramEnd"/>
      <w:r w:rsidRPr="00CC13C3">
        <w:rPr>
          <w:rFonts w:ascii="Times New Roman" w:eastAsia="Times New Roman" w:hAnsi="Times New Roman" w:cs="Times New Roman"/>
          <w:sz w:val="24"/>
          <w:szCs w:val="24"/>
        </w:rPr>
        <w:t xml:space="preserve"> thermal conductor, Ductile, Malleable, Distinct reddish-brown color.</w:t>
      </w:r>
    </w:p>
    <w:p w:rsidR="00CC13C3" w:rsidRPr="00CC13C3" w:rsidRDefault="00CC13C3" w:rsidP="004F4565">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Iron (Cast Iron):</w:t>
      </w:r>
      <w:r w:rsidRPr="00CC13C3">
        <w:rPr>
          <w:rFonts w:ascii="Times New Roman" w:eastAsia="Times New Roman" w:hAnsi="Times New Roman" w:cs="Times New Roman"/>
          <w:sz w:val="24"/>
          <w:szCs w:val="24"/>
        </w:rPr>
        <w:t xml:space="preserve"> High compressive strength, Brittle, Good machinability, Good vibration damping.</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6. Entrepreneurship and Economic Resources</w:t>
      </w:r>
    </w:p>
    <w:p w:rsidR="00CC13C3" w:rsidRPr="00CC13C3" w:rsidRDefault="00CC13C3" w:rsidP="004F4565">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lastRenderedPageBreak/>
        <w:t>a. Describe 2 qualities of a good entrepreneur and give an example from your community (1 mark)</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Quality 1: Initiative/</w:t>
      </w:r>
      <w:proofErr w:type="spellStart"/>
      <w:r w:rsidRPr="00CC13C3">
        <w:rPr>
          <w:rFonts w:ascii="Times New Roman" w:eastAsia="Times New Roman" w:hAnsi="Times New Roman" w:cs="Times New Roman"/>
          <w:b/>
          <w:bCs/>
          <w:sz w:val="24"/>
          <w:szCs w:val="24"/>
        </w:rPr>
        <w:t>Proactiveness</w:t>
      </w:r>
      <w:proofErr w:type="spellEnd"/>
      <w:r w:rsidRPr="00CC13C3">
        <w:rPr>
          <w:rFonts w:ascii="Times New Roman" w:eastAsia="Times New Roman" w:hAnsi="Times New Roman" w:cs="Times New Roman"/>
          <w:b/>
          <w:bCs/>
          <w:sz w:val="24"/>
          <w:szCs w:val="24"/>
        </w:rPr>
        <w:t>:</w:t>
      </w:r>
      <w:r w:rsidRPr="00CC13C3">
        <w:rPr>
          <w:rFonts w:ascii="Times New Roman" w:eastAsia="Times New Roman" w:hAnsi="Times New Roman" w:cs="Times New Roman"/>
          <w:sz w:val="24"/>
          <w:szCs w:val="24"/>
        </w:rPr>
        <w:t xml:space="preserve"> They don't wait for opportunities but actively seek them out and start ventures. </w:t>
      </w:r>
    </w:p>
    <w:p w:rsidR="00CC13C3" w:rsidRPr="00CC13C3" w:rsidRDefault="00CC13C3" w:rsidP="004F4565">
      <w:pPr>
        <w:numPr>
          <w:ilvl w:val="2"/>
          <w:numId w:val="2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Example (Community based):</w:t>
      </w:r>
      <w:r w:rsidRPr="00CC13C3">
        <w:rPr>
          <w:rFonts w:ascii="Times New Roman" w:eastAsia="Times New Roman" w:hAnsi="Times New Roman" w:cs="Times New Roman"/>
          <w:sz w:val="24"/>
          <w:szCs w:val="24"/>
        </w:rPr>
        <w:t xml:space="preserve"> "Mama </w:t>
      </w:r>
      <w:proofErr w:type="spellStart"/>
      <w:r w:rsidRPr="00CC13C3">
        <w:rPr>
          <w:rFonts w:ascii="Times New Roman" w:eastAsia="Times New Roman" w:hAnsi="Times New Roman" w:cs="Times New Roman"/>
          <w:sz w:val="24"/>
          <w:szCs w:val="24"/>
        </w:rPr>
        <w:t>Akinyi</w:t>
      </w:r>
      <w:proofErr w:type="spellEnd"/>
      <w:r w:rsidRPr="00CC13C3">
        <w:rPr>
          <w:rFonts w:ascii="Times New Roman" w:eastAsia="Times New Roman" w:hAnsi="Times New Roman" w:cs="Times New Roman"/>
          <w:sz w:val="24"/>
          <w:szCs w:val="24"/>
        </w:rPr>
        <w:t xml:space="preserve"> who noticed there was no fresh bread vendor in her village, so she took a loan, bought a small oven, and started baking and selling bread to meet the demand."</w:t>
      </w:r>
    </w:p>
    <w:p w:rsidR="00CC13C3" w:rsidRPr="00CC13C3" w:rsidRDefault="00CC13C3" w:rsidP="004F4565">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Quality 2: Risk-taker:</w:t>
      </w:r>
      <w:r w:rsidRPr="00CC13C3">
        <w:rPr>
          <w:rFonts w:ascii="Times New Roman" w:eastAsia="Times New Roman" w:hAnsi="Times New Roman" w:cs="Times New Roman"/>
          <w:sz w:val="24"/>
          <w:szCs w:val="24"/>
        </w:rPr>
        <w:t xml:space="preserve"> They are willing to take calculated risks and invest time, money, and effort into their ideas, understanding that failure is a possibility but also an opportunity to learn. </w:t>
      </w:r>
    </w:p>
    <w:p w:rsidR="00CC13C3" w:rsidRPr="00CC13C3" w:rsidRDefault="00CC13C3" w:rsidP="004F4565">
      <w:pPr>
        <w:numPr>
          <w:ilvl w:val="2"/>
          <w:numId w:val="2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Example (Community based):</w:t>
      </w:r>
      <w:r w:rsidRPr="00CC13C3">
        <w:rPr>
          <w:rFonts w:ascii="Times New Roman" w:eastAsia="Times New Roman" w:hAnsi="Times New Roman" w:cs="Times New Roman"/>
          <w:sz w:val="24"/>
          <w:szCs w:val="24"/>
        </w:rPr>
        <w:t xml:space="preserve"> "Bwana Juma, who quit his stable job to start a new business recycling plastic waste, despite the initial uncertainties in market acceptance and production costs, driven by his belief in the venture."</w:t>
      </w:r>
    </w:p>
    <w:p w:rsidR="00CC13C3" w:rsidRPr="00CC13C3" w:rsidRDefault="00CC13C3" w:rsidP="004F4565">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Other valid qualities):</w:t>
      </w:r>
      <w:r w:rsidRPr="00CC13C3">
        <w:rPr>
          <w:rFonts w:ascii="Times New Roman" w:eastAsia="Times New Roman" w:hAnsi="Times New Roman" w:cs="Times New Roman"/>
          <w:sz w:val="24"/>
          <w:szCs w:val="24"/>
        </w:rPr>
        <w:t xml:space="preserve"> Creativity, Persistence, Problem-solver, Visionary, Adaptability, Self-confidence.</w:t>
      </w:r>
    </w:p>
    <w:p w:rsidR="00CC13C3" w:rsidRPr="00CC13C3" w:rsidRDefault="00CC13C3" w:rsidP="004F4565">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 List 2 characteristics of economic resources (1 mark)</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haracteristic 1: Scarcity:</w:t>
      </w:r>
      <w:r w:rsidRPr="00CC13C3">
        <w:rPr>
          <w:rFonts w:ascii="Times New Roman" w:eastAsia="Times New Roman" w:hAnsi="Times New Roman" w:cs="Times New Roman"/>
          <w:sz w:val="24"/>
          <w:szCs w:val="24"/>
        </w:rPr>
        <w:t xml:space="preserve"> Economic resources are limited in supply relative to the demand for them.</w:t>
      </w:r>
    </w:p>
    <w:p w:rsidR="00CC13C3" w:rsidRPr="00CC13C3" w:rsidRDefault="00CC13C3" w:rsidP="004F4565">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haracteristic 2: Utility:</w:t>
      </w:r>
      <w:r w:rsidRPr="00CC13C3">
        <w:rPr>
          <w:rFonts w:ascii="Times New Roman" w:eastAsia="Times New Roman" w:hAnsi="Times New Roman" w:cs="Times New Roman"/>
          <w:sz w:val="24"/>
          <w:szCs w:val="24"/>
        </w:rPr>
        <w:t xml:space="preserve"> They have the ability to satisfy human wants and needs.</w:t>
      </w:r>
    </w:p>
    <w:p w:rsidR="00CC13C3" w:rsidRPr="00CC13C3" w:rsidRDefault="00CC13C3" w:rsidP="004F4565">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Other valid characteristics):</w:t>
      </w:r>
      <w:r w:rsidRPr="00CC13C3">
        <w:rPr>
          <w:rFonts w:ascii="Times New Roman" w:eastAsia="Times New Roman" w:hAnsi="Times New Roman" w:cs="Times New Roman"/>
          <w:sz w:val="24"/>
          <w:szCs w:val="24"/>
        </w:rPr>
        <w:t xml:space="preserve"> Transferability/Exchangeability (can be bought and sold), Variability (different qualities), Productive (can be used to produce goods and services).</w:t>
      </w:r>
    </w:p>
    <w:p w:rsidR="00CC13C3" w:rsidRPr="00CC13C3" w:rsidRDefault="00CC13C3" w:rsidP="00CC13C3">
      <w:p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7. Money, Budgeting, and Saving</w:t>
      </w:r>
    </w:p>
    <w:p w:rsidR="00CC13C3" w:rsidRPr="00CC13C3" w:rsidRDefault="00CC13C3" w:rsidP="004F4565">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a. State 2 characteristics of money and explain one security feature of the Kenyan currency (1 mark)</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Characteristics (any two):</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Medium of Exchange:</w:t>
      </w:r>
      <w:r w:rsidRPr="00CC13C3">
        <w:rPr>
          <w:rFonts w:ascii="Times New Roman" w:eastAsia="Times New Roman" w:hAnsi="Times New Roman" w:cs="Times New Roman"/>
          <w:sz w:val="24"/>
          <w:szCs w:val="24"/>
        </w:rPr>
        <w:t xml:space="preserve"> It is widely accepted as payment for goods and services.</w:t>
      </w:r>
    </w:p>
    <w:p w:rsidR="00CC13C3" w:rsidRPr="00CC13C3" w:rsidRDefault="00CC13C3" w:rsidP="004F4565">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tore of Value:</w:t>
      </w:r>
      <w:r w:rsidRPr="00CC13C3">
        <w:rPr>
          <w:rFonts w:ascii="Times New Roman" w:eastAsia="Times New Roman" w:hAnsi="Times New Roman" w:cs="Times New Roman"/>
          <w:sz w:val="24"/>
          <w:szCs w:val="24"/>
        </w:rPr>
        <w:t xml:space="preserve"> It can be saved and used in the future without losing significant value.</w:t>
      </w:r>
    </w:p>
    <w:p w:rsidR="00CC13C3" w:rsidRPr="00CC13C3" w:rsidRDefault="00CC13C3" w:rsidP="004F4565">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Unit of Account:</w:t>
      </w:r>
      <w:r w:rsidRPr="00CC13C3">
        <w:rPr>
          <w:rFonts w:ascii="Times New Roman" w:eastAsia="Times New Roman" w:hAnsi="Times New Roman" w:cs="Times New Roman"/>
          <w:sz w:val="24"/>
          <w:szCs w:val="24"/>
        </w:rPr>
        <w:t xml:space="preserve"> It provides a common measure for valuing goods, services, and debts.</w:t>
      </w:r>
    </w:p>
    <w:p w:rsidR="00CC13C3" w:rsidRPr="00CC13C3" w:rsidRDefault="00CC13C3" w:rsidP="004F4565">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Divisibility:</w:t>
      </w:r>
      <w:r w:rsidRPr="00CC13C3">
        <w:rPr>
          <w:rFonts w:ascii="Times New Roman" w:eastAsia="Times New Roman" w:hAnsi="Times New Roman" w:cs="Times New Roman"/>
          <w:sz w:val="24"/>
          <w:szCs w:val="24"/>
        </w:rPr>
        <w:t xml:space="preserve"> It can be easily divided into smaller denominations.</w:t>
      </w:r>
    </w:p>
    <w:p w:rsidR="00CC13C3" w:rsidRPr="00CC13C3" w:rsidRDefault="00CC13C3" w:rsidP="004F4565">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Portability:</w:t>
      </w:r>
      <w:r w:rsidRPr="00CC13C3">
        <w:rPr>
          <w:rFonts w:ascii="Times New Roman" w:eastAsia="Times New Roman" w:hAnsi="Times New Roman" w:cs="Times New Roman"/>
          <w:sz w:val="24"/>
          <w:szCs w:val="24"/>
        </w:rPr>
        <w:t xml:space="preserve"> It is easy to carry around.</w:t>
      </w:r>
    </w:p>
    <w:p w:rsidR="00CC13C3" w:rsidRPr="00CC13C3" w:rsidRDefault="00CC13C3" w:rsidP="004F4565">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Durability:</w:t>
      </w:r>
      <w:r w:rsidRPr="00CC13C3">
        <w:rPr>
          <w:rFonts w:ascii="Times New Roman" w:eastAsia="Times New Roman" w:hAnsi="Times New Roman" w:cs="Times New Roman"/>
          <w:sz w:val="24"/>
          <w:szCs w:val="24"/>
        </w:rPr>
        <w:t xml:space="preserve"> It is designed to withstand wear and tear.</w:t>
      </w:r>
    </w:p>
    <w:p w:rsidR="00CC13C3" w:rsidRPr="00CC13C3" w:rsidRDefault="00CC13C3" w:rsidP="004F4565">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ecurity Feature of Kenyan Currency (any one):</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Watermark:</w:t>
      </w:r>
      <w:r w:rsidRPr="00CC13C3">
        <w:rPr>
          <w:rFonts w:ascii="Times New Roman" w:eastAsia="Times New Roman" w:hAnsi="Times New Roman" w:cs="Times New Roman"/>
          <w:sz w:val="24"/>
          <w:szCs w:val="24"/>
        </w:rPr>
        <w:t xml:space="preserve"> A faint image (e.g., a lion's head and the text "CBK") embedded in the paper, visible when held up to the light.</w:t>
      </w:r>
    </w:p>
    <w:p w:rsidR="00CC13C3" w:rsidRPr="00CC13C3" w:rsidRDefault="00CC13C3" w:rsidP="004F4565">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ecurity Thread:</w:t>
      </w:r>
      <w:r w:rsidRPr="00CC13C3">
        <w:rPr>
          <w:rFonts w:ascii="Times New Roman" w:eastAsia="Times New Roman" w:hAnsi="Times New Roman" w:cs="Times New Roman"/>
          <w:sz w:val="24"/>
          <w:szCs w:val="24"/>
        </w:rPr>
        <w:t xml:space="preserve"> A thin, interwoven strip within the paper, which appears as a continuous line when held to light and has micro-text.</w:t>
      </w:r>
    </w:p>
    <w:p w:rsidR="00CC13C3" w:rsidRPr="00CC13C3" w:rsidRDefault="00CC13C3" w:rsidP="004F4565">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See-through Feature (</w:t>
      </w:r>
      <w:proofErr w:type="spellStart"/>
      <w:r w:rsidRPr="00CC13C3">
        <w:rPr>
          <w:rFonts w:ascii="Times New Roman" w:eastAsia="Times New Roman" w:hAnsi="Times New Roman" w:cs="Times New Roman"/>
          <w:b/>
          <w:bCs/>
          <w:sz w:val="24"/>
          <w:szCs w:val="24"/>
        </w:rPr>
        <w:t>Kiongozi</w:t>
      </w:r>
      <w:proofErr w:type="spellEnd"/>
      <w:r w:rsidRPr="00CC13C3">
        <w:rPr>
          <w:rFonts w:ascii="Times New Roman" w:eastAsia="Times New Roman" w:hAnsi="Times New Roman" w:cs="Times New Roman"/>
          <w:b/>
          <w:bCs/>
          <w:sz w:val="24"/>
          <w:szCs w:val="24"/>
        </w:rPr>
        <w:t>):</w:t>
      </w:r>
      <w:r w:rsidRPr="00CC13C3">
        <w:rPr>
          <w:rFonts w:ascii="Times New Roman" w:eastAsia="Times New Roman" w:hAnsi="Times New Roman" w:cs="Times New Roman"/>
          <w:sz w:val="24"/>
          <w:szCs w:val="24"/>
        </w:rPr>
        <w:t xml:space="preserve"> When the note is held to the light, parts of an image on the front and back perfectly combine to form a complete pattern (e.g., the value of the note).</w:t>
      </w:r>
    </w:p>
    <w:p w:rsidR="00CC13C3" w:rsidRPr="00CC13C3" w:rsidRDefault="00CC13C3" w:rsidP="004F4565">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Raised Print (Intaglio):</w:t>
      </w:r>
      <w:r w:rsidRPr="00CC13C3">
        <w:rPr>
          <w:rFonts w:ascii="Times New Roman" w:eastAsia="Times New Roman" w:hAnsi="Times New Roman" w:cs="Times New Roman"/>
          <w:sz w:val="24"/>
          <w:szCs w:val="24"/>
        </w:rPr>
        <w:t xml:space="preserve"> The text and images feel rough to the touch (e.g., the portrait, the value numerals).</w:t>
      </w:r>
    </w:p>
    <w:p w:rsidR="00CC13C3" w:rsidRPr="00CC13C3" w:rsidRDefault="00CC13C3" w:rsidP="004F4565">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b. Mention one importance of financial goal setting for a learner (1 mark)</w:t>
      </w:r>
      <w:r w:rsidRPr="00CC13C3">
        <w:rPr>
          <w:rFonts w:ascii="Times New Roman" w:eastAsia="Times New Roman" w:hAnsi="Times New Roman" w:cs="Times New Roman"/>
          <w:sz w:val="24"/>
          <w:szCs w:val="24"/>
        </w:rPr>
        <w:t xml:space="preserve"> </w:t>
      </w:r>
    </w:p>
    <w:p w:rsidR="00CC13C3" w:rsidRPr="00CC13C3" w:rsidRDefault="00CC13C3" w:rsidP="004F4565">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b/>
          <w:bCs/>
          <w:sz w:val="24"/>
          <w:szCs w:val="24"/>
        </w:rPr>
        <w:t>Importance:</w:t>
      </w:r>
      <w:r w:rsidRPr="00CC13C3">
        <w:rPr>
          <w:rFonts w:ascii="Times New Roman" w:eastAsia="Times New Roman" w:hAnsi="Times New Roman" w:cs="Times New Roman"/>
          <w:sz w:val="24"/>
          <w:szCs w:val="24"/>
        </w:rPr>
        <w:t xml:space="preserve"> </w:t>
      </w:r>
    </w:p>
    <w:p w:rsidR="00CC13C3" w:rsidRPr="00CC13C3" w:rsidRDefault="00CC13C3" w:rsidP="004F4565">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It helps a learner make informed decisions about their spending and saving habits.</w:t>
      </w:r>
    </w:p>
    <w:p w:rsidR="00CC13C3" w:rsidRPr="00CC13C3" w:rsidRDefault="00CC13C3" w:rsidP="004F4565">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It provides motivation to save money for future needs, such as higher education, school trips, or personal projects.</w:t>
      </w:r>
    </w:p>
    <w:p w:rsidR="00CC13C3" w:rsidRPr="00CC13C3" w:rsidRDefault="00CC13C3" w:rsidP="004F4565">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It teaches financial discipline and responsibility from a young age.</w:t>
      </w:r>
    </w:p>
    <w:p w:rsidR="00CC13C3" w:rsidRPr="00CC13C3" w:rsidRDefault="00CC13C3" w:rsidP="004F4565">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CC13C3">
        <w:rPr>
          <w:rFonts w:ascii="Times New Roman" w:eastAsia="Times New Roman" w:hAnsi="Times New Roman" w:cs="Times New Roman"/>
          <w:sz w:val="24"/>
          <w:szCs w:val="24"/>
        </w:rPr>
        <w:t>It helps them prioritize their needs over their wants.</w:t>
      </w:r>
    </w:p>
    <w:p w:rsidR="00E02315" w:rsidRPr="00456156" w:rsidRDefault="000B7B22" w:rsidP="000B7B22">
      <w:pPr>
        <w:spacing w:line="480" w:lineRule="auto"/>
        <w:jc w:val="center"/>
        <w:rPr>
          <w:rFonts w:ascii="Times New Roman" w:hAnsi="Times New Roman" w:cs="Times New Roman"/>
          <w:b/>
          <w:sz w:val="24"/>
          <w:szCs w:val="24"/>
        </w:rPr>
      </w:pPr>
      <w:r w:rsidRPr="00456156">
        <w:rPr>
          <w:rFonts w:ascii="Times New Roman" w:hAnsi="Times New Roman" w:cs="Times New Roman"/>
          <w:b/>
          <w:sz w:val="24"/>
          <w:szCs w:val="24"/>
        </w:rPr>
        <w:t>THIS IS THE LAST PRINTED PAGE.</w:t>
      </w:r>
    </w:p>
    <w:sectPr w:rsidR="00E02315" w:rsidRPr="00456156" w:rsidSect="00D6713C">
      <w:headerReference w:type="even" r:id="rId13"/>
      <w:headerReference w:type="default" r:id="rId14"/>
      <w:footerReference w:type="default" r:id="rId15"/>
      <w:headerReference w:type="first" r:id="rId16"/>
      <w:type w:val="continuous"/>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4565" w:rsidRDefault="004F4565" w:rsidP="000B7B22">
      <w:pPr>
        <w:spacing w:after="0" w:line="240" w:lineRule="auto"/>
      </w:pPr>
      <w:r>
        <w:separator/>
      </w:r>
    </w:p>
  </w:endnote>
  <w:endnote w:type="continuationSeparator" w:id="0">
    <w:p w:rsidR="004F4565" w:rsidRDefault="004F4565" w:rsidP="000B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0B7B22" w:rsidP="000B7B22">
    <w:pPr>
      <w:spacing w:before="100" w:beforeAutospacing="1" w:after="100" w:afterAutospacing="1" w:line="240" w:lineRule="auto"/>
      <w:rPr>
        <w:rFonts w:ascii="Bradley Hand ITC" w:hAnsi="Bradley Hand ITC"/>
        <w:b/>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368D9FA6" wp14:editId="72326FF4">
          <wp:simplePos x="0" y="0"/>
          <wp:positionH relativeFrom="column">
            <wp:posOffset>3635674</wp:posOffset>
          </wp:positionH>
          <wp:positionV relativeFrom="paragraph">
            <wp:posOffset>-278130</wp:posOffset>
          </wp:positionV>
          <wp:extent cx="1187532" cy="1187532"/>
          <wp:effectExtent l="0" t="0" r="0" b="0"/>
          <wp:wrapNone/>
          <wp:docPr id="2" name="Picture 2" descr="C:\Users\Oscar Mwangi\Downloads\ChatGPT Image Jun 18, 2025, 10_21_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scar Mwangi\Downloads\ChatGPT Image Jun 18, 2025, 10_21_14 AM.png"/>
                  <pic:cNvPicPr>
                    <a:picLocks noChangeAspect="1" noChangeArrowheads="1"/>
                  </pic:cNvPicPr>
                </pic:nvPicPr>
                <pic:blipFill>
                  <a:blip r:embed="rId1" cstate="print">
                    <a:clrChange>
                      <a:clrFrom>
                        <a:srgbClr val="F8F5EF"/>
                      </a:clrFrom>
                      <a:clrTo>
                        <a:srgbClr val="F8F5E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7532" cy="1187532"/>
                  </a:xfrm>
                  <a:prstGeom prst="rect">
                    <a:avLst/>
                  </a:prstGeom>
                  <a:noFill/>
                  <a:ln>
                    <a:noFill/>
                  </a:ln>
                </pic:spPr>
              </pic:pic>
            </a:graphicData>
          </a:graphic>
          <wp14:sizeRelH relativeFrom="page">
            <wp14:pctWidth>0</wp14:pctWidth>
          </wp14:sizeRelH>
          <wp14:sizeRelV relativeFrom="page">
            <wp14:pctHeight>0</wp14:pctHeight>
          </wp14:sizeRelV>
        </wp:anchor>
      </w:drawing>
    </w:r>
    <w:r w:rsidR="00CC13C3">
      <w:rPr>
        <w:rFonts w:ascii="Bradley Hand ITC" w:hAnsi="Bradley Hand ITC"/>
        <w:b/>
      </w:rPr>
      <w:t>GRADE 8</w:t>
    </w:r>
    <w:r w:rsidR="00BD27DE">
      <w:rPr>
        <w:rFonts w:ascii="Bradley Hand ITC" w:hAnsi="Bradley Hand ITC"/>
        <w:b/>
      </w:rPr>
      <w:t xml:space="preserve"> </w:t>
    </w:r>
    <w:r w:rsidR="00356181">
      <w:rPr>
        <w:rFonts w:ascii="Bradley Hand ITC" w:hAnsi="Bradley Hand ITC"/>
        <w:b/>
      </w:rPr>
      <w:t>PRETECHNICAL MARKING</w:t>
    </w:r>
    <w:r>
      <w:rPr>
        <w:rFonts w:ascii="Bradley Hand ITC" w:hAnsi="Bradley Hand ITC"/>
        <w:b/>
      </w:rPr>
      <w:t xml:space="preserve"> </w:t>
    </w:r>
    <w:r w:rsidR="00CC13C3">
      <w:rPr>
        <w:rFonts w:ascii="Bradley Hand ITC" w:hAnsi="Bradley Hand ITC"/>
        <w:b/>
      </w:rPr>
      <w:t>SCHEME 8</w:t>
    </w:r>
    <w:r w:rsidR="00356181">
      <w:rPr>
        <w:rFonts w:ascii="Bradley Hand ITC" w:hAnsi="Bradley Hand ITC"/>
        <w:b/>
      </w:rPr>
      <w:t>12</w:t>
    </w:r>
    <w:r w:rsidR="00BD27DE">
      <w:rPr>
        <w:rFonts w:ascii="Bradley Hand ITC" w:hAnsi="Bradley Hand ITC"/>
        <w:b/>
      </w:rPr>
      <w:t>/1</w:t>
    </w:r>
    <w:r w:rsidR="00356181">
      <w:rPr>
        <w:rFonts w:ascii="Bradley Hand ITC" w:hAnsi="Bradley Hand ITC"/>
        <w:b/>
      </w:rPr>
      <w:t xml:space="preserve">2    </w:t>
    </w:r>
    <w:r>
      <w:rPr>
        <w:rFonts w:ascii="Bradley Hand ITC" w:hAnsi="Bradley Hand ITC"/>
        <w:b/>
      </w:rPr>
      <w:t xml:space="preserve">       </w:t>
    </w:r>
    <w:r w:rsidR="0054078F">
      <w:rPr>
        <w:rFonts w:ascii="Bradley Hand ITC" w:hAnsi="Bradley Hand ITC"/>
        <w:b/>
      </w:rPr>
      <w:t xml:space="preserve">                            </w:t>
    </w:r>
    <w:r>
      <w:rPr>
        <w:rFonts w:ascii="Bradley Hand ITC" w:hAnsi="Bradley Hand ITC"/>
        <w:b/>
      </w:rPr>
      <w:t>…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4565" w:rsidRDefault="004F4565" w:rsidP="000B7B22">
      <w:pPr>
        <w:spacing w:after="0" w:line="240" w:lineRule="auto"/>
      </w:pPr>
      <w:r>
        <w:separator/>
      </w:r>
    </w:p>
  </w:footnote>
  <w:footnote w:type="continuationSeparator" w:id="0">
    <w:p w:rsidR="004F4565" w:rsidRDefault="004F4565" w:rsidP="000B7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4F4565">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7" o:spid="_x0000_s2053" type="#_x0000_t75" style="position:absolute;margin-left:0;margin-top:0;width:552.15pt;height:552.15pt;z-index:-251655168;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4F4565">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8" o:spid="_x0000_s2054" type="#_x0000_t75" style="position:absolute;margin-left:0;margin-top:0;width:552.15pt;height:552.15pt;z-index:-251654144;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4F4565">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6" o:spid="_x0000_s2052" type="#_x0000_t75" style="position:absolute;margin-left:0;margin-top:0;width:552.15pt;height:552.15pt;z-index:-251656192;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22713"/>
    <w:multiLevelType w:val="multilevel"/>
    <w:tmpl w:val="7AD0D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6D1F14"/>
    <w:multiLevelType w:val="multilevel"/>
    <w:tmpl w:val="E872DD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4D1574B"/>
    <w:multiLevelType w:val="multilevel"/>
    <w:tmpl w:val="1B0613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73F0584"/>
    <w:multiLevelType w:val="hybridMultilevel"/>
    <w:tmpl w:val="90E63EFC"/>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18872544"/>
    <w:multiLevelType w:val="multilevel"/>
    <w:tmpl w:val="D49277F8"/>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E501946"/>
    <w:multiLevelType w:val="multilevel"/>
    <w:tmpl w:val="02B88DEC"/>
    <w:lvl w:ilvl="0">
      <w:start w:val="1"/>
      <w:numFmt w:val="lowerRoman"/>
      <w:lvlText w:val="%1."/>
      <w:lvlJc w:val="right"/>
      <w:pPr>
        <w:tabs>
          <w:tab w:val="num" w:pos="720"/>
        </w:tabs>
        <w:ind w:left="720" w:hanging="360"/>
      </w:pPr>
      <w:rPr>
        <w:rFonts w:hint="default"/>
        <w:sz w:val="20"/>
      </w:rPr>
    </w:lvl>
    <w:lvl w:ilvl="1">
      <w:start w:val="1"/>
      <w:numFmt w:val="upp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5F304FD"/>
    <w:multiLevelType w:val="multilevel"/>
    <w:tmpl w:val="2C1216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right"/>
      <w:pPr>
        <w:tabs>
          <w:tab w:val="num" w:pos="2160"/>
        </w:tabs>
        <w:ind w:left="2160" w:hanging="360"/>
      </w:pPr>
      <w:rPr>
        <w:rFont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6E31BEF"/>
    <w:multiLevelType w:val="multilevel"/>
    <w:tmpl w:val="93C21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871325D"/>
    <w:multiLevelType w:val="multilevel"/>
    <w:tmpl w:val="87F2CC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8DC3E64"/>
    <w:multiLevelType w:val="hybridMultilevel"/>
    <w:tmpl w:val="8DA6812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2C5B6BCA"/>
    <w:multiLevelType w:val="multilevel"/>
    <w:tmpl w:val="CA64F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0AD0752"/>
    <w:multiLevelType w:val="multilevel"/>
    <w:tmpl w:val="F14A25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3F7368C"/>
    <w:multiLevelType w:val="multilevel"/>
    <w:tmpl w:val="BE0098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5DC077C"/>
    <w:multiLevelType w:val="multilevel"/>
    <w:tmpl w:val="AB0C7F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5D82D60"/>
    <w:multiLevelType w:val="multilevel"/>
    <w:tmpl w:val="DA9E6604"/>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C192234"/>
    <w:multiLevelType w:val="multilevel"/>
    <w:tmpl w:val="C9160FB0"/>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138085B"/>
    <w:multiLevelType w:val="multilevel"/>
    <w:tmpl w:val="830A8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3202ADA"/>
    <w:multiLevelType w:val="multilevel"/>
    <w:tmpl w:val="35D83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8B31879"/>
    <w:multiLevelType w:val="multilevel"/>
    <w:tmpl w:val="121C23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B9B19D7"/>
    <w:multiLevelType w:val="multilevel"/>
    <w:tmpl w:val="119E56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0695461"/>
    <w:multiLevelType w:val="multilevel"/>
    <w:tmpl w:val="946C83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1763D9F"/>
    <w:multiLevelType w:val="multilevel"/>
    <w:tmpl w:val="90FA501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5EF4EB5"/>
    <w:multiLevelType w:val="multilevel"/>
    <w:tmpl w:val="87AC3A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6784569"/>
    <w:multiLevelType w:val="multilevel"/>
    <w:tmpl w:val="3A72B03C"/>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6D07A7A"/>
    <w:multiLevelType w:val="multilevel"/>
    <w:tmpl w:val="EE40B3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E1901FE"/>
    <w:multiLevelType w:val="multilevel"/>
    <w:tmpl w:val="3A4CE1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3BB2F63"/>
    <w:multiLevelType w:val="multilevel"/>
    <w:tmpl w:val="65D4D52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7195C39"/>
    <w:multiLevelType w:val="multilevel"/>
    <w:tmpl w:val="686EAD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97604BC"/>
    <w:multiLevelType w:val="multilevel"/>
    <w:tmpl w:val="DD6E417E"/>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F0111DE"/>
    <w:multiLevelType w:val="multilevel"/>
    <w:tmpl w:val="3C2E1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0"/>
  </w:num>
  <w:num w:numId="3">
    <w:abstractNumId w:val="7"/>
  </w:num>
  <w:num w:numId="4">
    <w:abstractNumId w:val="16"/>
  </w:num>
  <w:num w:numId="5">
    <w:abstractNumId w:val="13"/>
  </w:num>
  <w:num w:numId="6">
    <w:abstractNumId w:val="8"/>
  </w:num>
  <w:num w:numId="7">
    <w:abstractNumId w:val="12"/>
  </w:num>
  <w:num w:numId="8">
    <w:abstractNumId w:val="11"/>
  </w:num>
  <w:num w:numId="9">
    <w:abstractNumId w:val="28"/>
  </w:num>
  <w:num w:numId="10">
    <w:abstractNumId w:val="17"/>
  </w:num>
  <w:num w:numId="11">
    <w:abstractNumId w:val="15"/>
  </w:num>
  <w:num w:numId="12">
    <w:abstractNumId w:val="22"/>
  </w:num>
  <w:num w:numId="13">
    <w:abstractNumId w:val="2"/>
  </w:num>
  <w:num w:numId="14">
    <w:abstractNumId w:val="18"/>
  </w:num>
  <w:num w:numId="15">
    <w:abstractNumId w:val="29"/>
  </w:num>
  <w:num w:numId="16">
    <w:abstractNumId w:val="19"/>
  </w:num>
  <w:num w:numId="17">
    <w:abstractNumId w:val="24"/>
  </w:num>
  <w:num w:numId="18">
    <w:abstractNumId w:val="25"/>
  </w:num>
  <w:num w:numId="19">
    <w:abstractNumId w:val="27"/>
  </w:num>
  <w:num w:numId="20">
    <w:abstractNumId w:val="0"/>
  </w:num>
  <w:num w:numId="21">
    <w:abstractNumId w:val="20"/>
  </w:num>
  <w:num w:numId="22">
    <w:abstractNumId w:val="1"/>
  </w:num>
  <w:num w:numId="23">
    <w:abstractNumId w:val="23"/>
  </w:num>
  <w:num w:numId="24">
    <w:abstractNumId w:val="4"/>
  </w:num>
  <w:num w:numId="25">
    <w:abstractNumId w:val="3"/>
  </w:num>
  <w:num w:numId="26">
    <w:abstractNumId w:val="9"/>
  </w:num>
  <w:num w:numId="27">
    <w:abstractNumId w:val="14"/>
  </w:num>
  <w:num w:numId="28">
    <w:abstractNumId w:val="26"/>
  </w:num>
  <w:num w:numId="29">
    <w:abstractNumId w:val="6"/>
  </w:num>
  <w:num w:numId="30">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B22"/>
    <w:rsid w:val="000B7B22"/>
    <w:rsid w:val="0018071F"/>
    <w:rsid w:val="001D65F7"/>
    <w:rsid w:val="002C4DE4"/>
    <w:rsid w:val="003210A6"/>
    <w:rsid w:val="003213E4"/>
    <w:rsid w:val="00356181"/>
    <w:rsid w:val="00456156"/>
    <w:rsid w:val="004A24D1"/>
    <w:rsid w:val="004F4565"/>
    <w:rsid w:val="0054078F"/>
    <w:rsid w:val="00571D32"/>
    <w:rsid w:val="00686235"/>
    <w:rsid w:val="006A3965"/>
    <w:rsid w:val="00720AA3"/>
    <w:rsid w:val="007C1100"/>
    <w:rsid w:val="007E6CA1"/>
    <w:rsid w:val="00BD27DE"/>
    <w:rsid w:val="00CB32E8"/>
    <w:rsid w:val="00CC13C3"/>
    <w:rsid w:val="00D6713C"/>
    <w:rsid w:val="00DC7DB1"/>
    <w:rsid w:val="00E02315"/>
    <w:rsid w:val="00E57EC4"/>
    <w:rsid w:val="00E76F87"/>
    <w:rsid w:val="00EB750C"/>
    <w:rsid w:val="00F149BC"/>
    <w:rsid w:val="00F55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092027">
      <w:bodyDiv w:val="1"/>
      <w:marLeft w:val="0"/>
      <w:marRight w:val="0"/>
      <w:marTop w:val="0"/>
      <w:marBottom w:val="0"/>
      <w:divBdr>
        <w:top w:val="none" w:sz="0" w:space="0" w:color="auto"/>
        <w:left w:val="none" w:sz="0" w:space="0" w:color="auto"/>
        <w:bottom w:val="none" w:sz="0" w:space="0" w:color="auto"/>
        <w:right w:val="none" w:sz="0" w:space="0" w:color="auto"/>
      </w:divBdr>
      <w:divsChild>
        <w:div w:id="1503158891">
          <w:marLeft w:val="0"/>
          <w:marRight w:val="0"/>
          <w:marTop w:val="0"/>
          <w:marBottom w:val="0"/>
          <w:divBdr>
            <w:top w:val="none" w:sz="0" w:space="0" w:color="auto"/>
            <w:left w:val="none" w:sz="0" w:space="0" w:color="auto"/>
            <w:bottom w:val="none" w:sz="0" w:space="0" w:color="auto"/>
            <w:right w:val="none" w:sz="0" w:space="0" w:color="auto"/>
          </w:divBdr>
          <w:divsChild>
            <w:div w:id="1727336855">
              <w:marLeft w:val="0"/>
              <w:marRight w:val="0"/>
              <w:marTop w:val="0"/>
              <w:marBottom w:val="0"/>
              <w:divBdr>
                <w:top w:val="none" w:sz="0" w:space="0" w:color="auto"/>
                <w:left w:val="none" w:sz="0" w:space="0" w:color="auto"/>
                <w:bottom w:val="none" w:sz="0" w:space="0" w:color="auto"/>
                <w:right w:val="none" w:sz="0" w:space="0" w:color="auto"/>
              </w:divBdr>
              <w:divsChild>
                <w:div w:id="2071921043">
                  <w:marLeft w:val="0"/>
                  <w:marRight w:val="0"/>
                  <w:marTop w:val="0"/>
                  <w:marBottom w:val="0"/>
                  <w:divBdr>
                    <w:top w:val="none" w:sz="0" w:space="0" w:color="auto"/>
                    <w:left w:val="none" w:sz="0" w:space="0" w:color="auto"/>
                    <w:bottom w:val="none" w:sz="0" w:space="0" w:color="auto"/>
                    <w:right w:val="none" w:sz="0" w:space="0" w:color="auto"/>
                  </w:divBdr>
                  <w:divsChild>
                    <w:div w:id="149296815">
                      <w:marLeft w:val="0"/>
                      <w:marRight w:val="0"/>
                      <w:marTop w:val="0"/>
                      <w:marBottom w:val="0"/>
                      <w:divBdr>
                        <w:top w:val="none" w:sz="0" w:space="0" w:color="auto"/>
                        <w:left w:val="none" w:sz="0" w:space="0" w:color="auto"/>
                        <w:bottom w:val="none" w:sz="0" w:space="0" w:color="auto"/>
                        <w:right w:val="none" w:sz="0" w:space="0" w:color="auto"/>
                      </w:divBdr>
                    </w:div>
                    <w:div w:id="137527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575208">
      <w:bodyDiv w:val="1"/>
      <w:marLeft w:val="0"/>
      <w:marRight w:val="0"/>
      <w:marTop w:val="0"/>
      <w:marBottom w:val="0"/>
      <w:divBdr>
        <w:top w:val="none" w:sz="0" w:space="0" w:color="auto"/>
        <w:left w:val="none" w:sz="0" w:space="0" w:color="auto"/>
        <w:bottom w:val="none" w:sz="0" w:space="0" w:color="auto"/>
        <w:right w:val="none" w:sz="0" w:space="0" w:color="auto"/>
      </w:divBdr>
    </w:div>
    <w:div w:id="412244980">
      <w:bodyDiv w:val="1"/>
      <w:marLeft w:val="0"/>
      <w:marRight w:val="0"/>
      <w:marTop w:val="0"/>
      <w:marBottom w:val="0"/>
      <w:divBdr>
        <w:top w:val="none" w:sz="0" w:space="0" w:color="auto"/>
        <w:left w:val="none" w:sz="0" w:space="0" w:color="auto"/>
        <w:bottom w:val="none" w:sz="0" w:space="0" w:color="auto"/>
        <w:right w:val="none" w:sz="0" w:space="0" w:color="auto"/>
      </w:divBdr>
      <w:divsChild>
        <w:div w:id="806318235">
          <w:marLeft w:val="0"/>
          <w:marRight w:val="0"/>
          <w:marTop w:val="0"/>
          <w:marBottom w:val="0"/>
          <w:divBdr>
            <w:top w:val="none" w:sz="0" w:space="0" w:color="auto"/>
            <w:left w:val="none" w:sz="0" w:space="0" w:color="auto"/>
            <w:bottom w:val="none" w:sz="0" w:space="0" w:color="auto"/>
            <w:right w:val="none" w:sz="0" w:space="0" w:color="auto"/>
          </w:divBdr>
          <w:divsChild>
            <w:div w:id="388848928">
              <w:marLeft w:val="0"/>
              <w:marRight w:val="0"/>
              <w:marTop w:val="0"/>
              <w:marBottom w:val="0"/>
              <w:divBdr>
                <w:top w:val="none" w:sz="0" w:space="0" w:color="auto"/>
                <w:left w:val="none" w:sz="0" w:space="0" w:color="auto"/>
                <w:bottom w:val="none" w:sz="0" w:space="0" w:color="auto"/>
                <w:right w:val="none" w:sz="0" w:space="0" w:color="auto"/>
              </w:divBdr>
              <w:divsChild>
                <w:div w:id="146826318">
                  <w:marLeft w:val="0"/>
                  <w:marRight w:val="0"/>
                  <w:marTop w:val="0"/>
                  <w:marBottom w:val="0"/>
                  <w:divBdr>
                    <w:top w:val="none" w:sz="0" w:space="0" w:color="auto"/>
                    <w:left w:val="none" w:sz="0" w:space="0" w:color="auto"/>
                    <w:bottom w:val="none" w:sz="0" w:space="0" w:color="auto"/>
                    <w:right w:val="none" w:sz="0" w:space="0" w:color="auto"/>
                  </w:divBdr>
                  <w:divsChild>
                    <w:div w:id="1967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635728">
      <w:bodyDiv w:val="1"/>
      <w:marLeft w:val="0"/>
      <w:marRight w:val="0"/>
      <w:marTop w:val="0"/>
      <w:marBottom w:val="0"/>
      <w:divBdr>
        <w:top w:val="none" w:sz="0" w:space="0" w:color="auto"/>
        <w:left w:val="none" w:sz="0" w:space="0" w:color="auto"/>
        <w:bottom w:val="none" w:sz="0" w:space="0" w:color="auto"/>
        <w:right w:val="none" w:sz="0" w:space="0" w:color="auto"/>
      </w:divBdr>
    </w:div>
    <w:div w:id="761950227">
      <w:bodyDiv w:val="1"/>
      <w:marLeft w:val="0"/>
      <w:marRight w:val="0"/>
      <w:marTop w:val="0"/>
      <w:marBottom w:val="0"/>
      <w:divBdr>
        <w:top w:val="none" w:sz="0" w:space="0" w:color="auto"/>
        <w:left w:val="none" w:sz="0" w:space="0" w:color="auto"/>
        <w:bottom w:val="none" w:sz="0" w:space="0" w:color="auto"/>
        <w:right w:val="none" w:sz="0" w:space="0" w:color="auto"/>
      </w:divBdr>
    </w:div>
    <w:div w:id="823738200">
      <w:bodyDiv w:val="1"/>
      <w:marLeft w:val="0"/>
      <w:marRight w:val="0"/>
      <w:marTop w:val="0"/>
      <w:marBottom w:val="0"/>
      <w:divBdr>
        <w:top w:val="none" w:sz="0" w:space="0" w:color="auto"/>
        <w:left w:val="none" w:sz="0" w:space="0" w:color="auto"/>
        <w:bottom w:val="none" w:sz="0" w:space="0" w:color="auto"/>
        <w:right w:val="none" w:sz="0" w:space="0" w:color="auto"/>
      </w:divBdr>
      <w:divsChild>
        <w:div w:id="1646813235">
          <w:marLeft w:val="0"/>
          <w:marRight w:val="0"/>
          <w:marTop w:val="0"/>
          <w:marBottom w:val="0"/>
          <w:divBdr>
            <w:top w:val="none" w:sz="0" w:space="0" w:color="auto"/>
            <w:left w:val="none" w:sz="0" w:space="0" w:color="auto"/>
            <w:bottom w:val="none" w:sz="0" w:space="0" w:color="auto"/>
            <w:right w:val="none" w:sz="0" w:space="0" w:color="auto"/>
          </w:divBdr>
          <w:divsChild>
            <w:div w:id="2013727100">
              <w:marLeft w:val="0"/>
              <w:marRight w:val="0"/>
              <w:marTop w:val="0"/>
              <w:marBottom w:val="0"/>
              <w:divBdr>
                <w:top w:val="none" w:sz="0" w:space="0" w:color="auto"/>
                <w:left w:val="none" w:sz="0" w:space="0" w:color="auto"/>
                <w:bottom w:val="none" w:sz="0" w:space="0" w:color="auto"/>
                <w:right w:val="none" w:sz="0" w:space="0" w:color="auto"/>
              </w:divBdr>
              <w:divsChild>
                <w:div w:id="104421996">
                  <w:marLeft w:val="0"/>
                  <w:marRight w:val="0"/>
                  <w:marTop w:val="0"/>
                  <w:marBottom w:val="0"/>
                  <w:divBdr>
                    <w:top w:val="none" w:sz="0" w:space="0" w:color="auto"/>
                    <w:left w:val="none" w:sz="0" w:space="0" w:color="auto"/>
                    <w:bottom w:val="none" w:sz="0" w:space="0" w:color="auto"/>
                    <w:right w:val="none" w:sz="0" w:space="0" w:color="auto"/>
                  </w:divBdr>
                  <w:divsChild>
                    <w:div w:id="807473730">
                      <w:marLeft w:val="0"/>
                      <w:marRight w:val="0"/>
                      <w:marTop w:val="0"/>
                      <w:marBottom w:val="0"/>
                      <w:divBdr>
                        <w:top w:val="none" w:sz="0" w:space="0" w:color="auto"/>
                        <w:left w:val="none" w:sz="0" w:space="0" w:color="auto"/>
                        <w:bottom w:val="none" w:sz="0" w:space="0" w:color="auto"/>
                        <w:right w:val="none" w:sz="0" w:space="0" w:color="auto"/>
                      </w:divBdr>
                    </w:div>
                    <w:div w:id="17933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087677">
      <w:bodyDiv w:val="1"/>
      <w:marLeft w:val="0"/>
      <w:marRight w:val="0"/>
      <w:marTop w:val="0"/>
      <w:marBottom w:val="0"/>
      <w:divBdr>
        <w:top w:val="none" w:sz="0" w:space="0" w:color="auto"/>
        <w:left w:val="none" w:sz="0" w:space="0" w:color="auto"/>
        <w:bottom w:val="none" w:sz="0" w:space="0" w:color="auto"/>
        <w:right w:val="none" w:sz="0" w:space="0" w:color="auto"/>
      </w:divBdr>
      <w:divsChild>
        <w:div w:id="1236861937">
          <w:marLeft w:val="0"/>
          <w:marRight w:val="0"/>
          <w:marTop w:val="0"/>
          <w:marBottom w:val="0"/>
          <w:divBdr>
            <w:top w:val="none" w:sz="0" w:space="0" w:color="auto"/>
            <w:left w:val="none" w:sz="0" w:space="0" w:color="auto"/>
            <w:bottom w:val="none" w:sz="0" w:space="0" w:color="auto"/>
            <w:right w:val="none" w:sz="0" w:space="0" w:color="auto"/>
          </w:divBdr>
          <w:divsChild>
            <w:div w:id="1729645468">
              <w:marLeft w:val="0"/>
              <w:marRight w:val="0"/>
              <w:marTop w:val="0"/>
              <w:marBottom w:val="0"/>
              <w:divBdr>
                <w:top w:val="none" w:sz="0" w:space="0" w:color="auto"/>
                <w:left w:val="none" w:sz="0" w:space="0" w:color="auto"/>
                <w:bottom w:val="none" w:sz="0" w:space="0" w:color="auto"/>
                <w:right w:val="none" w:sz="0" w:space="0" w:color="auto"/>
              </w:divBdr>
              <w:divsChild>
                <w:div w:id="1090272823">
                  <w:marLeft w:val="0"/>
                  <w:marRight w:val="0"/>
                  <w:marTop w:val="0"/>
                  <w:marBottom w:val="0"/>
                  <w:divBdr>
                    <w:top w:val="none" w:sz="0" w:space="0" w:color="auto"/>
                    <w:left w:val="none" w:sz="0" w:space="0" w:color="auto"/>
                    <w:bottom w:val="none" w:sz="0" w:space="0" w:color="auto"/>
                    <w:right w:val="none" w:sz="0" w:space="0" w:color="auto"/>
                  </w:divBdr>
                  <w:divsChild>
                    <w:div w:id="7539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904549">
      <w:bodyDiv w:val="1"/>
      <w:marLeft w:val="0"/>
      <w:marRight w:val="0"/>
      <w:marTop w:val="0"/>
      <w:marBottom w:val="0"/>
      <w:divBdr>
        <w:top w:val="none" w:sz="0" w:space="0" w:color="auto"/>
        <w:left w:val="none" w:sz="0" w:space="0" w:color="auto"/>
        <w:bottom w:val="none" w:sz="0" w:space="0" w:color="auto"/>
        <w:right w:val="none" w:sz="0" w:space="0" w:color="auto"/>
      </w:divBdr>
    </w:div>
    <w:div w:id="1607956629">
      <w:bodyDiv w:val="1"/>
      <w:marLeft w:val="0"/>
      <w:marRight w:val="0"/>
      <w:marTop w:val="0"/>
      <w:marBottom w:val="0"/>
      <w:divBdr>
        <w:top w:val="none" w:sz="0" w:space="0" w:color="auto"/>
        <w:left w:val="none" w:sz="0" w:space="0" w:color="auto"/>
        <w:bottom w:val="none" w:sz="0" w:space="0" w:color="auto"/>
        <w:right w:val="none" w:sz="0" w:space="0" w:color="auto"/>
      </w:divBdr>
    </w:div>
    <w:div w:id="1862358238">
      <w:bodyDiv w:val="1"/>
      <w:marLeft w:val="0"/>
      <w:marRight w:val="0"/>
      <w:marTop w:val="0"/>
      <w:marBottom w:val="0"/>
      <w:divBdr>
        <w:top w:val="none" w:sz="0" w:space="0" w:color="auto"/>
        <w:left w:val="none" w:sz="0" w:space="0" w:color="auto"/>
        <w:bottom w:val="none" w:sz="0" w:space="0" w:color="auto"/>
        <w:right w:val="none" w:sz="0" w:space="0" w:color="auto"/>
      </w:divBdr>
      <w:divsChild>
        <w:div w:id="735275158">
          <w:marLeft w:val="0"/>
          <w:marRight w:val="0"/>
          <w:marTop w:val="0"/>
          <w:marBottom w:val="0"/>
          <w:divBdr>
            <w:top w:val="none" w:sz="0" w:space="0" w:color="auto"/>
            <w:left w:val="none" w:sz="0" w:space="0" w:color="auto"/>
            <w:bottom w:val="none" w:sz="0" w:space="0" w:color="auto"/>
            <w:right w:val="none" w:sz="0" w:space="0" w:color="auto"/>
          </w:divBdr>
          <w:divsChild>
            <w:div w:id="589972592">
              <w:marLeft w:val="0"/>
              <w:marRight w:val="0"/>
              <w:marTop w:val="0"/>
              <w:marBottom w:val="0"/>
              <w:divBdr>
                <w:top w:val="none" w:sz="0" w:space="0" w:color="auto"/>
                <w:left w:val="none" w:sz="0" w:space="0" w:color="auto"/>
                <w:bottom w:val="none" w:sz="0" w:space="0" w:color="auto"/>
                <w:right w:val="none" w:sz="0" w:space="0" w:color="auto"/>
              </w:divBdr>
              <w:divsChild>
                <w:div w:id="1348604246">
                  <w:marLeft w:val="0"/>
                  <w:marRight w:val="0"/>
                  <w:marTop w:val="0"/>
                  <w:marBottom w:val="0"/>
                  <w:divBdr>
                    <w:top w:val="none" w:sz="0" w:space="0" w:color="auto"/>
                    <w:left w:val="none" w:sz="0" w:space="0" w:color="auto"/>
                    <w:bottom w:val="none" w:sz="0" w:space="0" w:color="auto"/>
                    <w:right w:val="none" w:sz="0" w:space="0" w:color="auto"/>
                  </w:divBdr>
                  <w:divsChild>
                    <w:div w:id="47599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192806">
      <w:bodyDiv w:val="1"/>
      <w:marLeft w:val="0"/>
      <w:marRight w:val="0"/>
      <w:marTop w:val="0"/>
      <w:marBottom w:val="0"/>
      <w:divBdr>
        <w:top w:val="none" w:sz="0" w:space="0" w:color="auto"/>
        <w:left w:val="none" w:sz="0" w:space="0" w:color="auto"/>
        <w:bottom w:val="none" w:sz="0" w:space="0" w:color="auto"/>
        <w:right w:val="none" w:sz="0" w:space="0" w:color="auto"/>
      </w:divBdr>
      <w:divsChild>
        <w:div w:id="931428307">
          <w:marLeft w:val="0"/>
          <w:marRight w:val="0"/>
          <w:marTop w:val="0"/>
          <w:marBottom w:val="0"/>
          <w:divBdr>
            <w:top w:val="none" w:sz="0" w:space="0" w:color="auto"/>
            <w:left w:val="none" w:sz="0" w:space="0" w:color="auto"/>
            <w:bottom w:val="none" w:sz="0" w:space="0" w:color="auto"/>
            <w:right w:val="none" w:sz="0" w:space="0" w:color="auto"/>
          </w:divBdr>
          <w:divsChild>
            <w:div w:id="1602102553">
              <w:marLeft w:val="0"/>
              <w:marRight w:val="0"/>
              <w:marTop w:val="0"/>
              <w:marBottom w:val="0"/>
              <w:divBdr>
                <w:top w:val="none" w:sz="0" w:space="0" w:color="auto"/>
                <w:left w:val="none" w:sz="0" w:space="0" w:color="auto"/>
                <w:bottom w:val="none" w:sz="0" w:space="0" w:color="auto"/>
                <w:right w:val="none" w:sz="0" w:space="0" w:color="auto"/>
              </w:divBdr>
              <w:divsChild>
                <w:div w:id="770127344">
                  <w:marLeft w:val="0"/>
                  <w:marRight w:val="0"/>
                  <w:marTop w:val="0"/>
                  <w:marBottom w:val="0"/>
                  <w:divBdr>
                    <w:top w:val="none" w:sz="0" w:space="0" w:color="auto"/>
                    <w:left w:val="none" w:sz="0" w:space="0" w:color="auto"/>
                    <w:bottom w:val="none" w:sz="0" w:space="0" w:color="auto"/>
                    <w:right w:val="none" w:sz="0" w:space="0" w:color="auto"/>
                  </w:divBdr>
                  <w:divsChild>
                    <w:div w:id="8755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89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Pages>
  <Words>4748</Words>
  <Characters>2706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25</cp:revision>
  <cp:lastPrinted>2025-06-21T13:51:00Z</cp:lastPrinted>
  <dcterms:created xsi:type="dcterms:W3CDTF">2025-06-18T15:16:00Z</dcterms:created>
  <dcterms:modified xsi:type="dcterms:W3CDTF">2025-06-27T08:35:00Z</dcterms:modified>
</cp:coreProperties>
</file>